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13236" w14:textId="77777777" w:rsidR="00974331" w:rsidRPr="005466E6" w:rsidRDefault="00974331" w:rsidP="00974331">
      <w:pPr>
        <w:pStyle w:val="Heading1"/>
        <w:numPr>
          <w:ilvl w:val="0"/>
          <w:numId w:val="0"/>
        </w:numPr>
        <w:spacing w:line="360" w:lineRule="auto"/>
        <w:jc w:val="center"/>
        <w:rPr>
          <w:color w:val="auto"/>
          <w:sz w:val="44"/>
          <w:szCs w:val="44"/>
        </w:rPr>
      </w:pPr>
      <w:r w:rsidRPr="005466E6">
        <w:rPr>
          <w:color w:val="auto"/>
          <w:sz w:val="44"/>
          <w:szCs w:val="44"/>
        </w:rPr>
        <w:t>TWITTER BOT FOR SUMMARIZING ARTICLES BASED ON TWITTER TRENDS</w:t>
      </w:r>
    </w:p>
    <w:p w14:paraId="2DAFFCF6" w14:textId="77777777" w:rsidR="00974331" w:rsidRPr="005466E6" w:rsidRDefault="00974331" w:rsidP="00974331">
      <w:pPr>
        <w:spacing w:line="360" w:lineRule="auto"/>
        <w:jc w:val="center"/>
        <w:rPr>
          <w:rFonts w:eastAsia="Times New Roman" w:cs="Times New Roman"/>
          <w:b/>
          <w:sz w:val="28"/>
          <w:szCs w:val="28"/>
          <w:lang w:val="en-US"/>
        </w:rPr>
      </w:pPr>
    </w:p>
    <w:p w14:paraId="53883DCF" w14:textId="77777777" w:rsidR="00974331" w:rsidRPr="005466E6" w:rsidRDefault="00974331" w:rsidP="00974331">
      <w:pPr>
        <w:spacing w:line="360" w:lineRule="auto"/>
        <w:jc w:val="center"/>
        <w:rPr>
          <w:rFonts w:eastAsia="Times New Roman" w:cs="Times New Roman"/>
          <w:b/>
          <w:sz w:val="28"/>
          <w:szCs w:val="28"/>
          <w:lang w:val="en-US"/>
        </w:rPr>
      </w:pPr>
      <w:r w:rsidRPr="005466E6">
        <w:rPr>
          <w:rFonts w:eastAsia="Times New Roman" w:cs="Times New Roman"/>
          <w:b/>
          <w:sz w:val="28"/>
          <w:szCs w:val="28"/>
          <w:lang w:val="en-US"/>
        </w:rPr>
        <w:t>A Project Report</w:t>
      </w:r>
    </w:p>
    <w:p w14:paraId="2CB8233D" w14:textId="77777777" w:rsidR="00974331" w:rsidRPr="005466E6" w:rsidRDefault="00974331" w:rsidP="00974331">
      <w:pPr>
        <w:spacing w:line="360" w:lineRule="auto"/>
        <w:jc w:val="center"/>
        <w:rPr>
          <w:b/>
          <w:bCs/>
          <w:i/>
          <w:iCs/>
          <w:sz w:val="28"/>
          <w:szCs w:val="24"/>
        </w:rPr>
      </w:pPr>
      <w:r w:rsidRPr="005466E6">
        <w:rPr>
          <w:b/>
          <w:bCs/>
          <w:i/>
          <w:iCs/>
          <w:sz w:val="28"/>
          <w:szCs w:val="24"/>
        </w:rPr>
        <w:t>Submitted by</w:t>
      </w:r>
    </w:p>
    <w:p w14:paraId="2F2CAA5C" w14:textId="77777777" w:rsidR="00974331" w:rsidRPr="005466E6" w:rsidRDefault="00974331" w:rsidP="00974331">
      <w:pPr>
        <w:spacing w:line="360" w:lineRule="auto"/>
        <w:jc w:val="center"/>
        <w:rPr>
          <w:b/>
          <w:bCs/>
          <w:sz w:val="32"/>
          <w:szCs w:val="28"/>
        </w:rPr>
      </w:pPr>
      <w:r w:rsidRPr="005466E6">
        <w:rPr>
          <w:b/>
          <w:bCs/>
          <w:sz w:val="32"/>
          <w:szCs w:val="28"/>
        </w:rPr>
        <w:t>MS. SAMREEN REYAZ</w:t>
      </w:r>
    </w:p>
    <w:p w14:paraId="5F906509" w14:textId="77777777" w:rsidR="00974331" w:rsidRPr="005466E6" w:rsidRDefault="00974331" w:rsidP="00974331">
      <w:pPr>
        <w:spacing w:line="360" w:lineRule="auto"/>
        <w:jc w:val="center"/>
        <w:rPr>
          <w:b/>
          <w:bCs/>
          <w:sz w:val="32"/>
          <w:szCs w:val="28"/>
        </w:rPr>
      </w:pPr>
      <w:r w:rsidRPr="005466E6">
        <w:rPr>
          <w:b/>
          <w:bCs/>
          <w:sz w:val="32"/>
          <w:szCs w:val="28"/>
        </w:rPr>
        <w:t>MR. DISHANT BHATT</w:t>
      </w:r>
    </w:p>
    <w:p w14:paraId="4180ED66" w14:textId="77777777" w:rsidR="00974331" w:rsidRPr="005466E6" w:rsidRDefault="00974331" w:rsidP="00974331">
      <w:pPr>
        <w:spacing w:line="360" w:lineRule="auto"/>
        <w:jc w:val="center"/>
        <w:rPr>
          <w:b/>
          <w:bCs/>
          <w:sz w:val="32"/>
          <w:szCs w:val="28"/>
        </w:rPr>
      </w:pPr>
      <w:r w:rsidRPr="005466E6">
        <w:rPr>
          <w:b/>
          <w:bCs/>
          <w:sz w:val="32"/>
          <w:szCs w:val="28"/>
        </w:rPr>
        <w:t>MR. GABRIEL FRANCIS</w:t>
      </w:r>
    </w:p>
    <w:p w14:paraId="0A2047D0" w14:textId="77777777" w:rsidR="00974331" w:rsidRPr="005466E6" w:rsidRDefault="00974331" w:rsidP="00974331">
      <w:pPr>
        <w:spacing w:line="360" w:lineRule="auto"/>
        <w:jc w:val="center"/>
        <w:rPr>
          <w:b/>
          <w:bCs/>
          <w:i/>
          <w:iCs/>
          <w:sz w:val="28"/>
          <w:szCs w:val="24"/>
        </w:rPr>
      </w:pPr>
      <w:r w:rsidRPr="005466E6">
        <w:rPr>
          <w:b/>
          <w:bCs/>
          <w:i/>
          <w:iCs/>
          <w:sz w:val="28"/>
          <w:szCs w:val="24"/>
        </w:rPr>
        <w:t>Under the guidance of</w:t>
      </w:r>
    </w:p>
    <w:p w14:paraId="136F9D4E" w14:textId="77777777" w:rsidR="00974331" w:rsidRPr="005466E6" w:rsidRDefault="00974331" w:rsidP="00974331">
      <w:pPr>
        <w:spacing w:line="360" w:lineRule="auto"/>
        <w:jc w:val="center"/>
        <w:rPr>
          <w:b/>
          <w:bCs/>
          <w:sz w:val="32"/>
          <w:szCs w:val="28"/>
        </w:rPr>
      </w:pPr>
      <w:r w:rsidRPr="005466E6">
        <w:rPr>
          <w:b/>
          <w:bCs/>
          <w:sz w:val="32"/>
          <w:szCs w:val="28"/>
        </w:rPr>
        <w:t>PROF. PANKTI DOSHI</w:t>
      </w:r>
    </w:p>
    <w:p w14:paraId="3BF2694A" w14:textId="77777777" w:rsidR="00974331" w:rsidRPr="005466E6" w:rsidRDefault="00974331" w:rsidP="00974331">
      <w:pPr>
        <w:spacing w:line="360" w:lineRule="auto"/>
        <w:jc w:val="center"/>
        <w:rPr>
          <w:b/>
          <w:bCs/>
          <w:i/>
          <w:iCs/>
          <w:sz w:val="28"/>
          <w:szCs w:val="24"/>
        </w:rPr>
      </w:pPr>
      <w:r w:rsidRPr="005466E6">
        <w:rPr>
          <w:b/>
          <w:bCs/>
          <w:i/>
          <w:iCs/>
          <w:sz w:val="28"/>
          <w:szCs w:val="24"/>
        </w:rPr>
        <w:t>in partial fulfilment for the award of the degree of</w:t>
      </w:r>
    </w:p>
    <w:p w14:paraId="5DBE1F50" w14:textId="77777777" w:rsidR="00974331" w:rsidRPr="005466E6" w:rsidRDefault="00974331" w:rsidP="00974331">
      <w:pPr>
        <w:spacing w:line="360" w:lineRule="auto"/>
        <w:jc w:val="center"/>
        <w:rPr>
          <w:b/>
          <w:bCs/>
          <w:sz w:val="32"/>
          <w:szCs w:val="28"/>
        </w:rPr>
      </w:pPr>
      <w:r w:rsidRPr="005466E6">
        <w:rPr>
          <w:b/>
          <w:bCs/>
          <w:sz w:val="32"/>
          <w:szCs w:val="28"/>
        </w:rPr>
        <w:t>BACHELOR OF TECHNOLOGY</w:t>
      </w:r>
    </w:p>
    <w:p w14:paraId="61C41B53" w14:textId="77777777" w:rsidR="00974331" w:rsidRPr="005466E6" w:rsidRDefault="00974331" w:rsidP="00974331">
      <w:pPr>
        <w:spacing w:line="360" w:lineRule="auto"/>
        <w:jc w:val="center"/>
        <w:rPr>
          <w:b/>
          <w:bCs/>
          <w:sz w:val="28"/>
          <w:szCs w:val="24"/>
        </w:rPr>
      </w:pPr>
      <w:r w:rsidRPr="005466E6">
        <w:rPr>
          <w:b/>
          <w:bCs/>
          <w:sz w:val="28"/>
          <w:szCs w:val="24"/>
        </w:rPr>
        <w:t>COMPUTER ENGINEERING</w:t>
      </w:r>
    </w:p>
    <w:p w14:paraId="3B592222" w14:textId="77777777" w:rsidR="00974331" w:rsidRPr="005466E6" w:rsidRDefault="00974331" w:rsidP="00974331">
      <w:pPr>
        <w:spacing w:line="360" w:lineRule="auto"/>
        <w:jc w:val="center"/>
        <w:rPr>
          <w:b/>
          <w:bCs/>
          <w:sz w:val="32"/>
          <w:szCs w:val="28"/>
        </w:rPr>
      </w:pPr>
      <w:r w:rsidRPr="005466E6">
        <w:rPr>
          <w:b/>
          <w:bCs/>
          <w:sz w:val="32"/>
          <w:szCs w:val="28"/>
        </w:rPr>
        <w:t xml:space="preserve">At </w:t>
      </w:r>
    </w:p>
    <w:p w14:paraId="657F4A2A" w14:textId="77777777" w:rsidR="00974331" w:rsidRPr="005466E6" w:rsidRDefault="00974331" w:rsidP="00974331">
      <w:pPr>
        <w:spacing w:line="360" w:lineRule="auto"/>
        <w:jc w:val="center"/>
        <w:rPr>
          <w:b/>
          <w:bCs/>
          <w:sz w:val="28"/>
          <w:szCs w:val="24"/>
        </w:rPr>
      </w:pPr>
      <w:r w:rsidRPr="005466E6">
        <w:rPr>
          <w:noProof/>
          <w:lang w:eastAsia="en-IN"/>
        </w:rPr>
        <w:drawing>
          <wp:inline distT="0" distB="0" distL="0" distR="0" wp14:anchorId="4E5F07FC" wp14:editId="2EC22BAF">
            <wp:extent cx="1173480" cy="1191895"/>
            <wp:effectExtent l="0" t="0" r="0" b="0"/>
            <wp:docPr id="372" name="Picture 372"/>
            <wp:cNvGraphicFramePr/>
            <a:graphic xmlns:a="http://schemas.openxmlformats.org/drawingml/2006/main">
              <a:graphicData uri="http://schemas.openxmlformats.org/drawingml/2006/picture">
                <pic:pic xmlns:pic="http://schemas.openxmlformats.org/drawingml/2006/picture">
                  <pic:nvPicPr>
                    <pic:cNvPr id="372" name="Picture 372"/>
                    <pic:cNvPicPr/>
                  </pic:nvPicPr>
                  <pic:blipFill>
                    <a:blip r:embed="rId8" cstate="print"/>
                    <a:stretch>
                      <a:fillRect/>
                    </a:stretch>
                  </pic:blipFill>
                  <pic:spPr>
                    <a:xfrm>
                      <a:off x="0" y="0"/>
                      <a:ext cx="1173480" cy="1191895"/>
                    </a:xfrm>
                    <a:prstGeom prst="rect">
                      <a:avLst/>
                    </a:prstGeom>
                  </pic:spPr>
                </pic:pic>
              </a:graphicData>
            </a:graphic>
          </wp:inline>
        </w:drawing>
      </w:r>
      <w:r w:rsidRPr="005466E6">
        <w:rPr>
          <w:b/>
          <w:bCs/>
          <w:sz w:val="28"/>
          <w:szCs w:val="24"/>
        </w:rPr>
        <w:t xml:space="preserve">  </w:t>
      </w:r>
    </w:p>
    <w:p w14:paraId="5F4D28F6" w14:textId="77777777" w:rsidR="00974331" w:rsidRPr="005466E6" w:rsidRDefault="00974331" w:rsidP="00974331">
      <w:pPr>
        <w:spacing w:line="360" w:lineRule="auto"/>
        <w:jc w:val="center"/>
        <w:rPr>
          <w:b/>
          <w:bCs/>
          <w:sz w:val="36"/>
          <w:szCs w:val="32"/>
        </w:rPr>
      </w:pPr>
      <w:r w:rsidRPr="005466E6">
        <w:rPr>
          <w:b/>
          <w:bCs/>
          <w:sz w:val="32"/>
          <w:szCs w:val="28"/>
        </w:rPr>
        <w:t xml:space="preserve">MUKESH PATEL SCHOOL OF TECHNOLOGY MANAGEMENT AND ENGINEERING, NMIMS, MUMBAI </w:t>
      </w:r>
    </w:p>
    <w:p w14:paraId="2E29614D" w14:textId="77777777" w:rsidR="00974331" w:rsidRPr="005466E6" w:rsidRDefault="00974331" w:rsidP="00974331">
      <w:pPr>
        <w:spacing w:line="360" w:lineRule="auto"/>
        <w:jc w:val="center"/>
        <w:rPr>
          <w:b/>
          <w:bCs/>
          <w:sz w:val="28"/>
          <w:szCs w:val="24"/>
        </w:rPr>
      </w:pPr>
      <w:r w:rsidRPr="005466E6">
        <w:rPr>
          <w:b/>
          <w:bCs/>
          <w:sz w:val="28"/>
          <w:szCs w:val="24"/>
        </w:rPr>
        <w:t>MARCH 2020</w:t>
      </w:r>
    </w:p>
    <w:p w14:paraId="04868B16" w14:textId="77777777" w:rsidR="00974331" w:rsidRPr="005466E6" w:rsidRDefault="00974331" w:rsidP="00974331">
      <w:pPr>
        <w:pStyle w:val="Heading1"/>
        <w:numPr>
          <w:ilvl w:val="0"/>
          <w:numId w:val="0"/>
        </w:numPr>
        <w:spacing w:line="360" w:lineRule="auto"/>
        <w:jc w:val="center"/>
        <w:rPr>
          <w:color w:val="auto"/>
          <w:sz w:val="32"/>
          <w:szCs w:val="32"/>
        </w:rPr>
      </w:pPr>
      <w:r w:rsidRPr="005466E6">
        <w:rPr>
          <w:color w:val="auto"/>
          <w:sz w:val="32"/>
          <w:szCs w:val="32"/>
        </w:rPr>
        <w:lastRenderedPageBreak/>
        <w:t>DECLARATION</w:t>
      </w:r>
    </w:p>
    <w:p w14:paraId="389282BD" w14:textId="77777777" w:rsidR="00974331" w:rsidRPr="005466E6" w:rsidRDefault="00974331" w:rsidP="00974331">
      <w:pPr>
        <w:spacing w:after="209" w:line="360" w:lineRule="auto"/>
        <w:ind w:left="10" w:hanging="10"/>
        <w:jc w:val="both"/>
        <w:rPr>
          <w:rFonts w:eastAsia="Times New Roman" w:cs="Times New Roman"/>
          <w:szCs w:val="24"/>
          <w:lang w:val="en-US"/>
        </w:rPr>
      </w:pPr>
    </w:p>
    <w:p w14:paraId="67AE6BE4" w14:textId="77777777" w:rsidR="00974331" w:rsidRPr="005466E6" w:rsidRDefault="00974331" w:rsidP="00974331">
      <w:pPr>
        <w:spacing w:after="209" w:line="360" w:lineRule="auto"/>
        <w:ind w:left="10" w:hanging="10"/>
        <w:jc w:val="both"/>
        <w:rPr>
          <w:rFonts w:eastAsia="Times New Roman" w:cs="Times New Roman"/>
          <w:szCs w:val="24"/>
          <w:lang w:val="en-US"/>
        </w:rPr>
      </w:pPr>
      <w:r w:rsidRPr="005466E6">
        <w:rPr>
          <w:rFonts w:eastAsia="Times New Roman" w:cs="Times New Roman"/>
          <w:szCs w:val="24"/>
          <w:lang w:val="en-US"/>
        </w:rPr>
        <w:t xml:space="preserve">We, Samreen Reyaz, Dishant Bhatt and Gabriel Francis, Roll Nos. B005, B013 and B027 B.Tech (Computer Engineering), VIII semester understand that plagiarism is defined as anyone or combination of the following: </w:t>
      </w:r>
    </w:p>
    <w:p w14:paraId="296E04DD" w14:textId="77777777" w:rsidR="00974331" w:rsidRPr="005466E6" w:rsidRDefault="00974331" w:rsidP="00974331">
      <w:pPr>
        <w:numPr>
          <w:ilvl w:val="0"/>
          <w:numId w:val="2"/>
        </w:numPr>
        <w:spacing w:after="214" w:line="360" w:lineRule="auto"/>
        <w:ind w:hanging="360"/>
        <w:jc w:val="both"/>
        <w:rPr>
          <w:rFonts w:eastAsia="Times New Roman" w:cs="Times New Roman"/>
          <w:szCs w:val="24"/>
          <w:lang w:val="en-US"/>
        </w:rPr>
      </w:pPr>
      <w:r w:rsidRPr="005466E6">
        <w:rPr>
          <w:rFonts w:eastAsia="Times New Roman" w:cs="Times New Roman"/>
          <w:szCs w:val="24"/>
          <w:lang w:val="en-US"/>
        </w:rPr>
        <w:t xml:space="preserve">Un-credited verbatim copying of individual sentences, paragraphs or illustration (such as graphs, diagrams, etc.) from any source, published or unpublished, including the internet. </w:t>
      </w:r>
    </w:p>
    <w:p w14:paraId="7CBD4F80" w14:textId="77777777" w:rsidR="00974331" w:rsidRPr="005466E6" w:rsidRDefault="00974331" w:rsidP="00974331">
      <w:pPr>
        <w:numPr>
          <w:ilvl w:val="0"/>
          <w:numId w:val="2"/>
        </w:numPr>
        <w:spacing w:after="215" w:line="360" w:lineRule="auto"/>
        <w:ind w:hanging="360"/>
        <w:jc w:val="both"/>
        <w:rPr>
          <w:rFonts w:eastAsia="Times New Roman" w:cs="Times New Roman"/>
          <w:szCs w:val="24"/>
          <w:lang w:val="en-US"/>
        </w:rPr>
      </w:pPr>
      <w:r w:rsidRPr="005466E6">
        <w:rPr>
          <w:rFonts w:eastAsia="Times New Roman" w:cs="Times New Roman"/>
          <w:szCs w:val="24"/>
          <w:lang w:val="en-US"/>
        </w:rPr>
        <w:t xml:space="preserve">Un-credited improper paraphrasing of pages paragraphs (changing a few words phrases, or rearranging the original sentence order) </w:t>
      </w:r>
    </w:p>
    <w:p w14:paraId="059FCAB4" w14:textId="77777777" w:rsidR="00974331" w:rsidRPr="005466E6" w:rsidRDefault="00974331" w:rsidP="00974331">
      <w:pPr>
        <w:numPr>
          <w:ilvl w:val="0"/>
          <w:numId w:val="2"/>
        </w:numPr>
        <w:spacing w:after="214" w:line="360" w:lineRule="auto"/>
        <w:ind w:hanging="360"/>
        <w:jc w:val="both"/>
        <w:rPr>
          <w:rFonts w:eastAsia="Times New Roman" w:cs="Times New Roman"/>
          <w:szCs w:val="24"/>
          <w:lang w:val="en-US"/>
        </w:rPr>
      </w:pPr>
      <w:r w:rsidRPr="005466E6">
        <w:rPr>
          <w:rFonts w:eastAsia="Times New Roman" w:cs="Times New Roman"/>
          <w:szCs w:val="24"/>
          <w:lang w:val="en-US"/>
        </w:rPr>
        <w:t xml:space="preserve">Credited verbatim copying of a major portion of a paper (or thesis chapter) without clear delineation of who did wrote what. (Source: IEEE, The institute, Dec. 2004) </w:t>
      </w:r>
    </w:p>
    <w:p w14:paraId="5E300FC4" w14:textId="77777777" w:rsidR="00974331" w:rsidRPr="005466E6" w:rsidRDefault="00974331" w:rsidP="00974331">
      <w:pPr>
        <w:numPr>
          <w:ilvl w:val="0"/>
          <w:numId w:val="2"/>
        </w:numPr>
        <w:spacing w:after="214" w:line="360" w:lineRule="auto"/>
        <w:ind w:hanging="360"/>
        <w:jc w:val="both"/>
        <w:rPr>
          <w:rFonts w:eastAsia="Times New Roman" w:cs="Times New Roman"/>
          <w:szCs w:val="24"/>
          <w:lang w:val="en-US"/>
        </w:rPr>
      </w:pPr>
      <w:r w:rsidRPr="005466E6">
        <w:rPr>
          <w:rFonts w:eastAsia="Times New Roman" w:cs="Times New Roman"/>
          <w:szCs w:val="24"/>
          <w:lang w:val="en-US"/>
        </w:rPr>
        <w:t xml:space="preserve">I have made sure that all the ideas, expressions, graphs, diagrams, etc., that are not a result of my work, are properly credited. Long phrases or sentences that had to be used verbatim from published literature have been clearly identified using quotation marks. </w:t>
      </w:r>
    </w:p>
    <w:p w14:paraId="74D9AAC4" w14:textId="77777777" w:rsidR="00974331" w:rsidRPr="005466E6" w:rsidRDefault="00974331" w:rsidP="00974331">
      <w:pPr>
        <w:numPr>
          <w:ilvl w:val="0"/>
          <w:numId w:val="2"/>
        </w:numPr>
        <w:spacing w:after="206" w:line="360" w:lineRule="auto"/>
        <w:ind w:hanging="360"/>
        <w:jc w:val="both"/>
        <w:rPr>
          <w:rFonts w:eastAsia="Times New Roman" w:cs="Times New Roman"/>
          <w:szCs w:val="24"/>
          <w:lang w:val="en-US"/>
        </w:rPr>
      </w:pPr>
      <w:r w:rsidRPr="005466E6">
        <w:rPr>
          <w:rFonts w:eastAsia="Times New Roman" w:cs="Times New Roman"/>
          <w:szCs w:val="24"/>
          <w:lang w:val="en-US"/>
        </w:rPr>
        <w:t xml:space="preserve">I affirm that no portion of my work can be considered as plagiarism and I take full responsibility if such a complaint occurs. I understand fully well that the guide of the seminar/ project report may not be in a position to check for the possibility of such incidences of plagiarism in this body of work.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0"/>
        <w:gridCol w:w="2112"/>
        <w:gridCol w:w="2097"/>
        <w:gridCol w:w="2092"/>
      </w:tblGrid>
      <w:tr w:rsidR="00974331" w:rsidRPr="005466E6" w14:paraId="70D4DA0F" w14:textId="77777777" w:rsidTr="0015509C">
        <w:trPr>
          <w:trHeight w:val="567"/>
        </w:trPr>
        <w:tc>
          <w:tcPr>
            <w:tcW w:w="1527" w:type="pct"/>
            <w:vAlign w:val="center"/>
          </w:tcPr>
          <w:p w14:paraId="5D7915DD" w14:textId="77777777" w:rsidR="00974331" w:rsidRPr="005466E6" w:rsidRDefault="00974331" w:rsidP="0015509C">
            <w:pPr>
              <w:spacing w:after="218" w:line="360" w:lineRule="auto"/>
              <w:rPr>
                <w:rFonts w:eastAsia="Times New Roman" w:cs="Times New Roman"/>
                <w:szCs w:val="24"/>
                <w:lang w:val="en-US"/>
              </w:rPr>
            </w:pPr>
            <w:r w:rsidRPr="005466E6">
              <w:rPr>
                <w:rFonts w:eastAsia="Times New Roman" w:cs="Times New Roman"/>
                <w:szCs w:val="24"/>
                <w:lang w:val="en-US"/>
              </w:rPr>
              <w:t>Signature of the Student:</w:t>
            </w:r>
          </w:p>
        </w:tc>
        <w:tc>
          <w:tcPr>
            <w:tcW w:w="1164" w:type="pct"/>
            <w:vAlign w:val="center"/>
          </w:tcPr>
          <w:p w14:paraId="0948B873" w14:textId="77777777" w:rsidR="00974331" w:rsidRPr="005466E6" w:rsidRDefault="00974331" w:rsidP="0015509C">
            <w:pPr>
              <w:spacing w:after="218" w:line="360" w:lineRule="auto"/>
              <w:rPr>
                <w:rFonts w:eastAsia="Times New Roman" w:cs="Times New Roman"/>
                <w:szCs w:val="24"/>
                <w:lang w:val="en-US"/>
              </w:rPr>
            </w:pPr>
          </w:p>
          <w:p w14:paraId="45D8BC3D" w14:textId="77777777" w:rsidR="00974331" w:rsidRPr="005466E6" w:rsidRDefault="00974331" w:rsidP="0015509C">
            <w:pPr>
              <w:spacing w:after="218" w:line="360" w:lineRule="auto"/>
              <w:rPr>
                <w:rFonts w:eastAsia="Times New Roman" w:cs="Times New Roman"/>
                <w:szCs w:val="24"/>
                <w:lang w:val="en-US"/>
              </w:rPr>
            </w:pPr>
          </w:p>
        </w:tc>
        <w:tc>
          <w:tcPr>
            <w:tcW w:w="1156" w:type="pct"/>
            <w:vAlign w:val="center"/>
          </w:tcPr>
          <w:p w14:paraId="26BA4D4C" w14:textId="77777777" w:rsidR="00974331" w:rsidRPr="005466E6" w:rsidRDefault="00974331" w:rsidP="0015509C">
            <w:pPr>
              <w:spacing w:after="218" w:line="360" w:lineRule="auto"/>
              <w:rPr>
                <w:rFonts w:eastAsia="Times New Roman" w:cs="Times New Roman"/>
                <w:szCs w:val="24"/>
                <w:lang w:val="en-US"/>
              </w:rPr>
            </w:pPr>
          </w:p>
        </w:tc>
        <w:tc>
          <w:tcPr>
            <w:tcW w:w="1153" w:type="pct"/>
            <w:vAlign w:val="center"/>
          </w:tcPr>
          <w:p w14:paraId="54342DFB" w14:textId="77777777" w:rsidR="00974331" w:rsidRPr="005466E6" w:rsidRDefault="00974331" w:rsidP="0015509C">
            <w:pPr>
              <w:spacing w:after="218" w:line="360" w:lineRule="auto"/>
              <w:rPr>
                <w:rFonts w:eastAsia="Times New Roman" w:cs="Times New Roman"/>
                <w:szCs w:val="24"/>
                <w:lang w:val="en-US"/>
              </w:rPr>
            </w:pPr>
          </w:p>
        </w:tc>
      </w:tr>
      <w:tr w:rsidR="00974331" w:rsidRPr="005466E6" w14:paraId="6ABFF805" w14:textId="77777777" w:rsidTr="0015509C">
        <w:trPr>
          <w:trHeight w:val="567"/>
        </w:trPr>
        <w:tc>
          <w:tcPr>
            <w:tcW w:w="1527" w:type="pct"/>
            <w:vAlign w:val="center"/>
          </w:tcPr>
          <w:p w14:paraId="30BE7686" w14:textId="77777777" w:rsidR="00974331" w:rsidRPr="005466E6" w:rsidRDefault="00974331" w:rsidP="0015509C">
            <w:pPr>
              <w:spacing w:after="218" w:line="360" w:lineRule="auto"/>
              <w:rPr>
                <w:rFonts w:eastAsia="Times New Roman" w:cs="Times New Roman"/>
                <w:szCs w:val="24"/>
                <w:lang w:val="en-US"/>
              </w:rPr>
            </w:pPr>
            <w:r w:rsidRPr="005466E6">
              <w:rPr>
                <w:rFonts w:eastAsia="Times New Roman" w:cs="Times New Roman"/>
                <w:szCs w:val="24"/>
                <w:lang w:val="en-US"/>
              </w:rPr>
              <w:t>Name:</w:t>
            </w:r>
          </w:p>
        </w:tc>
        <w:tc>
          <w:tcPr>
            <w:tcW w:w="1164" w:type="pct"/>
            <w:vAlign w:val="center"/>
          </w:tcPr>
          <w:p w14:paraId="15D5BCF0"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Samreen Reyaz</w:t>
            </w:r>
          </w:p>
        </w:tc>
        <w:tc>
          <w:tcPr>
            <w:tcW w:w="1156" w:type="pct"/>
            <w:vAlign w:val="center"/>
          </w:tcPr>
          <w:p w14:paraId="43BDF6E3"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Dishant Bhatt</w:t>
            </w:r>
          </w:p>
        </w:tc>
        <w:tc>
          <w:tcPr>
            <w:tcW w:w="1153" w:type="pct"/>
            <w:vAlign w:val="center"/>
          </w:tcPr>
          <w:p w14:paraId="69B5490A"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Gabriel Francis</w:t>
            </w:r>
          </w:p>
        </w:tc>
      </w:tr>
      <w:tr w:rsidR="00974331" w:rsidRPr="005466E6" w14:paraId="77D2E61E" w14:textId="77777777" w:rsidTr="0015509C">
        <w:trPr>
          <w:trHeight w:val="567"/>
        </w:trPr>
        <w:tc>
          <w:tcPr>
            <w:tcW w:w="1527" w:type="pct"/>
            <w:vAlign w:val="center"/>
          </w:tcPr>
          <w:p w14:paraId="619ACD87" w14:textId="77777777" w:rsidR="00974331" w:rsidRPr="005466E6" w:rsidRDefault="00974331" w:rsidP="0015509C">
            <w:pPr>
              <w:spacing w:after="218" w:line="360" w:lineRule="auto"/>
              <w:rPr>
                <w:rFonts w:eastAsia="Times New Roman" w:cs="Times New Roman"/>
                <w:szCs w:val="24"/>
                <w:lang w:val="en-US"/>
              </w:rPr>
            </w:pPr>
            <w:r w:rsidRPr="005466E6">
              <w:rPr>
                <w:rFonts w:eastAsia="Times New Roman" w:cs="Times New Roman"/>
                <w:szCs w:val="24"/>
                <w:lang w:val="en-US"/>
              </w:rPr>
              <w:t>Roll No.:</w:t>
            </w:r>
          </w:p>
        </w:tc>
        <w:tc>
          <w:tcPr>
            <w:tcW w:w="1164" w:type="pct"/>
            <w:vAlign w:val="center"/>
          </w:tcPr>
          <w:p w14:paraId="0ACB9B99"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B005</w:t>
            </w:r>
          </w:p>
        </w:tc>
        <w:tc>
          <w:tcPr>
            <w:tcW w:w="1156" w:type="pct"/>
            <w:vAlign w:val="center"/>
          </w:tcPr>
          <w:p w14:paraId="401CF11B"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B013</w:t>
            </w:r>
          </w:p>
        </w:tc>
        <w:tc>
          <w:tcPr>
            <w:tcW w:w="1153" w:type="pct"/>
            <w:vAlign w:val="center"/>
          </w:tcPr>
          <w:p w14:paraId="315A7F50"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B027</w:t>
            </w:r>
          </w:p>
        </w:tc>
      </w:tr>
      <w:tr w:rsidR="00974331" w:rsidRPr="005466E6" w14:paraId="67409F65" w14:textId="77777777" w:rsidTr="0015509C">
        <w:trPr>
          <w:trHeight w:val="567"/>
        </w:trPr>
        <w:tc>
          <w:tcPr>
            <w:tcW w:w="1527" w:type="pct"/>
            <w:vAlign w:val="center"/>
          </w:tcPr>
          <w:p w14:paraId="70D306BB" w14:textId="77777777" w:rsidR="00974331" w:rsidRPr="005466E6" w:rsidRDefault="00974331" w:rsidP="0015509C">
            <w:pPr>
              <w:spacing w:after="218" w:line="360" w:lineRule="auto"/>
              <w:rPr>
                <w:rFonts w:eastAsia="Times New Roman" w:cs="Times New Roman"/>
                <w:szCs w:val="24"/>
                <w:lang w:val="en-US"/>
              </w:rPr>
            </w:pPr>
            <w:r w:rsidRPr="005466E6">
              <w:rPr>
                <w:rFonts w:eastAsia="Times New Roman" w:cs="Times New Roman"/>
                <w:szCs w:val="24"/>
                <w:lang w:val="en-US"/>
              </w:rPr>
              <w:t>Place:</w:t>
            </w:r>
          </w:p>
        </w:tc>
        <w:tc>
          <w:tcPr>
            <w:tcW w:w="3473" w:type="pct"/>
            <w:gridSpan w:val="3"/>
            <w:vAlign w:val="center"/>
          </w:tcPr>
          <w:p w14:paraId="6AB61B42"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Mumbai</w:t>
            </w:r>
          </w:p>
        </w:tc>
      </w:tr>
      <w:tr w:rsidR="00974331" w:rsidRPr="005466E6" w14:paraId="56A3F5F8" w14:textId="77777777" w:rsidTr="0015509C">
        <w:trPr>
          <w:trHeight w:val="567"/>
        </w:trPr>
        <w:tc>
          <w:tcPr>
            <w:tcW w:w="1527" w:type="pct"/>
            <w:vAlign w:val="center"/>
          </w:tcPr>
          <w:p w14:paraId="352FDF87" w14:textId="77777777" w:rsidR="00974331" w:rsidRPr="005466E6" w:rsidRDefault="00974331" w:rsidP="0015509C">
            <w:pPr>
              <w:spacing w:after="218" w:line="360" w:lineRule="auto"/>
              <w:rPr>
                <w:rFonts w:eastAsia="Times New Roman" w:cs="Times New Roman"/>
                <w:szCs w:val="24"/>
                <w:lang w:val="en-US"/>
              </w:rPr>
            </w:pPr>
            <w:r w:rsidRPr="005466E6">
              <w:rPr>
                <w:rFonts w:eastAsia="Times New Roman" w:cs="Times New Roman"/>
                <w:szCs w:val="24"/>
                <w:lang w:val="en-US"/>
              </w:rPr>
              <w:t>Date:</w:t>
            </w:r>
          </w:p>
        </w:tc>
        <w:tc>
          <w:tcPr>
            <w:tcW w:w="3473" w:type="pct"/>
            <w:gridSpan w:val="3"/>
            <w:vAlign w:val="center"/>
          </w:tcPr>
          <w:p w14:paraId="089EFEDC" w14:textId="77777777" w:rsidR="00974331" w:rsidRPr="005466E6" w:rsidRDefault="00974331" w:rsidP="0015509C">
            <w:pPr>
              <w:spacing w:after="218" w:line="360" w:lineRule="auto"/>
              <w:jc w:val="center"/>
              <w:rPr>
                <w:rFonts w:eastAsia="Times New Roman" w:cs="Times New Roman"/>
                <w:szCs w:val="24"/>
                <w:lang w:val="en-US"/>
              </w:rPr>
            </w:pPr>
          </w:p>
        </w:tc>
      </w:tr>
    </w:tbl>
    <w:p w14:paraId="6B1FFFD6" w14:textId="77777777" w:rsidR="00974331" w:rsidRPr="005466E6" w:rsidRDefault="00974331" w:rsidP="00974331">
      <w:pPr>
        <w:pStyle w:val="Style1"/>
        <w:spacing w:line="360" w:lineRule="auto"/>
        <w:rPr>
          <w:color w:val="auto"/>
        </w:rPr>
      </w:pPr>
      <w:r w:rsidRPr="005466E6">
        <w:rPr>
          <w:color w:val="auto"/>
        </w:rPr>
        <w:lastRenderedPageBreak/>
        <w:t xml:space="preserve">CERTIFICATE </w:t>
      </w:r>
    </w:p>
    <w:p w14:paraId="45A69F4A" w14:textId="77777777" w:rsidR="00974331" w:rsidRPr="005466E6" w:rsidRDefault="00974331" w:rsidP="00974331">
      <w:pPr>
        <w:spacing w:after="251" w:line="360" w:lineRule="auto"/>
        <w:ind w:left="10" w:right="17" w:hanging="10"/>
        <w:jc w:val="center"/>
        <w:rPr>
          <w:rFonts w:eastAsia="Times New Roman" w:cs="Times New Roman"/>
          <w:szCs w:val="24"/>
          <w:lang w:val="en-US"/>
        </w:rPr>
      </w:pPr>
    </w:p>
    <w:p w14:paraId="2439BF1D" w14:textId="77777777" w:rsidR="00974331" w:rsidRPr="005466E6" w:rsidRDefault="00974331" w:rsidP="00974331">
      <w:pPr>
        <w:spacing w:after="205" w:line="360" w:lineRule="auto"/>
        <w:ind w:left="10" w:hanging="10"/>
        <w:jc w:val="both"/>
        <w:rPr>
          <w:rFonts w:eastAsia="Times New Roman" w:cs="Times New Roman"/>
          <w:szCs w:val="24"/>
          <w:lang w:val="en-US"/>
        </w:rPr>
      </w:pPr>
      <w:r w:rsidRPr="005466E6">
        <w:rPr>
          <w:rFonts w:eastAsia="Times New Roman" w:cs="Times New Roman"/>
          <w:szCs w:val="24"/>
          <w:lang w:val="en-US"/>
        </w:rPr>
        <w:t xml:space="preserve">This is to certify that the project entitled “Twitter Bot For Summarizing Articles Based On Twitter Trends” is the bonafide work carried out by Samreen Reyaz, Dishant Bhatt and Gabriel Francis of B.Tech (Computer Engineering), MPSTME (NMIMS), Mumbai, during the VIII semester of the academic year 2019-2020, in partial fulfillment of the requirements for the award of the Degree of Bachelors of Engineering as per the norms prescribed by NMIMS. The project work has been assessed and found to be satisfactory. </w:t>
      </w:r>
    </w:p>
    <w:tbl>
      <w:tblPr>
        <w:tblStyle w:val="TableGrid"/>
        <w:tblW w:w="92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232"/>
        <w:gridCol w:w="3006"/>
      </w:tblGrid>
      <w:tr w:rsidR="00974331" w:rsidRPr="005466E6" w14:paraId="3F72550B" w14:textId="77777777" w:rsidTr="0015509C">
        <w:tc>
          <w:tcPr>
            <w:tcW w:w="3005" w:type="dxa"/>
            <w:vAlign w:val="center"/>
          </w:tcPr>
          <w:p w14:paraId="56657E38" w14:textId="77777777" w:rsidR="00974331" w:rsidRPr="005466E6" w:rsidRDefault="00974331" w:rsidP="0015509C">
            <w:pPr>
              <w:spacing w:after="218" w:line="360" w:lineRule="auto"/>
              <w:jc w:val="center"/>
              <w:rPr>
                <w:rFonts w:eastAsia="Times New Roman" w:cs="Times New Roman"/>
                <w:szCs w:val="24"/>
                <w:lang w:val="en-US"/>
              </w:rPr>
            </w:pPr>
          </w:p>
        </w:tc>
        <w:tc>
          <w:tcPr>
            <w:tcW w:w="3232" w:type="dxa"/>
            <w:vAlign w:val="center"/>
          </w:tcPr>
          <w:p w14:paraId="0EA81D83" w14:textId="77777777" w:rsidR="00974331" w:rsidRPr="005466E6" w:rsidRDefault="00974331" w:rsidP="0015509C">
            <w:pPr>
              <w:spacing w:after="218" w:line="360" w:lineRule="auto"/>
              <w:jc w:val="center"/>
              <w:rPr>
                <w:rFonts w:eastAsia="Times New Roman" w:cs="Times New Roman"/>
                <w:szCs w:val="24"/>
                <w:lang w:val="en-US"/>
              </w:rPr>
            </w:pPr>
          </w:p>
        </w:tc>
        <w:tc>
          <w:tcPr>
            <w:tcW w:w="3006" w:type="dxa"/>
            <w:vAlign w:val="center"/>
          </w:tcPr>
          <w:p w14:paraId="6280E508"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05DF57D3"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6438ED0D"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76EAFCC9"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Prof. Pankti Doshi</w:t>
            </w:r>
          </w:p>
          <w:p w14:paraId="2FF0AEE5"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Internal Mentor</w:t>
            </w:r>
          </w:p>
        </w:tc>
      </w:tr>
      <w:tr w:rsidR="00974331" w:rsidRPr="005466E6" w14:paraId="49500E23" w14:textId="77777777" w:rsidTr="0015509C">
        <w:tc>
          <w:tcPr>
            <w:tcW w:w="3005" w:type="dxa"/>
            <w:vAlign w:val="center"/>
          </w:tcPr>
          <w:p w14:paraId="20355646"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393B75A6"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391D4051"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32392331"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Examiner 1</w:t>
            </w:r>
          </w:p>
        </w:tc>
        <w:tc>
          <w:tcPr>
            <w:tcW w:w="3232" w:type="dxa"/>
            <w:vAlign w:val="center"/>
          </w:tcPr>
          <w:p w14:paraId="5507D861" w14:textId="77777777" w:rsidR="00974331" w:rsidRPr="005466E6" w:rsidRDefault="00974331" w:rsidP="0015509C">
            <w:pPr>
              <w:spacing w:after="218" w:line="360" w:lineRule="auto"/>
              <w:jc w:val="center"/>
              <w:rPr>
                <w:rFonts w:eastAsia="Times New Roman" w:cs="Times New Roman"/>
                <w:szCs w:val="24"/>
                <w:lang w:val="en-US"/>
              </w:rPr>
            </w:pPr>
          </w:p>
        </w:tc>
        <w:tc>
          <w:tcPr>
            <w:tcW w:w="3006" w:type="dxa"/>
            <w:vAlign w:val="center"/>
          </w:tcPr>
          <w:p w14:paraId="2904E951"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3C77875E"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5090EACD"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628CA984"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Examiner 2</w:t>
            </w:r>
          </w:p>
        </w:tc>
      </w:tr>
      <w:tr w:rsidR="00974331" w:rsidRPr="005466E6" w14:paraId="543D4A47" w14:textId="77777777" w:rsidTr="0015509C">
        <w:tc>
          <w:tcPr>
            <w:tcW w:w="3005" w:type="dxa"/>
            <w:vAlign w:val="center"/>
          </w:tcPr>
          <w:p w14:paraId="1F3B1EBF" w14:textId="77777777" w:rsidR="00974331" w:rsidRPr="005466E6" w:rsidRDefault="00974331" w:rsidP="0015509C">
            <w:pPr>
              <w:spacing w:after="218" w:line="360" w:lineRule="auto"/>
              <w:jc w:val="center"/>
              <w:rPr>
                <w:rFonts w:eastAsia="Times New Roman" w:cs="Times New Roman"/>
                <w:szCs w:val="24"/>
                <w:lang w:val="en-US"/>
              </w:rPr>
            </w:pPr>
          </w:p>
        </w:tc>
        <w:tc>
          <w:tcPr>
            <w:tcW w:w="3232" w:type="dxa"/>
            <w:vAlign w:val="center"/>
          </w:tcPr>
          <w:p w14:paraId="3A174A8C"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2A93A970"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7DD7F996" w14:textId="77777777" w:rsidR="00974331" w:rsidRPr="005466E6" w:rsidRDefault="00974331" w:rsidP="0015509C">
            <w:pPr>
              <w:pBdr>
                <w:bottom w:val="single" w:sz="12" w:space="1" w:color="auto"/>
              </w:pBdr>
              <w:spacing w:after="218" w:line="360" w:lineRule="auto"/>
              <w:jc w:val="center"/>
              <w:rPr>
                <w:rFonts w:eastAsia="Times New Roman" w:cs="Times New Roman"/>
                <w:szCs w:val="24"/>
                <w:lang w:val="en-US"/>
              </w:rPr>
            </w:pPr>
          </w:p>
          <w:p w14:paraId="618EEFC5" w14:textId="77777777" w:rsidR="00974331" w:rsidRPr="005466E6" w:rsidRDefault="00974331" w:rsidP="0015509C">
            <w:pPr>
              <w:spacing w:after="218" w:line="360" w:lineRule="auto"/>
              <w:rPr>
                <w:rFonts w:eastAsia="Times New Roman" w:cs="Times New Roman"/>
                <w:szCs w:val="24"/>
                <w:lang w:val="en-US"/>
              </w:rPr>
            </w:pPr>
            <w:r w:rsidRPr="005466E6">
              <w:rPr>
                <w:rFonts w:eastAsia="Times New Roman" w:cs="Times New Roman"/>
                <w:szCs w:val="24"/>
                <w:lang w:val="en-US"/>
              </w:rPr>
              <w:t xml:space="preserve"> Dean   </w:t>
            </w:r>
          </w:p>
          <w:p w14:paraId="43913135" w14:textId="77777777" w:rsidR="00974331" w:rsidRPr="005466E6" w:rsidRDefault="00974331" w:rsidP="0015509C">
            <w:pPr>
              <w:spacing w:after="218" w:line="360" w:lineRule="auto"/>
              <w:jc w:val="center"/>
              <w:rPr>
                <w:rFonts w:eastAsia="Times New Roman" w:cs="Times New Roman"/>
                <w:szCs w:val="24"/>
                <w:lang w:val="en-US"/>
              </w:rPr>
            </w:pPr>
            <w:r w:rsidRPr="005466E6">
              <w:rPr>
                <w:rFonts w:eastAsia="Times New Roman" w:cs="Times New Roman"/>
                <w:szCs w:val="24"/>
                <w:lang w:val="en-US"/>
              </w:rPr>
              <w:t>MPSTME, NMIMS University</w:t>
            </w:r>
          </w:p>
        </w:tc>
        <w:tc>
          <w:tcPr>
            <w:tcW w:w="3006" w:type="dxa"/>
            <w:vAlign w:val="center"/>
          </w:tcPr>
          <w:p w14:paraId="34199386" w14:textId="77777777" w:rsidR="00974331" w:rsidRPr="005466E6" w:rsidRDefault="00974331" w:rsidP="0015509C">
            <w:pPr>
              <w:spacing w:after="218" w:line="360" w:lineRule="auto"/>
              <w:jc w:val="center"/>
              <w:rPr>
                <w:rFonts w:eastAsia="Times New Roman" w:cs="Times New Roman"/>
                <w:szCs w:val="24"/>
                <w:lang w:val="en-US"/>
              </w:rPr>
            </w:pPr>
          </w:p>
        </w:tc>
      </w:tr>
    </w:tbl>
    <w:p w14:paraId="4E577463" w14:textId="77777777" w:rsidR="00974331" w:rsidRPr="005466E6" w:rsidRDefault="00974331" w:rsidP="00974331">
      <w:pPr>
        <w:spacing w:after="218" w:line="360" w:lineRule="auto"/>
        <w:rPr>
          <w:rFonts w:eastAsia="Times New Roman" w:cs="Times New Roman"/>
          <w:szCs w:val="24"/>
          <w:lang w:val="en-US"/>
        </w:rPr>
      </w:pPr>
    </w:p>
    <w:p w14:paraId="0C18D7B4" w14:textId="77777777" w:rsidR="00974331" w:rsidRPr="005466E6" w:rsidRDefault="00974331" w:rsidP="00974331">
      <w:pPr>
        <w:pStyle w:val="Style1"/>
        <w:spacing w:line="360" w:lineRule="auto"/>
        <w:rPr>
          <w:color w:val="auto"/>
        </w:rPr>
      </w:pPr>
      <w:r w:rsidRPr="005466E6">
        <w:rPr>
          <w:color w:val="auto"/>
        </w:rPr>
        <w:lastRenderedPageBreak/>
        <w:t>TABLE OF CONTENTS</w:t>
      </w:r>
    </w:p>
    <w:p w14:paraId="3017D0C9" w14:textId="77777777" w:rsidR="00974331" w:rsidRPr="005466E6" w:rsidRDefault="00974331" w:rsidP="00974331">
      <w:pPr>
        <w:spacing w:after="10" w:line="360" w:lineRule="auto"/>
        <w:ind w:left="1767" w:hanging="10"/>
        <w:jc w:val="both"/>
        <w:rPr>
          <w:rFonts w:eastAsia="Times New Roman" w:cs="Times New Roman"/>
          <w:szCs w:val="24"/>
          <w:lang w:val="en-US"/>
        </w:rPr>
      </w:pPr>
    </w:p>
    <w:tbl>
      <w:tblPr>
        <w:tblStyle w:val="TableGrid"/>
        <w:tblW w:w="500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5"/>
        <w:gridCol w:w="5276"/>
        <w:gridCol w:w="1660"/>
      </w:tblGrid>
      <w:tr w:rsidR="00974331" w:rsidRPr="005466E6" w14:paraId="44ACE9DA" w14:textId="77777777" w:rsidTr="0015509C">
        <w:tc>
          <w:tcPr>
            <w:tcW w:w="1177" w:type="pct"/>
          </w:tcPr>
          <w:p w14:paraId="1CB171EF" w14:textId="77777777" w:rsidR="00974331" w:rsidRPr="005466E6" w:rsidRDefault="00974331" w:rsidP="0015509C">
            <w:pPr>
              <w:spacing w:line="360" w:lineRule="auto"/>
              <w:rPr>
                <w:b/>
                <w:bCs/>
              </w:rPr>
            </w:pPr>
            <w:r w:rsidRPr="005466E6">
              <w:rPr>
                <w:b/>
                <w:bCs/>
              </w:rPr>
              <w:t>CHAPTER NO.</w:t>
            </w:r>
          </w:p>
        </w:tc>
        <w:tc>
          <w:tcPr>
            <w:tcW w:w="2908" w:type="pct"/>
          </w:tcPr>
          <w:p w14:paraId="5E6C992A" w14:textId="77777777" w:rsidR="00974331" w:rsidRPr="005466E6" w:rsidRDefault="00974331" w:rsidP="0015509C">
            <w:pPr>
              <w:spacing w:line="360" w:lineRule="auto"/>
              <w:rPr>
                <w:b/>
                <w:bCs/>
              </w:rPr>
            </w:pPr>
            <w:r w:rsidRPr="005466E6">
              <w:rPr>
                <w:b/>
                <w:bCs/>
              </w:rPr>
              <w:t>TITLE</w:t>
            </w:r>
          </w:p>
        </w:tc>
        <w:tc>
          <w:tcPr>
            <w:tcW w:w="915" w:type="pct"/>
          </w:tcPr>
          <w:p w14:paraId="073CDB12" w14:textId="77777777" w:rsidR="00974331" w:rsidRPr="005466E6" w:rsidRDefault="00974331" w:rsidP="0015509C">
            <w:pPr>
              <w:spacing w:line="360" w:lineRule="auto"/>
              <w:rPr>
                <w:b/>
                <w:bCs/>
              </w:rPr>
            </w:pPr>
            <w:r w:rsidRPr="005466E6">
              <w:rPr>
                <w:b/>
                <w:bCs/>
              </w:rPr>
              <w:t>PAGE NO.</w:t>
            </w:r>
          </w:p>
        </w:tc>
      </w:tr>
      <w:tr w:rsidR="00974331" w:rsidRPr="005466E6" w14:paraId="6EFF98FB" w14:textId="77777777" w:rsidTr="0015509C">
        <w:tc>
          <w:tcPr>
            <w:tcW w:w="1177" w:type="pct"/>
          </w:tcPr>
          <w:p w14:paraId="38941F65" w14:textId="77777777" w:rsidR="00974331" w:rsidRPr="005466E6" w:rsidRDefault="00974331" w:rsidP="0015509C">
            <w:pPr>
              <w:spacing w:line="360" w:lineRule="auto"/>
              <w:rPr>
                <w:b/>
                <w:bCs/>
              </w:rPr>
            </w:pPr>
          </w:p>
        </w:tc>
        <w:tc>
          <w:tcPr>
            <w:tcW w:w="2908" w:type="pct"/>
          </w:tcPr>
          <w:p w14:paraId="25853F4F" w14:textId="77777777" w:rsidR="00974331" w:rsidRPr="005466E6" w:rsidRDefault="00974331" w:rsidP="0015509C">
            <w:pPr>
              <w:spacing w:line="360" w:lineRule="auto"/>
              <w:rPr>
                <w:b/>
                <w:bCs/>
              </w:rPr>
            </w:pPr>
          </w:p>
        </w:tc>
        <w:tc>
          <w:tcPr>
            <w:tcW w:w="915" w:type="pct"/>
          </w:tcPr>
          <w:p w14:paraId="03DA7678" w14:textId="77777777" w:rsidR="00974331" w:rsidRPr="005466E6" w:rsidRDefault="00974331" w:rsidP="0015509C">
            <w:pPr>
              <w:spacing w:line="360" w:lineRule="auto"/>
              <w:rPr>
                <w:b/>
                <w:bCs/>
              </w:rPr>
            </w:pPr>
          </w:p>
        </w:tc>
      </w:tr>
      <w:tr w:rsidR="00974331" w:rsidRPr="005466E6" w14:paraId="7824E5F3" w14:textId="77777777" w:rsidTr="0015509C">
        <w:tc>
          <w:tcPr>
            <w:tcW w:w="1177" w:type="pct"/>
          </w:tcPr>
          <w:p w14:paraId="5E9CC8A6" w14:textId="77777777" w:rsidR="00974331" w:rsidRPr="005466E6" w:rsidRDefault="00974331" w:rsidP="0015509C">
            <w:pPr>
              <w:spacing w:line="360" w:lineRule="auto"/>
            </w:pPr>
          </w:p>
        </w:tc>
        <w:tc>
          <w:tcPr>
            <w:tcW w:w="2908" w:type="pct"/>
          </w:tcPr>
          <w:p w14:paraId="3FCA5EB3" w14:textId="77777777" w:rsidR="00974331" w:rsidRPr="005466E6" w:rsidRDefault="00974331" w:rsidP="0015509C">
            <w:pPr>
              <w:spacing w:line="360" w:lineRule="auto"/>
            </w:pPr>
            <w:r w:rsidRPr="005466E6">
              <w:t>LIST OF FIGURES</w:t>
            </w:r>
          </w:p>
        </w:tc>
        <w:tc>
          <w:tcPr>
            <w:tcW w:w="915" w:type="pct"/>
          </w:tcPr>
          <w:p w14:paraId="519FBD10" w14:textId="77777777" w:rsidR="00974331" w:rsidRPr="005466E6" w:rsidRDefault="00974331" w:rsidP="0015509C">
            <w:pPr>
              <w:spacing w:line="360" w:lineRule="auto"/>
              <w:jc w:val="center"/>
            </w:pPr>
            <w:r w:rsidRPr="005466E6">
              <w:t>i</w:t>
            </w:r>
          </w:p>
        </w:tc>
      </w:tr>
      <w:tr w:rsidR="00974331" w:rsidRPr="005466E6" w14:paraId="0E5FFA8A" w14:textId="77777777" w:rsidTr="0015509C">
        <w:tc>
          <w:tcPr>
            <w:tcW w:w="1177" w:type="pct"/>
          </w:tcPr>
          <w:p w14:paraId="3A96A4FF" w14:textId="77777777" w:rsidR="00974331" w:rsidRPr="005466E6" w:rsidRDefault="00974331" w:rsidP="0015509C">
            <w:pPr>
              <w:spacing w:line="360" w:lineRule="auto"/>
            </w:pPr>
          </w:p>
        </w:tc>
        <w:tc>
          <w:tcPr>
            <w:tcW w:w="2908" w:type="pct"/>
          </w:tcPr>
          <w:p w14:paraId="40449F15" w14:textId="77777777" w:rsidR="00974331" w:rsidRPr="005466E6" w:rsidRDefault="00974331" w:rsidP="0015509C">
            <w:pPr>
              <w:spacing w:line="360" w:lineRule="auto"/>
            </w:pPr>
            <w:r w:rsidRPr="005466E6">
              <w:t>LIST OF TABLES</w:t>
            </w:r>
          </w:p>
        </w:tc>
        <w:tc>
          <w:tcPr>
            <w:tcW w:w="915" w:type="pct"/>
          </w:tcPr>
          <w:p w14:paraId="2397B74E" w14:textId="77777777" w:rsidR="00974331" w:rsidRPr="005466E6" w:rsidRDefault="00974331" w:rsidP="0015509C">
            <w:pPr>
              <w:spacing w:line="360" w:lineRule="auto"/>
              <w:jc w:val="center"/>
            </w:pPr>
            <w:r w:rsidRPr="005466E6">
              <w:t>iii</w:t>
            </w:r>
          </w:p>
        </w:tc>
      </w:tr>
      <w:tr w:rsidR="00974331" w:rsidRPr="005466E6" w14:paraId="45B62D0A" w14:textId="77777777" w:rsidTr="0015509C">
        <w:tc>
          <w:tcPr>
            <w:tcW w:w="1177" w:type="pct"/>
          </w:tcPr>
          <w:p w14:paraId="131B3363" w14:textId="77777777" w:rsidR="00974331" w:rsidRPr="005466E6" w:rsidRDefault="00974331" w:rsidP="0015509C">
            <w:pPr>
              <w:spacing w:line="360" w:lineRule="auto"/>
            </w:pPr>
          </w:p>
        </w:tc>
        <w:tc>
          <w:tcPr>
            <w:tcW w:w="2908" w:type="pct"/>
          </w:tcPr>
          <w:p w14:paraId="158F19BC" w14:textId="77777777" w:rsidR="00974331" w:rsidRPr="005466E6" w:rsidRDefault="00974331" w:rsidP="0015509C">
            <w:pPr>
              <w:spacing w:line="360" w:lineRule="auto"/>
            </w:pPr>
            <w:r w:rsidRPr="005466E6">
              <w:t>LIST OF EQUATIONS</w:t>
            </w:r>
          </w:p>
        </w:tc>
        <w:tc>
          <w:tcPr>
            <w:tcW w:w="915" w:type="pct"/>
          </w:tcPr>
          <w:p w14:paraId="2DDB00B0" w14:textId="77777777" w:rsidR="00974331" w:rsidRPr="005466E6" w:rsidRDefault="00974331" w:rsidP="0015509C">
            <w:pPr>
              <w:spacing w:line="360" w:lineRule="auto"/>
              <w:jc w:val="center"/>
            </w:pPr>
            <w:r w:rsidRPr="005466E6">
              <w:t>iv</w:t>
            </w:r>
          </w:p>
        </w:tc>
      </w:tr>
      <w:tr w:rsidR="00974331" w:rsidRPr="005466E6" w14:paraId="38EC664E" w14:textId="77777777" w:rsidTr="0015509C">
        <w:tc>
          <w:tcPr>
            <w:tcW w:w="1177" w:type="pct"/>
          </w:tcPr>
          <w:p w14:paraId="78EAAEF2" w14:textId="77777777" w:rsidR="00974331" w:rsidRPr="005466E6" w:rsidRDefault="00974331" w:rsidP="0015509C">
            <w:pPr>
              <w:spacing w:line="360" w:lineRule="auto"/>
            </w:pPr>
          </w:p>
        </w:tc>
        <w:tc>
          <w:tcPr>
            <w:tcW w:w="2908" w:type="pct"/>
          </w:tcPr>
          <w:p w14:paraId="5E4683B5" w14:textId="77777777" w:rsidR="00974331" w:rsidRPr="005466E6" w:rsidRDefault="00974331" w:rsidP="0015509C">
            <w:pPr>
              <w:spacing w:line="360" w:lineRule="auto"/>
            </w:pPr>
            <w:r w:rsidRPr="005466E6">
              <w:t>ABBREVIATIONS</w:t>
            </w:r>
          </w:p>
        </w:tc>
        <w:tc>
          <w:tcPr>
            <w:tcW w:w="915" w:type="pct"/>
          </w:tcPr>
          <w:p w14:paraId="52379217" w14:textId="77777777" w:rsidR="00974331" w:rsidRPr="005466E6" w:rsidRDefault="00974331" w:rsidP="0015509C">
            <w:pPr>
              <w:spacing w:line="360" w:lineRule="auto"/>
              <w:jc w:val="center"/>
            </w:pPr>
            <w:r w:rsidRPr="005466E6">
              <w:t>v</w:t>
            </w:r>
          </w:p>
        </w:tc>
      </w:tr>
      <w:tr w:rsidR="00974331" w:rsidRPr="005466E6" w14:paraId="5049ABDA" w14:textId="77777777" w:rsidTr="0015509C">
        <w:tc>
          <w:tcPr>
            <w:tcW w:w="1177" w:type="pct"/>
          </w:tcPr>
          <w:p w14:paraId="601D9207" w14:textId="77777777" w:rsidR="00974331" w:rsidRPr="005466E6" w:rsidRDefault="00974331" w:rsidP="0015509C">
            <w:pPr>
              <w:spacing w:line="360" w:lineRule="auto"/>
            </w:pPr>
          </w:p>
        </w:tc>
        <w:tc>
          <w:tcPr>
            <w:tcW w:w="2908" w:type="pct"/>
          </w:tcPr>
          <w:p w14:paraId="6978129F" w14:textId="77777777" w:rsidR="00974331" w:rsidRPr="005466E6" w:rsidRDefault="00974331" w:rsidP="0015509C">
            <w:pPr>
              <w:spacing w:line="360" w:lineRule="auto"/>
            </w:pPr>
            <w:r w:rsidRPr="005466E6">
              <w:t>ABSTRACT</w:t>
            </w:r>
          </w:p>
        </w:tc>
        <w:tc>
          <w:tcPr>
            <w:tcW w:w="915" w:type="pct"/>
          </w:tcPr>
          <w:p w14:paraId="3E6F562C" w14:textId="77777777" w:rsidR="00974331" w:rsidRPr="005466E6" w:rsidRDefault="00974331" w:rsidP="0015509C">
            <w:pPr>
              <w:spacing w:line="360" w:lineRule="auto"/>
              <w:jc w:val="center"/>
            </w:pPr>
            <w:r w:rsidRPr="005466E6">
              <w:t>vi</w:t>
            </w:r>
          </w:p>
        </w:tc>
      </w:tr>
      <w:tr w:rsidR="00974331" w:rsidRPr="005466E6" w14:paraId="1ECE2868" w14:textId="77777777" w:rsidTr="0015509C">
        <w:tc>
          <w:tcPr>
            <w:tcW w:w="1177" w:type="pct"/>
          </w:tcPr>
          <w:p w14:paraId="3552AA2E" w14:textId="77777777" w:rsidR="00974331" w:rsidRPr="005466E6" w:rsidRDefault="00974331" w:rsidP="0015509C">
            <w:pPr>
              <w:spacing w:line="360" w:lineRule="auto"/>
            </w:pPr>
          </w:p>
        </w:tc>
        <w:tc>
          <w:tcPr>
            <w:tcW w:w="2908" w:type="pct"/>
          </w:tcPr>
          <w:p w14:paraId="3F577456" w14:textId="77777777" w:rsidR="00974331" w:rsidRPr="005466E6" w:rsidRDefault="00974331" w:rsidP="0015509C">
            <w:pPr>
              <w:spacing w:line="360" w:lineRule="auto"/>
            </w:pPr>
          </w:p>
        </w:tc>
        <w:tc>
          <w:tcPr>
            <w:tcW w:w="915" w:type="pct"/>
          </w:tcPr>
          <w:p w14:paraId="1916E7FA" w14:textId="77777777" w:rsidR="00974331" w:rsidRPr="005466E6" w:rsidRDefault="00974331" w:rsidP="0015509C">
            <w:pPr>
              <w:spacing w:line="360" w:lineRule="auto"/>
            </w:pPr>
          </w:p>
        </w:tc>
      </w:tr>
    </w:tbl>
    <w:p w14:paraId="65F0D54D" w14:textId="77777777" w:rsidR="00974331" w:rsidRPr="005466E6" w:rsidRDefault="00974331" w:rsidP="00974331">
      <w:pPr>
        <w:spacing w:line="360" w:lineRule="auto"/>
      </w:pPr>
    </w:p>
    <w:tbl>
      <w:tblPr>
        <w:tblStyle w:val="TableGrid"/>
        <w:tblW w:w="4926"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21"/>
        <w:gridCol w:w="1416"/>
      </w:tblGrid>
      <w:tr w:rsidR="00974331" w:rsidRPr="005466E6" w14:paraId="1D4E2182" w14:textId="77777777" w:rsidTr="00E1360F">
        <w:tc>
          <w:tcPr>
            <w:tcW w:w="4208" w:type="pct"/>
          </w:tcPr>
          <w:p w14:paraId="6333DBAA" w14:textId="77777777" w:rsidR="00974331" w:rsidRPr="005466E6" w:rsidRDefault="00974331" w:rsidP="00974331">
            <w:pPr>
              <w:pStyle w:val="ListParagraph"/>
              <w:numPr>
                <w:ilvl w:val="0"/>
                <w:numId w:val="8"/>
              </w:numPr>
              <w:spacing w:line="360" w:lineRule="auto"/>
              <w:ind w:left="2268" w:hanging="1984"/>
            </w:pPr>
            <w:r w:rsidRPr="005466E6">
              <w:t>CHAPTER I – INTRODUCTION</w:t>
            </w:r>
          </w:p>
          <w:p w14:paraId="577EE9CA" w14:textId="77777777" w:rsidR="00974331" w:rsidRPr="005466E6" w:rsidRDefault="00974331" w:rsidP="0015509C">
            <w:pPr>
              <w:pStyle w:val="ListParagraph"/>
              <w:spacing w:line="360" w:lineRule="auto"/>
              <w:ind w:left="2268"/>
            </w:pPr>
          </w:p>
        </w:tc>
        <w:tc>
          <w:tcPr>
            <w:tcW w:w="792" w:type="pct"/>
            <w:shd w:val="clear" w:color="auto" w:fill="auto"/>
          </w:tcPr>
          <w:p w14:paraId="3ADBCCD7" w14:textId="77777777" w:rsidR="00974331" w:rsidRPr="005466E6" w:rsidRDefault="00974331" w:rsidP="0015509C">
            <w:pPr>
              <w:spacing w:line="360" w:lineRule="auto"/>
              <w:jc w:val="center"/>
            </w:pPr>
            <w:r w:rsidRPr="005466E6">
              <w:t>1</w:t>
            </w:r>
          </w:p>
        </w:tc>
      </w:tr>
      <w:tr w:rsidR="00974331" w:rsidRPr="005466E6" w14:paraId="0F932FAC" w14:textId="77777777" w:rsidTr="00E1360F">
        <w:tc>
          <w:tcPr>
            <w:tcW w:w="4208" w:type="pct"/>
          </w:tcPr>
          <w:p w14:paraId="5968440E" w14:textId="77777777" w:rsidR="00974331" w:rsidRPr="005466E6" w:rsidRDefault="00974331" w:rsidP="00974331">
            <w:pPr>
              <w:pStyle w:val="ListParagraph"/>
              <w:numPr>
                <w:ilvl w:val="1"/>
                <w:numId w:val="9"/>
              </w:numPr>
              <w:spacing w:line="360" w:lineRule="auto"/>
              <w:ind w:left="2835" w:hanging="567"/>
            </w:pPr>
            <w:r w:rsidRPr="005466E6">
              <w:t>Background</w:t>
            </w:r>
            <w:r w:rsidRPr="005466E6">
              <w:tab/>
            </w:r>
            <w:r w:rsidRPr="005466E6">
              <w:tab/>
            </w:r>
            <w:r w:rsidRPr="005466E6">
              <w:tab/>
            </w:r>
            <w:r w:rsidRPr="005466E6">
              <w:tab/>
            </w:r>
          </w:p>
        </w:tc>
        <w:tc>
          <w:tcPr>
            <w:tcW w:w="792" w:type="pct"/>
            <w:shd w:val="clear" w:color="auto" w:fill="auto"/>
          </w:tcPr>
          <w:p w14:paraId="1007A009" w14:textId="77777777" w:rsidR="00974331" w:rsidRPr="005466E6" w:rsidRDefault="00974331" w:rsidP="0015509C">
            <w:pPr>
              <w:spacing w:line="360" w:lineRule="auto"/>
              <w:jc w:val="center"/>
            </w:pPr>
            <w:r w:rsidRPr="005466E6">
              <w:t>1</w:t>
            </w:r>
          </w:p>
        </w:tc>
      </w:tr>
      <w:tr w:rsidR="00974331" w:rsidRPr="005466E6" w14:paraId="750F8B3C" w14:textId="77777777" w:rsidTr="00E1360F">
        <w:tc>
          <w:tcPr>
            <w:tcW w:w="4208" w:type="pct"/>
          </w:tcPr>
          <w:p w14:paraId="1C988804" w14:textId="77777777" w:rsidR="00974331" w:rsidRPr="005466E6" w:rsidRDefault="00974331" w:rsidP="00974331">
            <w:pPr>
              <w:pStyle w:val="ListParagraph"/>
              <w:numPr>
                <w:ilvl w:val="1"/>
                <w:numId w:val="9"/>
              </w:numPr>
              <w:spacing w:line="360" w:lineRule="auto"/>
              <w:ind w:left="2835" w:hanging="567"/>
            </w:pPr>
            <w:r w:rsidRPr="005466E6">
              <w:t>Project Overview</w:t>
            </w:r>
          </w:p>
        </w:tc>
        <w:tc>
          <w:tcPr>
            <w:tcW w:w="792" w:type="pct"/>
            <w:shd w:val="clear" w:color="auto" w:fill="auto"/>
          </w:tcPr>
          <w:p w14:paraId="22A6D394" w14:textId="77777777" w:rsidR="00974331" w:rsidRPr="005466E6" w:rsidRDefault="00974331" w:rsidP="0015509C">
            <w:pPr>
              <w:spacing w:line="360" w:lineRule="auto"/>
              <w:jc w:val="center"/>
            </w:pPr>
            <w:r w:rsidRPr="005466E6">
              <w:t>2</w:t>
            </w:r>
          </w:p>
        </w:tc>
      </w:tr>
      <w:tr w:rsidR="00974331" w:rsidRPr="005466E6" w14:paraId="78F79CBC" w14:textId="77777777" w:rsidTr="00E1360F">
        <w:tc>
          <w:tcPr>
            <w:tcW w:w="4208" w:type="pct"/>
          </w:tcPr>
          <w:p w14:paraId="705D7F05" w14:textId="77777777" w:rsidR="00974331" w:rsidRPr="005466E6" w:rsidRDefault="00974331" w:rsidP="00974331">
            <w:pPr>
              <w:pStyle w:val="ListParagraph"/>
              <w:numPr>
                <w:ilvl w:val="1"/>
                <w:numId w:val="9"/>
              </w:numPr>
              <w:spacing w:line="360" w:lineRule="auto"/>
              <w:ind w:left="2835" w:hanging="567"/>
            </w:pPr>
            <w:r w:rsidRPr="005466E6">
              <w:t>What is Text Summarization?</w:t>
            </w:r>
          </w:p>
        </w:tc>
        <w:tc>
          <w:tcPr>
            <w:tcW w:w="792" w:type="pct"/>
            <w:shd w:val="clear" w:color="auto" w:fill="auto"/>
          </w:tcPr>
          <w:p w14:paraId="4DDED754" w14:textId="7FD43F46" w:rsidR="00974331" w:rsidRPr="005466E6" w:rsidRDefault="009D2FA4" w:rsidP="0015509C">
            <w:pPr>
              <w:spacing w:line="360" w:lineRule="auto"/>
              <w:jc w:val="center"/>
            </w:pPr>
            <w:r>
              <w:t>3</w:t>
            </w:r>
          </w:p>
        </w:tc>
      </w:tr>
      <w:tr w:rsidR="00974331" w:rsidRPr="005466E6" w14:paraId="35117B29" w14:textId="77777777" w:rsidTr="00E1360F">
        <w:tc>
          <w:tcPr>
            <w:tcW w:w="4208" w:type="pct"/>
          </w:tcPr>
          <w:p w14:paraId="4E44D5BA" w14:textId="77777777" w:rsidR="00974331" w:rsidRPr="005466E6" w:rsidRDefault="00974331" w:rsidP="00974331">
            <w:pPr>
              <w:pStyle w:val="ListParagraph"/>
              <w:numPr>
                <w:ilvl w:val="1"/>
                <w:numId w:val="9"/>
              </w:numPr>
              <w:spacing w:line="360" w:lineRule="auto"/>
              <w:ind w:left="2835" w:hanging="567"/>
            </w:pPr>
            <w:r w:rsidRPr="005466E6">
              <w:t>Motivation of Problem</w:t>
            </w:r>
          </w:p>
        </w:tc>
        <w:tc>
          <w:tcPr>
            <w:tcW w:w="792" w:type="pct"/>
            <w:shd w:val="clear" w:color="auto" w:fill="auto"/>
          </w:tcPr>
          <w:p w14:paraId="41C81D1B" w14:textId="77777777" w:rsidR="00974331" w:rsidRPr="005466E6" w:rsidRDefault="00974331" w:rsidP="0015509C">
            <w:pPr>
              <w:spacing w:line="360" w:lineRule="auto"/>
              <w:jc w:val="center"/>
            </w:pPr>
            <w:r w:rsidRPr="005466E6">
              <w:t>3</w:t>
            </w:r>
          </w:p>
        </w:tc>
      </w:tr>
      <w:tr w:rsidR="00974331" w:rsidRPr="005466E6" w14:paraId="1F9066B5" w14:textId="77777777" w:rsidTr="00E1360F">
        <w:tc>
          <w:tcPr>
            <w:tcW w:w="4208" w:type="pct"/>
          </w:tcPr>
          <w:p w14:paraId="7AAEB260" w14:textId="77777777" w:rsidR="00974331" w:rsidRPr="005466E6" w:rsidRDefault="00974331" w:rsidP="00974331">
            <w:pPr>
              <w:pStyle w:val="ListParagraph"/>
              <w:numPr>
                <w:ilvl w:val="1"/>
                <w:numId w:val="9"/>
              </w:numPr>
              <w:spacing w:line="360" w:lineRule="auto"/>
              <w:ind w:left="2835" w:hanging="567"/>
            </w:pPr>
            <w:r w:rsidRPr="005466E6">
              <w:t>Problem Statement</w:t>
            </w:r>
          </w:p>
        </w:tc>
        <w:tc>
          <w:tcPr>
            <w:tcW w:w="792" w:type="pct"/>
            <w:shd w:val="clear" w:color="auto" w:fill="auto"/>
          </w:tcPr>
          <w:p w14:paraId="1AFE0EF4" w14:textId="7DA6AF14" w:rsidR="00974331" w:rsidRPr="005466E6" w:rsidRDefault="009D2FA4" w:rsidP="0015509C">
            <w:pPr>
              <w:spacing w:line="360" w:lineRule="auto"/>
              <w:jc w:val="center"/>
            </w:pPr>
            <w:r>
              <w:t>4</w:t>
            </w:r>
          </w:p>
        </w:tc>
      </w:tr>
      <w:tr w:rsidR="00974331" w:rsidRPr="005466E6" w14:paraId="13351042" w14:textId="77777777" w:rsidTr="00E1360F">
        <w:tc>
          <w:tcPr>
            <w:tcW w:w="4208" w:type="pct"/>
          </w:tcPr>
          <w:p w14:paraId="01C0ECD9" w14:textId="77777777" w:rsidR="00974331" w:rsidRPr="005466E6" w:rsidRDefault="00974331" w:rsidP="00974331">
            <w:pPr>
              <w:pStyle w:val="ListParagraph"/>
              <w:numPr>
                <w:ilvl w:val="1"/>
                <w:numId w:val="9"/>
              </w:numPr>
              <w:spacing w:line="360" w:lineRule="auto"/>
              <w:ind w:left="2835" w:hanging="567"/>
            </w:pPr>
            <w:r w:rsidRPr="005466E6">
              <w:t>Scope of the Problem</w:t>
            </w:r>
          </w:p>
        </w:tc>
        <w:tc>
          <w:tcPr>
            <w:tcW w:w="792" w:type="pct"/>
            <w:shd w:val="clear" w:color="auto" w:fill="auto"/>
          </w:tcPr>
          <w:p w14:paraId="614AF20F" w14:textId="77777777" w:rsidR="00974331" w:rsidRPr="005466E6" w:rsidRDefault="00974331" w:rsidP="0015509C">
            <w:pPr>
              <w:spacing w:line="360" w:lineRule="auto"/>
              <w:jc w:val="center"/>
            </w:pPr>
            <w:r w:rsidRPr="005466E6">
              <w:t>4</w:t>
            </w:r>
          </w:p>
        </w:tc>
      </w:tr>
      <w:tr w:rsidR="00974331" w:rsidRPr="005466E6" w14:paraId="47C94BA2" w14:textId="77777777" w:rsidTr="00E1360F">
        <w:tc>
          <w:tcPr>
            <w:tcW w:w="4208" w:type="pct"/>
          </w:tcPr>
          <w:p w14:paraId="75BD602E" w14:textId="77777777" w:rsidR="00974331" w:rsidRPr="005466E6" w:rsidRDefault="00974331" w:rsidP="00974331">
            <w:pPr>
              <w:pStyle w:val="ListParagraph"/>
              <w:numPr>
                <w:ilvl w:val="1"/>
                <w:numId w:val="9"/>
              </w:numPr>
              <w:spacing w:line="360" w:lineRule="auto"/>
              <w:ind w:left="2835" w:hanging="567"/>
            </w:pPr>
            <w:r w:rsidRPr="005466E6">
              <w:t>Assumptions and Limitations</w:t>
            </w:r>
          </w:p>
        </w:tc>
        <w:tc>
          <w:tcPr>
            <w:tcW w:w="792" w:type="pct"/>
            <w:shd w:val="clear" w:color="auto" w:fill="auto"/>
          </w:tcPr>
          <w:p w14:paraId="7D1FCB5B" w14:textId="77777777" w:rsidR="00974331" w:rsidRPr="005466E6" w:rsidRDefault="00974331" w:rsidP="0015509C">
            <w:pPr>
              <w:spacing w:line="360" w:lineRule="auto"/>
              <w:jc w:val="center"/>
            </w:pPr>
            <w:r w:rsidRPr="005466E6">
              <w:t>5</w:t>
            </w:r>
          </w:p>
        </w:tc>
      </w:tr>
      <w:tr w:rsidR="00974331" w:rsidRPr="005466E6" w14:paraId="3D594B90" w14:textId="77777777" w:rsidTr="00E1360F">
        <w:tc>
          <w:tcPr>
            <w:tcW w:w="4208" w:type="pct"/>
          </w:tcPr>
          <w:p w14:paraId="10675D25" w14:textId="77777777" w:rsidR="00974331" w:rsidRPr="005466E6" w:rsidRDefault="00974331" w:rsidP="00974331">
            <w:pPr>
              <w:pStyle w:val="ListParagraph"/>
              <w:numPr>
                <w:ilvl w:val="1"/>
                <w:numId w:val="9"/>
              </w:numPr>
              <w:spacing w:line="360" w:lineRule="auto"/>
              <w:ind w:left="2835" w:hanging="567"/>
            </w:pPr>
            <w:r w:rsidRPr="005466E6">
              <w:t>Organization of Report</w:t>
            </w:r>
          </w:p>
        </w:tc>
        <w:tc>
          <w:tcPr>
            <w:tcW w:w="792" w:type="pct"/>
            <w:shd w:val="clear" w:color="auto" w:fill="auto"/>
          </w:tcPr>
          <w:p w14:paraId="686D1F5E" w14:textId="77777777" w:rsidR="00974331" w:rsidRPr="005466E6" w:rsidRDefault="00974331" w:rsidP="0015509C">
            <w:pPr>
              <w:spacing w:line="360" w:lineRule="auto"/>
              <w:jc w:val="center"/>
            </w:pPr>
            <w:r w:rsidRPr="005466E6">
              <w:t>5</w:t>
            </w:r>
          </w:p>
        </w:tc>
      </w:tr>
      <w:tr w:rsidR="00974331" w:rsidRPr="005466E6" w14:paraId="550EA50C" w14:textId="77777777" w:rsidTr="00E1360F">
        <w:tc>
          <w:tcPr>
            <w:tcW w:w="4208" w:type="pct"/>
          </w:tcPr>
          <w:p w14:paraId="25B4BB2A" w14:textId="77777777" w:rsidR="00974331" w:rsidRPr="005466E6" w:rsidRDefault="00974331" w:rsidP="0015509C">
            <w:pPr>
              <w:pStyle w:val="ListParagraph"/>
              <w:spacing w:line="360" w:lineRule="auto"/>
              <w:ind w:left="0"/>
            </w:pPr>
          </w:p>
        </w:tc>
        <w:tc>
          <w:tcPr>
            <w:tcW w:w="792" w:type="pct"/>
            <w:shd w:val="clear" w:color="auto" w:fill="auto"/>
          </w:tcPr>
          <w:p w14:paraId="217D0AA8" w14:textId="77777777" w:rsidR="00974331" w:rsidRPr="005466E6" w:rsidRDefault="00974331" w:rsidP="0015509C">
            <w:pPr>
              <w:spacing w:line="360" w:lineRule="auto"/>
              <w:jc w:val="center"/>
            </w:pPr>
          </w:p>
        </w:tc>
      </w:tr>
      <w:tr w:rsidR="00974331" w:rsidRPr="005466E6" w14:paraId="1892FDF1" w14:textId="77777777" w:rsidTr="00E1360F">
        <w:tc>
          <w:tcPr>
            <w:tcW w:w="4208" w:type="pct"/>
          </w:tcPr>
          <w:p w14:paraId="2DDEAB48" w14:textId="77777777" w:rsidR="00974331" w:rsidRPr="005466E6" w:rsidRDefault="00974331" w:rsidP="00974331">
            <w:pPr>
              <w:pStyle w:val="ListParagraph"/>
              <w:numPr>
                <w:ilvl w:val="0"/>
                <w:numId w:val="9"/>
              </w:numPr>
              <w:spacing w:line="360" w:lineRule="auto"/>
              <w:ind w:left="2268" w:hanging="1984"/>
            </w:pPr>
            <w:r w:rsidRPr="005466E6">
              <w:t>CHAPTER II - REVIEW OF LITERATURE</w:t>
            </w:r>
          </w:p>
          <w:p w14:paraId="525DAE8A" w14:textId="77777777" w:rsidR="00974331" w:rsidRPr="005466E6" w:rsidRDefault="00974331" w:rsidP="0015509C">
            <w:pPr>
              <w:pStyle w:val="ListParagraph"/>
              <w:spacing w:line="360" w:lineRule="auto"/>
              <w:ind w:left="2268"/>
            </w:pPr>
          </w:p>
        </w:tc>
        <w:tc>
          <w:tcPr>
            <w:tcW w:w="792" w:type="pct"/>
            <w:shd w:val="clear" w:color="auto" w:fill="auto"/>
          </w:tcPr>
          <w:p w14:paraId="6EFDC59D" w14:textId="77777777" w:rsidR="00974331" w:rsidRPr="005466E6" w:rsidRDefault="00974331" w:rsidP="0015509C">
            <w:pPr>
              <w:spacing w:line="360" w:lineRule="auto"/>
              <w:jc w:val="center"/>
            </w:pPr>
            <w:r w:rsidRPr="005466E6">
              <w:t>6</w:t>
            </w:r>
          </w:p>
        </w:tc>
      </w:tr>
      <w:tr w:rsidR="00974331" w:rsidRPr="005466E6" w14:paraId="0CA165A0" w14:textId="77777777" w:rsidTr="00E1360F">
        <w:tc>
          <w:tcPr>
            <w:tcW w:w="4208" w:type="pct"/>
          </w:tcPr>
          <w:p w14:paraId="5A24BB39" w14:textId="77777777" w:rsidR="00974331" w:rsidRPr="005466E6" w:rsidRDefault="00974331" w:rsidP="00974331">
            <w:pPr>
              <w:pStyle w:val="ListParagraph"/>
              <w:numPr>
                <w:ilvl w:val="1"/>
                <w:numId w:val="9"/>
              </w:numPr>
              <w:spacing w:line="360" w:lineRule="auto"/>
              <w:ind w:left="2835" w:hanging="567"/>
            </w:pPr>
            <w:r w:rsidRPr="005466E6">
              <w:t>Numerical Techniques to Represent Text Data</w:t>
            </w:r>
          </w:p>
        </w:tc>
        <w:tc>
          <w:tcPr>
            <w:tcW w:w="792" w:type="pct"/>
            <w:shd w:val="clear" w:color="auto" w:fill="auto"/>
          </w:tcPr>
          <w:p w14:paraId="4E2F6E25" w14:textId="77777777" w:rsidR="00974331" w:rsidRPr="005466E6" w:rsidRDefault="00974331" w:rsidP="0015509C">
            <w:pPr>
              <w:spacing w:line="360" w:lineRule="auto"/>
              <w:jc w:val="center"/>
            </w:pPr>
            <w:r w:rsidRPr="005466E6">
              <w:t>6</w:t>
            </w:r>
          </w:p>
        </w:tc>
      </w:tr>
      <w:tr w:rsidR="00974331" w:rsidRPr="005466E6" w14:paraId="081F7FFE" w14:textId="77777777" w:rsidTr="00E1360F">
        <w:tc>
          <w:tcPr>
            <w:tcW w:w="4208" w:type="pct"/>
          </w:tcPr>
          <w:p w14:paraId="26C458FC" w14:textId="4C96DD35" w:rsidR="00974331" w:rsidRPr="005466E6" w:rsidRDefault="0033754D" w:rsidP="00974331">
            <w:pPr>
              <w:pStyle w:val="ListParagraph"/>
              <w:numPr>
                <w:ilvl w:val="2"/>
                <w:numId w:val="9"/>
              </w:numPr>
              <w:spacing w:line="360" w:lineRule="auto"/>
              <w:ind w:left="3119" w:hanging="284"/>
            </w:pPr>
            <w:bookmarkStart w:id="0" w:name="_GoBack"/>
            <w:bookmarkEnd w:id="0"/>
            <w:r>
              <w:t>1-Hot</w:t>
            </w:r>
            <w:r w:rsidR="00974331" w:rsidRPr="005466E6">
              <w:t xml:space="preserve"> Encoding</w:t>
            </w:r>
          </w:p>
        </w:tc>
        <w:tc>
          <w:tcPr>
            <w:tcW w:w="792" w:type="pct"/>
            <w:shd w:val="clear" w:color="auto" w:fill="auto"/>
          </w:tcPr>
          <w:p w14:paraId="55967551" w14:textId="77777777" w:rsidR="00974331" w:rsidRPr="005466E6" w:rsidRDefault="00974331" w:rsidP="0015509C">
            <w:pPr>
              <w:spacing w:line="360" w:lineRule="auto"/>
              <w:jc w:val="center"/>
            </w:pPr>
            <w:r w:rsidRPr="005466E6">
              <w:t>6</w:t>
            </w:r>
          </w:p>
        </w:tc>
      </w:tr>
      <w:tr w:rsidR="00974331" w:rsidRPr="005466E6" w14:paraId="27570798" w14:textId="77777777" w:rsidTr="00E1360F">
        <w:tc>
          <w:tcPr>
            <w:tcW w:w="4208" w:type="pct"/>
          </w:tcPr>
          <w:p w14:paraId="3B7DE567" w14:textId="77777777" w:rsidR="00974331" w:rsidRPr="005466E6" w:rsidRDefault="00974331" w:rsidP="00974331">
            <w:pPr>
              <w:pStyle w:val="ListParagraph"/>
              <w:numPr>
                <w:ilvl w:val="2"/>
                <w:numId w:val="9"/>
              </w:numPr>
              <w:spacing w:line="360" w:lineRule="auto"/>
              <w:ind w:left="3119" w:hanging="284"/>
            </w:pPr>
            <w:r w:rsidRPr="005466E6">
              <w:t>N-Gram Model</w:t>
            </w:r>
          </w:p>
        </w:tc>
        <w:tc>
          <w:tcPr>
            <w:tcW w:w="792" w:type="pct"/>
            <w:shd w:val="clear" w:color="auto" w:fill="auto"/>
          </w:tcPr>
          <w:p w14:paraId="67D667BF" w14:textId="77777777" w:rsidR="00974331" w:rsidRPr="005466E6" w:rsidRDefault="00974331" w:rsidP="0015509C">
            <w:pPr>
              <w:spacing w:line="360" w:lineRule="auto"/>
              <w:jc w:val="center"/>
            </w:pPr>
            <w:r w:rsidRPr="005466E6">
              <w:t>7</w:t>
            </w:r>
          </w:p>
        </w:tc>
      </w:tr>
      <w:tr w:rsidR="00974331" w:rsidRPr="005466E6" w14:paraId="65AEE070" w14:textId="77777777" w:rsidTr="00E1360F">
        <w:tc>
          <w:tcPr>
            <w:tcW w:w="4208" w:type="pct"/>
          </w:tcPr>
          <w:p w14:paraId="50CB19B3" w14:textId="77777777" w:rsidR="00974331" w:rsidRPr="005466E6" w:rsidRDefault="00974331" w:rsidP="00974331">
            <w:pPr>
              <w:pStyle w:val="ListParagraph"/>
              <w:numPr>
                <w:ilvl w:val="2"/>
                <w:numId w:val="9"/>
              </w:numPr>
              <w:spacing w:line="360" w:lineRule="auto"/>
              <w:ind w:left="3119" w:hanging="284"/>
            </w:pPr>
            <w:r w:rsidRPr="005466E6">
              <w:t>Bag-of-Words</w:t>
            </w:r>
          </w:p>
        </w:tc>
        <w:tc>
          <w:tcPr>
            <w:tcW w:w="792" w:type="pct"/>
            <w:shd w:val="clear" w:color="auto" w:fill="auto"/>
          </w:tcPr>
          <w:p w14:paraId="1AA5CCCF" w14:textId="17A439BA" w:rsidR="00974331" w:rsidRPr="005466E6" w:rsidRDefault="009D2FA4" w:rsidP="0015509C">
            <w:pPr>
              <w:spacing w:line="360" w:lineRule="auto"/>
              <w:jc w:val="center"/>
            </w:pPr>
            <w:r>
              <w:t>8</w:t>
            </w:r>
          </w:p>
        </w:tc>
      </w:tr>
      <w:tr w:rsidR="00974331" w:rsidRPr="005466E6" w14:paraId="5522BAD0" w14:textId="77777777" w:rsidTr="00E1360F">
        <w:tc>
          <w:tcPr>
            <w:tcW w:w="4208" w:type="pct"/>
          </w:tcPr>
          <w:p w14:paraId="00E50E38" w14:textId="77777777" w:rsidR="00974331" w:rsidRPr="005466E6" w:rsidRDefault="00974331" w:rsidP="00974331">
            <w:pPr>
              <w:pStyle w:val="ListParagraph"/>
              <w:numPr>
                <w:ilvl w:val="2"/>
                <w:numId w:val="9"/>
              </w:numPr>
              <w:spacing w:line="360" w:lineRule="auto"/>
              <w:ind w:left="3119" w:hanging="284"/>
            </w:pPr>
            <w:r w:rsidRPr="005466E6">
              <w:t>Vector Semantics</w:t>
            </w:r>
          </w:p>
        </w:tc>
        <w:tc>
          <w:tcPr>
            <w:tcW w:w="792" w:type="pct"/>
            <w:shd w:val="clear" w:color="auto" w:fill="auto"/>
          </w:tcPr>
          <w:p w14:paraId="6E5F328A" w14:textId="53D1C3F6" w:rsidR="00974331" w:rsidRPr="005466E6" w:rsidRDefault="009D2FA4" w:rsidP="0015509C">
            <w:pPr>
              <w:spacing w:line="360" w:lineRule="auto"/>
              <w:jc w:val="center"/>
            </w:pPr>
            <w:r>
              <w:t>9</w:t>
            </w:r>
          </w:p>
        </w:tc>
      </w:tr>
      <w:tr w:rsidR="00974331" w:rsidRPr="005466E6" w14:paraId="40EF5271" w14:textId="77777777" w:rsidTr="00E1360F">
        <w:tc>
          <w:tcPr>
            <w:tcW w:w="4208" w:type="pct"/>
          </w:tcPr>
          <w:p w14:paraId="3065AB7C" w14:textId="77777777" w:rsidR="00974331" w:rsidRPr="005466E6" w:rsidRDefault="00974331" w:rsidP="00974331">
            <w:pPr>
              <w:pStyle w:val="ListParagraph"/>
              <w:numPr>
                <w:ilvl w:val="2"/>
                <w:numId w:val="9"/>
              </w:numPr>
              <w:spacing w:line="360" w:lineRule="auto"/>
              <w:ind w:left="3119" w:hanging="284"/>
            </w:pPr>
            <w:r w:rsidRPr="005466E6">
              <w:t>Word2Vec</w:t>
            </w:r>
          </w:p>
        </w:tc>
        <w:tc>
          <w:tcPr>
            <w:tcW w:w="792" w:type="pct"/>
            <w:shd w:val="clear" w:color="auto" w:fill="auto"/>
          </w:tcPr>
          <w:p w14:paraId="4770796E" w14:textId="4C106A66" w:rsidR="00974331" w:rsidRPr="005466E6" w:rsidRDefault="009D2FA4" w:rsidP="0015509C">
            <w:pPr>
              <w:spacing w:line="360" w:lineRule="auto"/>
              <w:jc w:val="center"/>
            </w:pPr>
            <w:r>
              <w:t>10</w:t>
            </w:r>
          </w:p>
        </w:tc>
      </w:tr>
      <w:tr w:rsidR="00974331" w:rsidRPr="005466E6" w14:paraId="20A8CE4A" w14:textId="77777777" w:rsidTr="00E1360F">
        <w:tc>
          <w:tcPr>
            <w:tcW w:w="4208" w:type="pct"/>
          </w:tcPr>
          <w:p w14:paraId="383A9EF4" w14:textId="77777777" w:rsidR="00974331" w:rsidRPr="005466E6" w:rsidRDefault="00974331" w:rsidP="00974331">
            <w:pPr>
              <w:pStyle w:val="ListParagraph"/>
              <w:numPr>
                <w:ilvl w:val="2"/>
                <w:numId w:val="9"/>
              </w:numPr>
              <w:spacing w:line="360" w:lineRule="auto"/>
              <w:ind w:left="3119" w:hanging="284"/>
            </w:pPr>
            <w:r w:rsidRPr="005466E6">
              <w:t>GloVe Language Model</w:t>
            </w:r>
          </w:p>
        </w:tc>
        <w:tc>
          <w:tcPr>
            <w:tcW w:w="792" w:type="pct"/>
            <w:shd w:val="clear" w:color="auto" w:fill="auto"/>
          </w:tcPr>
          <w:p w14:paraId="3BF0D1AE" w14:textId="17A390BD" w:rsidR="00974331" w:rsidRPr="005466E6" w:rsidRDefault="009D2FA4" w:rsidP="0015509C">
            <w:pPr>
              <w:spacing w:line="360" w:lineRule="auto"/>
              <w:jc w:val="center"/>
            </w:pPr>
            <w:r>
              <w:t>11</w:t>
            </w:r>
          </w:p>
        </w:tc>
      </w:tr>
      <w:tr w:rsidR="00974331" w:rsidRPr="005466E6" w14:paraId="32BD7605" w14:textId="77777777" w:rsidTr="00E1360F">
        <w:tc>
          <w:tcPr>
            <w:tcW w:w="4208" w:type="pct"/>
          </w:tcPr>
          <w:p w14:paraId="06FEAAB4" w14:textId="77777777" w:rsidR="00974331" w:rsidRPr="005466E6" w:rsidRDefault="00974331" w:rsidP="00974331">
            <w:pPr>
              <w:pStyle w:val="ListParagraph"/>
              <w:numPr>
                <w:ilvl w:val="1"/>
                <w:numId w:val="9"/>
              </w:numPr>
              <w:spacing w:line="360" w:lineRule="auto"/>
              <w:ind w:left="2835" w:hanging="567"/>
            </w:pPr>
            <w:r w:rsidRPr="005466E6">
              <w:lastRenderedPageBreak/>
              <w:t>Approaches to Text Summarization</w:t>
            </w:r>
          </w:p>
        </w:tc>
        <w:tc>
          <w:tcPr>
            <w:tcW w:w="792" w:type="pct"/>
            <w:shd w:val="clear" w:color="auto" w:fill="auto"/>
            <w:vAlign w:val="center"/>
          </w:tcPr>
          <w:p w14:paraId="72E7693E" w14:textId="539BABBA" w:rsidR="00974331" w:rsidRPr="005466E6" w:rsidRDefault="00974331" w:rsidP="0015509C">
            <w:pPr>
              <w:spacing w:line="360" w:lineRule="auto"/>
              <w:jc w:val="center"/>
            </w:pPr>
            <w:r w:rsidRPr="005466E6">
              <w:t>1</w:t>
            </w:r>
            <w:r w:rsidR="009D2FA4">
              <w:t>2</w:t>
            </w:r>
          </w:p>
        </w:tc>
      </w:tr>
      <w:tr w:rsidR="00974331" w:rsidRPr="005466E6" w14:paraId="6763C7B5" w14:textId="77777777" w:rsidTr="00E1360F">
        <w:tc>
          <w:tcPr>
            <w:tcW w:w="4208" w:type="pct"/>
          </w:tcPr>
          <w:p w14:paraId="29657975" w14:textId="77777777" w:rsidR="00974331" w:rsidRPr="005466E6" w:rsidRDefault="00974331" w:rsidP="0015509C">
            <w:pPr>
              <w:pStyle w:val="ListParagraph"/>
              <w:spacing w:line="360" w:lineRule="auto"/>
              <w:ind w:left="2835"/>
            </w:pPr>
          </w:p>
          <w:p w14:paraId="34F1369A" w14:textId="77777777" w:rsidR="00974331" w:rsidRPr="005466E6" w:rsidRDefault="00974331" w:rsidP="00974331">
            <w:pPr>
              <w:pStyle w:val="ListParagraph"/>
              <w:numPr>
                <w:ilvl w:val="1"/>
                <w:numId w:val="9"/>
              </w:numPr>
              <w:spacing w:line="360" w:lineRule="auto"/>
              <w:ind w:left="2835" w:hanging="567"/>
            </w:pPr>
            <w:r w:rsidRPr="005466E6">
              <w:t>Extractive Text Summarization</w:t>
            </w:r>
          </w:p>
        </w:tc>
        <w:tc>
          <w:tcPr>
            <w:tcW w:w="792" w:type="pct"/>
            <w:shd w:val="clear" w:color="auto" w:fill="auto"/>
            <w:vAlign w:val="center"/>
          </w:tcPr>
          <w:p w14:paraId="24C87528" w14:textId="77777777" w:rsidR="00974331" w:rsidRPr="005466E6" w:rsidRDefault="00974331" w:rsidP="0015509C">
            <w:pPr>
              <w:spacing w:line="360" w:lineRule="auto"/>
              <w:jc w:val="center"/>
            </w:pPr>
          </w:p>
          <w:p w14:paraId="394356C0" w14:textId="2D00F85E" w:rsidR="00974331" w:rsidRPr="005466E6" w:rsidRDefault="00974331" w:rsidP="0015509C">
            <w:pPr>
              <w:spacing w:line="360" w:lineRule="auto"/>
              <w:jc w:val="center"/>
            </w:pPr>
            <w:r w:rsidRPr="005466E6">
              <w:t>1</w:t>
            </w:r>
            <w:r w:rsidR="009D2FA4">
              <w:t>3</w:t>
            </w:r>
          </w:p>
        </w:tc>
      </w:tr>
      <w:tr w:rsidR="00974331" w:rsidRPr="005466E6" w14:paraId="54A80C6A" w14:textId="77777777" w:rsidTr="00E1360F">
        <w:tc>
          <w:tcPr>
            <w:tcW w:w="4208" w:type="pct"/>
          </w:tcPr>
          <w:p w14:paraId="79F1614A" w14:textId="77777777" w:rsidR="00974331" w:rsidRPr="005466E6" w:rsidRDefault="00974331" w:rsidP="00974331">
            <w:pPr>
              <w:pStyle w:val="ListParagraph"/>
              <w:numPr>
                <w:ilvl w:val="2"/>
                <w:numId w:val="9"/>
              </w:numPr>
              <w:spacing w:line="360" w:lineRule="auto"/>
              <w:ind w:left="3119" w:hanging="284"/>
            </w:pPr>
            <w:r w:rsidRPr="005466E6">
              <w:t>Word Frequency</w:t>
            </w:r>
          </w:p>
        </w:tc>
        <w:tc>
          <w:tcPr>
            <w:tcW w:w="792" w:type="pct"/>
            <w:shd w:val="clear" w:color="auto" w:fill="auto"/>
          </w:tcPr>
          <w:p w14:paraId="3C2E3B5C" w14:textId="074212BE" w:rsidR="00974331" w:rsidRPr="005466E6" w:rsidRDefault="00974331" w:rsidP="0015509C">
            <w:pPr>
              <w:spacing w:line="360" w:lineRule="auto"/>
              <w:jc w:val="center"/>
            </w:pPr>
            <w:r w:rsidRPr="005466E6">
              <w:t>1</w:t>
            </w:r>
            <w:r w:rsidR="009D2FA4">
              <w:t>4</w:t>
            </w:r>
          </w:p>
        </w:tc>
      </w:tr>
      <w:tr w:rsidR="00974331" w:rsidRPr="005466E6" w14:paraId="7BB27F17" w14:textId="77777777" w:rsidTr="00E1360F">
        <w:tc>
          <w:tcPr>
            <w:tcW w:w="4208" w:type="pct"/>
          </w:tcPr>
          <w:p w14:paraId="4DF13019" w14:textId="77777777" w:rsidR="00974331" w:rsidRPr="005466E6" w:rsidRDefault="00974331" w:rsidP="00974331">
            <w:pPr>
              <w:pStyle w:val="ListParagraph"/>
              <w:numPr>
                <w:ilvl w:val="2"/>
                <w:numId w:val="9"/>
              </w:numPr>
              <w:spacing w:line="360" w:lineRule="auto"/>
              <w:ind w:left="3119" w:hanging="284"/>
            </w:pPr>
            <w:r w:rsidRPr="005466E6">
              <w:t xml:space="preserve">Term Frequency – Inverse </w:t>
            </w:r>
            <w:r w:rsidRPr="005466E6">
              <w:tab/>
              <w:t>Document Frequency</w:t>
            </w:r>
          </w:p>
        </w:tc>
        <w:tc>
          <w:tcPr>
            <w:tcW w:w="792" w:type="pct"/>
            <w:shd w:val="clear" w:color="auto" w:fill="auto"/>
          </w:tcPr>
          <w:p w14:paraId="38CF1702" w14:textId="7E45987A" w:rsidR="00974331" w:rsidRPr="005466E6" w:rsidRDefault="00974331" w:rsidP="0015509C">
            <w:pPr>
              <w:spacing w:line="360" w:lineRule="auto"/>
              <w:jc w:val="center"/>
            </w:pPr>
            <w:r w:rsidRPr="005466E6">
              <w:t>1</w:t>
            </w:r>
            <w:r w:rsidR="009D2FA4">
              <w:t>4</w:t>
            </w:r>
          </w:p>
        </w:tc>
      </w:tr>
      <w:tr w:rsidR="00974331" w:rsidRPr="005466E6" w14:paraId="5F92949C" w14:textId="77777777" w:rsidTr="00E1360F">
        <w:tc>
          <w:tcPr>
            <w:tcW w:w="4208" w:type="pct"/>
          </w:tcPr>
          <w:p w14:paraId="09C28D9E" w14:textId="77777777" w:rsidR="00974331" w:rsidRPr="005466E6" w:rsidRDefault="00974331" w:rsidP="00974331">
            <w:pPr>
              <w:pStyle w:val="ListParagraph"/>
              <w:numPr>
                <w:ilvl w:val="2"/>
                <w:numId w:val="9"/>
              </w:numPr>
              <w:spacing w:line="360" w:lineRule="auto"/>
              <w:ind w:left="3119" w:hanging="284"/>
            </w:pPr>
            <w:r w:rsidRPr="005466E6">
              <w:t>TextRank</w:t>
            </w:r>
          </w:p>
        </w:tc>
        <w:tc>
          <w:tcPr>
            <w:tcW w:w="792" w:type="pct"/>
            <w:shd w:val="clear" w:color="auto" w:fill="auto"/>
          </w:tcPr>
          <w:p w14:paraId="07BFAE69" w14:textId="098B951A" w:rsidR="00974331" w:rsidRPr="005466E6" w:rsidRDefault="00974331" w:rsidP="0015509C">
            <w:pPr>
              <w:spacing w:line="360" w:lineRule="auto"/>
              <w:jc w:val="center"/>
            </w:pPr>
            <w:r w:rsidRPr="005466E6">
              <w:t>1</w:t>
            </w:r>
            <w:r w:rsidR="009D2FA4">
              <w:t>5</w:t>
            </w:r>
          </w:p>
        </w:tc>
      </w:tr>
      <w:tr w:rsidR="00974331" w:rsidRPr="005466E6" w14:paraId="4ED091AD" w14:textId="77777777" w:rsidTr="00E1360F">
        <w:tc>
          <w:tcPr>
            <w:tcW w:w="4208" w:type="pct"/>
          </w:tcPr>
          <w:p w14:paraId="155C13CB" w14:textId="77777777" w:rsidR="00974331" w:rsidRPr="005466E6" w:rsidRDefault="00974331" w:rsidP="00974331">
            <w:pPr>
              <w:pStyle w:val="ListParagraph"/>
              <w:numPr>
                <w:ilvl w:val="2"/>
                <w:numId w:val="9"/>
              </w:numPr>
              <w:spacing w:line="360" w:lineRule="auto"/>
              <w:ind w:left="3119" w:hanging="284"/>
            </w:pPr>
            <w:r w:rsidRPr="005466E6">
              <w:t>Latent Semantic Analysis</w:t>
            </w:r>
          </w:p>
        </w:tc>
        <w:tc>
          <w:tcPr>
            <w:tcW w:w="792" w:type="pct"/>
            <w:shd w:val="clear" w:color="auto" w:fill="auto"/>
          </w:tcPr>
          <w:p w14:paraId="08701489" w14:textId="1C15D348" w:rsidR="00974331" w:rsidRPr="005466E6" w:rsidRDefault="00974331" w:rsidP="0015509C">
            <w:pPr>
              <w:spacing w:line="360" w:lineRule="auto"/>
              <w:jc w:val="center"/>
            </w:pPr>
            <w:r w:rsidRPr="005466E6">
              <w:t>1</w:t>
            </w:r>
            <w:r w:rsidR="009D2FA4">
              <w:t>7</w:t>
            </w:r>
          </w:p>
        </w:tc>
      </w:tr>
      <w:tr w:rsidR="00974331" w:rsidRPr="005466E6" w14:paraId="7FEA514F" w14:textId="77777777" w:rsidTr="00E1360F">
        <w:tc>
          <w:tcPr>
            <w:tcW w:w="4208" w:type="pct"/>
          </w:tcPr>
          <w:p w14:paraId="327185BF" w14:textId="77777777" w:rsidR="00974331" w:rsidRPr="005466E6" w:rsidRDefault="00974331" w:rsidP="0015509C">
            <w:pPr>
              <w:pStyle w:val="ListParagraph"/>
              <w:spacing w:line="360" w:lineRule="auto"/>
              <w:ind w:left="2835"/>
            </w:pPr>
          </w:p>
          <w:p w14:paraId="4824B971" w14:textId="77777777" w:rsidR="00974331" w:rsidRPr="005466E6" w:rsidRDefault="00974331" w:rsidP="00974331">
            <w:pPr>
              <w:pStyle w:val="ListParagraph"/>
              <w:numPr>
                <w:ilvl w:val="1"/>
                <w:numId w:val="9"/>
              </w:numPr>
              <w:spacing w:line="360" w:lineRule="auto"/>
              <w:ind w:left="2835" w:hanging="567"/>
            </w:pPr>
            <w:r w:rsidRPr="005466E6">
              <w:t>Evaluation of Summarization</w:t>
            </w:r>
          </w:p>
        </w:tc>
        <w:tc>
          <w:tcPr>
            <w:tcW w:w="792" w:type="pct"/>
            <w:shd w:val="clear" w:color="auto" w:fill="auto"/>
          </w:tcPr>
          <w:p w14:paraId="43EB01B6" w14:textId="77777777" w:rsidR="00974331" w:rsidRPr="005466E6" w:rsidRDefault="00974331" w:rsidP="0015509C">
            <w:pPr>
              <w:spacing w:line="360" w:lineRule="auto"/>
              <w:jc w:val="center"/>
            </w:pPr>
          </w:p>
          <w:p w14:paraId="29AD7EE8" w14:textId="081C35E5" w:rsidR="00974331" w:rsidRPr="005466E6" w:rsidRDefault="00974331" w:rsidP="0015509C">
            <w:pPr>
              <w:spacing w:line="360" w:lineRule="auto"/>
              <w:jc w:val="center"/>
            </w:pPr>
            <w:r w:rsidRPr="005466E6">
              <w:t>1</w:t>
            </w:r>
            <w:r w:rsidR="009D2FA4">
              <w:t>8</w:t>
            </w:r>
          </w:p>
        </w:tc>
      </w:tr>
      <w:tr w:rsidR="00974331" w:rsidRPr="005466E6" w14:paraId="31B6A52F" w14:textId="77777777" w:rsidTr="00E1360F">
        <w:tc>
          <w:tcPr>
            <w:tcW w:w="4208" w:type="pct"/>
          </w:tcPr>
          <w:p w14:paraId="5B3E4B65" w14:textId="77777777" w:rsidR="00974331" w:rsidRPr="005466E6" w:rsidRDefault="00974331" w:rsidP="00974331">
            <w:pPr>
              <w:pStyle w:val="ListParagraph"/>
              <w:numPr>
                <w:ilvl w:val="2"/>
                <w:numId w:val="9"/>
              </w:numPr>
              <w:spacing w:line="360" w:lineRule="auto"/>
              <w:ind w:left="3686" w:hanging="851"/>
            </w:pPr>
            <w:r w:rsidRPr="005466E6">
              <w:t>Bilingual Evaluation Understudy (BLEU)</w:t>
            </w:r>
          </w:p>
        </w:tc>
        <w:tc>
          <w:tcPr>
            <w:tcW w:w="792" w:type="pct"/>
            <w:shd w:val="clear" w:color="auto" w:fill="auto"/>
          </w:tcPr>
          <w:p w14:paraId="7FDF39BB" w14:textId="4EF3939C" w:rsidR="00974331" w:rsidRPr="005466E6" w:rsidRDefault="009D2FA4" w:rsidP="0015509C">
            <w:pPr>
              <w:spacing w:line="360" w:lineRule="auto"/>
              <w:jc w:val="center"/>
            </w:pPr>
            <w:r>
              <w:t>21</w:t>
            </w:r>
          </w:p>
        </w:tc>
      </w:tr>
      <w:tr w:rsidR="00974331" w:rsidRPr="005466E6" w14:paraId="090043A8" w14:textId="77777777" w:rsidTr="00E1360F">
        <w:tc>
          <w:tcPr>
            <w:tcW w:w="4208" w:type="pct"/>
          </w:tcPr>
          <w:p w14:paraId="46EBC56E" w14:textId="77777777" w:rsidR="00974331" w:rsidRPr="005466E6" w:rsidRDefault="00974331" w:rsidP="00974331">
            <w:pPr>
              <w:pStyle w:val="ListParagraph"/>
              <w:numPr>
                <w:ilvl w:val="2"/>
                <w:numId w:val="9"/>
              </w:numPr>
              <w:spacing w:line="360" w:lineRule="auto"/>
              <w:ind w:left="3686" w:hanging="851"/>
            </w:pPr>
            <w:r w:rsidRPr="005466E6">
              <w:t>Recall-Oriented Understudy for Gisting Evaluation (ROUGE)</w:t>
            </w:r>
          </w:p>
        </w:tc>
        <w:tc>
          <w:tcPr>
            <w:tcW w:w="792" w:type="pct"/>
            <w:shd w:val="clear" w:color="auto" w:fill="auto"/>
          </w:tcPr>
          <w:p w14:paraId="5E01E021" w14:textId="541B623D" w:rsidR="00974331" w:rsidRPr="005466E6" w:rsidRDefault="00974331" w:rsidP="0015509C">
            <w:pPr>
              <w:spacing w:line="360" w:lineRule="auto"/>
              <w:jc w:val="center"/>
            </w:pPr>
            <w:r w:rsidRPr="005466E6">
              <w:t>2</w:t>
            </w:r>
            <w:r w:rsidR="009D2FA4">
              <w:t>1</w:t>
            </w:r>
          </w:p>
        </w:tc>
      </w:tr>
      <w:tr w:rsidR="00974331" w:rsidRPr="005466E6" w14:paraId="5FD35484" w14:textId="77777777" w:rsidTr="00E1360F">
        <w:tc>
          <w:tcPr>
            <w:tcW w:w="4208" w:type="pct"/>
          </w:tcPr>
          <w:p w14:paraId="6A304C8F" w14:textId="77777777" w:rsidR="00974331" w:rsidRPr="005466E6" w:rsidRDefault="00974331" w:rsidP="0015509C">
            <w:pPr>
              <w:pStyle w:val="ListParagraph"/>
              <w:spacing w:line="360" w:lineRule="auto"/>
              <w:ind w:left="2835"/>
            </w:pPr>
          </w:p>
          <w:p w14:paraId="59F6038E" w14:textId="77777777" w:rsidR="00974331" w:rsidRPr="005466E6" w:rsidRDefault="00974331" w:rsidP="00974331">
            <w:pPr>
              <w:pStyle w:val="ListParagraph"/>
              <w:numPr>
                <w:ilvl w:val="1"/>
                <w:numId w:val="9"/>
              </w:numPr>
              <w:spacing w:line="360" w:lineRule="auto"/>
              <w:ind w:left="2835" w:hanging="567"/>
            </w:pPr>
            <w:r w:rsidRPr="005466E6">
              <w:t>Web Scraping</w:t>
            </w:r>
          </w:p>
        </w:tc>
        <w:tc>
          <w:tcPr>
            <w:tcW w:w="792" w:type="pct"/>
            <w:shd w:val="clear" w:color="auto" w:fill="auto"/>
          </w:tcPr>
          <w:p w14:paraId="4DF35738" w14:textId="77777777" w:rsidR="00974331" w:rsidRPr="005466E6" w:rsidRDefault="00974331" w:rsidP="0015509C">
            <w:pPr>
              <w:spacing w:line="360" w:lineRule="auto"/>
              <w:jc w:val="center"/>
            </w:pPr>
          </w:p>
          <w:p w14:paraId="0B65EA1F" w14:textId="3395A07C" w:rsidR="00974331" w:rsidRPr="005466E6" w:rsidRDefault="00974331" w:rsidP="0015509C">
            <w:pPr>
              <w:spacing w:line="360" w:lineRule="auto"/>
              <w:jc w:val="center"/>
            </w:pPr>
            <w:r w:rsidRPr="005466E6">
              <w:t>2</w:t>
            </w:r>
            <w:r w:rsidR="009D2FA4">
              <w:t>7</w:t>
            </w:r>
          </w:p>
        </w:tc>
      </w:tr>
      <w:tr w:rsidR="00974331" w:rsidRPr="005466E6" w14:paraId="683AA876" w14:textId="77777777" w:rsidTr="00E1360F">
        <w:tc>
          <w:tcPr>
            <w:tcW w:w="4208" w:type="pct"/>
          </w:tcPr>
          <w:p w14:paraId="495E4111" w14:textId="77777777" w:rsidR="00974331" w:rsidRPr="005466E6" w:rsidRDefault="00974331" w:rsidP="00974331">
            <w:pPr>
              <w:pStyle w:val="ListParagraph"/>
              <w:numPr>
                <w:ilvl w:val="2"/>
                <w:numId w:val="9"/>
              </w:numPr>
              <w:spacing w:line="360" w:lineRule="auto"/>
              <w:ind w:left="3686" w:hanging="851"/>
            </w:pPr>
            <w:r w:rsidRPr="005466E6">
              <w:t>Techniques for Web Scraping</w:t>
            </w:r>
          </w:p>
        </w:tc>
        <w:tc>
          <w:tcPr>
            <w:tcW w:w="792" w:type="pct"/>
            <w:shd w:val="clear" w:color="auto" w:fill="auto"/>
          </w:tcPr>
          <w:p w14:paraId="3FF2FF58" w14:textId="4B9238BF" w:rsidR="00974331" w:rsidRPr="005466E6" w:rsidRDefault="00974331" w:rsidP="0015509C">
            <w:pPr>
              <w:spacing w:line="360" w:lineRule="auto"/>
              <w:jc w:val="center"/>
            </w:pPr>
            <w:r w:rsidRPr="005466E6">
              <w:t>2</w:t>
            </w:r>
            <w:r w:rsidR="009D2FA4">
              <w:t>4</w:t>
            </w:r>
          </w:p>
        </w:tc>
      </w:tr>
      <w:tr w:rsidR="00974331" w:rsidRPr="005466E6" w14:paraId="0F228BD0" w14:textId="77777777" w:rsidTr="00E1360F">
        <w:tc>
          <w:tcPr>
            <w:tcW w:w="4208" w:type="pct"/>
          </w:tcPr>
          <w:p w14:paraId="2D5D9A60" w14:textId="77777777" w:rsidR="00974331" w:rsidRPr="005466E6" w:rsidRDefault="00974331" w:rsidP="0015509C">
            <w:pPr>
              <w:pStyle w:val="ListParagraph"/>
              <w:spacing w:line="360" w:lineRule="auto"/>
              <w:ind w:left="2835"/>
            </w:pPr>
          </w:p>
          <w:p w14:paraId="7AF810BD" w14:textId="77777777" w:rsidR="00974331" w:rsidRPr="005466E6" w:rsidRDefault="00974331" w:rsidP="00974331">
            <w:pPr>
              <w:pStyle w:val="ListParagraph"/>
              <w:numPr>
                <w:ilvl w:val="1"/>
                <w:numId w:val="9"/>
              </w:numPr>
              <w:spacing w:line="360" w:lineRule="auto"/>
              <w:ind w:left="2835" w:hanging="567"/>
            </w:pPr>
            <w:r w:rsidRPr="005466E6">
              <w:t>Twitter</w:t>
            </w:r>
          </w:p>
        </w:tc>
        <w:tc>
          <w:tcPr>
            <w:tcW w:w="792" w:type="pct"/>
            <w:shd w:val="clear" w:color="auto" w:fill="auto"/>
          </w:tcPr>
          <w:p w14:paraId="19A727E3" w14:textId="77777777" w:rsidR="00974331" w:rsidRPr="005466E6" w:rsidRDefault="00974331" w:rsidP="0015509C">
            <w:pPr>
              <w:spacing w:line="360" w:lineRule="auto"/>
              <w:jc w:val="center"/>
            </w:pPr>
          </w:p>
          <w:p w14:paraId="3CB1E171" w14:textId="77777777" w:rsidR="00974331" w:rsidRPr="005466E6" w:rsidRDefault="00974331" w:rsidP="0015509C">
            <w:pPr>
              <w:spacing w:line="360" w:lineRule="auto"/>
              <w:jc w:val="center"/>
            </w:pPr>
            <w:r w:rsidRPr="005466E6">
              <w:t>24</w:t>
            </w:r>
          </w:p>
        </w:tc>
      </w:tr>
      <w:tr w:rsidR="00974331" w:rsidRPr="005466E6" w14:paraId="29ECB913" w14:textId="77777777" w:rsidTr="00E1360F">
        <w:tc>
          <w:tcPr>
            <w:tcW w:w="4208" w:type="pct"/>
          </w:tcPr>
          <w:p w14:paraId="3B5A6349" w14:textId="77777777" w:rsidR="00974331" w:rsidRPr="005466E6" w:rsidRDefault="00974331" w:rsidP="00974331">
            <w:pPr>
              <w:pStyle w:val="ListParagraph"/>
              <w:numPr>
                <w:ilvl w:val="2"/>
                <w:numId w:val="9"/>
              </w:numPr>
              <w:spacing w:line="360" w:lineRule="auto"/>
              <w:ind w:left="3686" w:hanging="851"/>
            </w:pPr>
            <w:r w:rsidRPr="005466E6">
              <w:t>Fetching Trends from Twitter</w:t>
            </w:r>
          </w:p>
        </w:tc>
        <w:tc>
          <w:tcPr>
            <w:tcW w:w="792" w:type="pct"/>
            <w:shd w:val="clear" w:color="auto" w:fill="auto"/>
          </w:tcPr>
          <w:p w14:paraId="159FAE41" w14:textId="2D755BFB" w:rsidR="00974331" w:rsidRPr="005466E6" w:rsidRDefault="00974331" w:rsidP="0015509C">
            <w:pPr>
              <w:spacing w:line="360" w:lineRule="auto"/>
              <w:jc w:val="center"/>
            </w:pPr>
            <w:r w:rsidRPr="005466E6">
              <w:t>2</w:t>
            </w:r>
            <w:r w:rsidR="009D2FA4">
              <w:t>7</w:t>
            </w:r>
          </w:p>
        </w:tc>
      </w:tr>
      <w:tr w:rsidR="00974331" w:rsidRPr="005466E6" w14:paraId="6DD6A7C9" w14:textId="77777777" w:rsidTr="00E1360F">
        <w:tc>
          <w:tcPr>
            <w:tcW w:w="4208" w:type="pct"/>
          </w:tcPr>
          <w:p w14:paraId="7984CFFC" w14:textId="77777777" w:rsidR="00974331" w:rsidRPr="005466E6" w:rsidRDefault="00974331" w:rsidP="00974331">
            <w:pPr>
              <w:pStyle w:val="ListParagraph"/>
              <w:numPr>
                <w:ilvl w:val="2"/>
                <w:numId w:val="9"/>
              </w:numPr>
              <w:spacing w:line="360" w:lineRule="auto"/>
              <w:ind w:left="3686" w:hanging="851"/>
            </w:pPr>
            <w:r w:rsidRPr="005466E6">
              <w:t>Analysing Trends and Context</w:t>
            </w:r>
          </w:p>
        </w:tc>
        <w:tc>
          <w:tcPr>
            <w:tcW w:w="792" w:type="pct"/>
            <w:shd w:val="clear" w:color="auto" w:fill="auto"/>
          </w:tcPr>
          <w:p w14:paraId="772BFEB0" w14:textId="34690577" w:rsidR="00974331" w:rsidRPr="005466E6" w:rsidRDefault="00974331" w:rsidP="0015509C">
            <w:pPr>
              <w:spacing w:line="360" w:lineRule="auto"/>
              <w:jc w:val="center"/>
            </w:pPr>
            <w:r w:rsidRPr="005466E6">
              <w:t>2</w:t>
            </w:r>
            <w:r w:rsidR="009D2FA4">
              <w:t>9</w:t>
            </w:r>
          </w:p>
        </w:tc>
      </w:tr>
      <w:tr w:rsidR="00974331" w:rsidRPr="005466E6" w14:paraId="03AEC888" w14:textId="77777777" w:rsidTr="00E1360F">
        <w:tc>
          <w:tcPr>
            <w:tcW w:w="4208" w:type="pct"/>
          </w:tcPr>
          <w:p w14:paraId="5EEFC1FA" w14:textId="77777777" w:rsidR="00974331" w:rsidRPr="005466E6" w:rsidRDefault="00974331" w:rsidP="0015509C">
            <w:pPr>
              <w:pStyle w:val="ListParagraph"/>
              <w:spacing w:line="360" w:lineRule="auto"/>
              <w:ind w:left="0"/>
            </w:pPr>
          </w:p>
        </w:tc>
        <w:tc>
          <w:tcPr>
            <w:tcW w:w="792" w:type="pct"/>
            <w:shd w:val="clear" w:color="auto" w:fill="auto"/>
          </w:tcPr>
          <w:p w14:paraId="2EF18CAE" w14:textId="77777777" w:rsidR="00974331" w:rsidRPr="005466E6" w:rsidRDefault="00974331" w:rsidP="0015509C">
            <w:pPr>
              <w:spacing w:line="360" w:lineRule="auto"/>
              <w:jc w:val="center"/>
            </w:pPr>
          </w:p>
        </w:tc>
      </w:tr>
      <w:tr w:rsidR="00974331" w:rsidRPr="005466E6" w14:paraId="26A4C9BB" w14:textId="77777777" w:rsidTr="00E1360F">
        <w:tc>
          <w:tcPr>
            <w:tcW w:w="4208" w:type="pct"/>
          </w:tcPr>
          <w:p w14:paraId="634FAA4C" w14:textId="77777777" w:rsidR="00974331" w:rsidRPr="005466E6" w:rsidRDefault="00974331" w:rsidP="00974331">
            <w:pPr>
              <w:pStyle w:val="ListParagraph"/>
              <w:numPr>
                <w:ilvl w:val="0"/>
                <w:numId w:val="9"/>
              </w:numPr>
              <w:spacing w:line="360" w:lineRule="auto"/>
              <w:ind w:left="2268" w:hanging="1984"/>
            </w:pPr>
            <w:r w:rsidRPr="005466E6">
              <w:t>CHAPTER III – ANALYSIS AND DESIGN</w:t>
            </w:r>
          </w:p>
          <w:p w14:paraId="02451BDA" w14:textId="77777777" w:rsidR="00974331" w:rsidRPr="005466E6" w:rsidRDefault="00974331" w:rsidP="0015509C">
            <w:pPr>
              <w:pStyle w:val="ListParagraph"/>
              <w:spacing w:line="360" w:lineRule="auto"/>
              <w:ind w:left="2268"/>
            </w:pPr>
          </w:p>
        </w:tc>
        <w:tc>
          <w:tcPr>
            <w:tcW w:w="792" w:type="pct"/>
            <w:shd w:val="clear" w:color="auto" w:fill="auto"/>
          </w:tcPr>
          <w:p w14:paraId="304A1F70" w14:textId="7129396D" w:rsidR="00974331" w:rsidRPr="005466E6" w:rsidRDefault="009D2FA4" w:rsidP="0015509C">
            <w:pPr>
              <w:spacing w:line="360" w:lineRule="auto"/>
              <w:jc w:val="center"/>
            </w:pPr>
            <w:r>
              <w:t>30</w:t>
            </w:r>
          </w:p>
        </w:tc>
      </w:tr>
      <w:tr w:rsidR="00974331" w:rsidRPr="005466E6" w14:paraId="63D4F071" w14:textId="77777777" w:rsidTr="00E1360F">
        <w:tc>
          <w:tcPr>
            <w:tcW w:w="4208" w:type="pct"/>
          </w:tcPr>
          <w:p w14:paraId="1ADBE4B3" w14:textId="77777777" w:rsidR="00974331" w:rsidRPr="005466E6" w:rsidRDefault="00974331" w:rsidP="00974331">
            <w:pPr>
              <w:pStyle w:val="ListParagraph"/>
              <w:numPr>
                <w:ilvl w:val="1"/>
                <w:numId w:val="9"/>
              </w:numPr>
              <w:spacing w:line="360" w:lineRule="auto"/>
              <w:ind w:left="2835" w:hanging="567"/>
            </w:pPr>
            <w:r w:rsidRPr="005466E6">
              <w:t>Functional Requirements</w:t>
            </w:r>
          </w:p>
        </w:tc>
        <w:tc>
          <w:tcPr>
            <w:tcW w:w="792" w:type="pct"/>
            <w:shd w:val="clear" w:color="auto" w:fill="auto"/>
          </w:tcPr>
          <w:p w14:paraId="00E171BC" w14:textId="0C153D8E" w:rsidR="00974331" w:rsidRPr="005466E6" w:rsidRDefault="009D2FA4" w:rsidP="0015509C">
            <w:pPr>
              <w:spacing w:line="360" w:lineRule="auto"/>
              <w:jc w:val="center"/>
            </w:pPr>
            <w:r>
              <w:t>30</w:t>
            </w:r>
          </w:p>
        </w:tc>
      </w:tr>
      <w:tr w:rsidR="00974331" w:rsidRPr="005466E6" w14:paraId="34D5B1B1" w14:textId="77777777" w:rsidTr="00E1360F">
        <w:tc>
          <w:tcPr>
            <w:tcW w:w="4208" w:type="pct"/>
          </w:tcPr>
          <w:p w14:paraId="7B191343" w14:textId="77777777" w:rsidR="00974331" w:rsidRPr="005466E6" w:rsidRDefault="00974331" w:rsidP="00974331">
            <w:pPr>
              <w:pStyle w:val="ListParagraph"/>
              <w:numPr>
                <w:ilvl w:val="1"/>
                <w:numId w:val="9"/>
              </w:numPr>
              <w:spacing w:line="360" w:lineRule="auto"/>
              <w:ind w:left="2835" w:hanging="567"/>
            </w:pPr>
            <w:r w:rsidRPr="005466E6">
              <w:t>Non-functional Requirements</w:t>
            </w:r>
          </w:p>
        </w:tc>
        <w:tc>
          <w:tcPr>
            <w:tcW w:w="792" w:type="pct"/>
            <w:shd w:val="clear" w:color="auto" w:fill="auto"/>
          </w:tcPr>
          <w:p w14:paraId="0C04F272" w14:textId="0DE3C69B" w:rsidR="00974331" w:rsidRPr="005466E6" w:rsidRDefault="009D2FA4" w:rsidP="0015509C">
            <w:pPr>
              <w:spacing w:line="360" w:lineRule="auto"/>
              <w:jc w:val="center"/>
            </w:pPr>
            <w:r>
              <w:t>30</w:t>
            </w:r>
          </w:p>
        </w:tc>
      </w:tr>
      <w:tr w:rsidR="00974331" w:rsidRPr="005466E6" w14:paraId="3F42D6CF" w14:textId="77777777" w:rsidTr="00E1360F">
        <w:tc>
          <w:tcPr>
            <w:tcW w:w="4208" w:type="pct"/>
          </w:tcPr>
          <w:p w14:paraId="050EA893" w14:textId="77777777" w:rsidR="00974331" w:rsidRPr="005466E6" w:rsidRDefault="00974331" w:rsidP="00974331">
            <w:pPr>
              <w:pStyle w:val="ListParagraph"/>
              <w:numPr>
                <w:ilvl w:val="1"/>
                <w:numId w:val="9"/>
              </w:numPr>
              <w:spacing w:line="360" w:lineRule="auto"/>
              <w:ind w:left="2835" w:hanging="567"/>
            </w:pPr>
            <w:r w:rsidRPr="005466E6">
              <w:t>Selection of Summarization and Evaluation Algorithms</w:t>
            </w:r>
          </w:p>
        </w:tc>
        <w:tc>
          <w:tcPr>
            <w:tcW w:w="792" w:type="pct"/>
            <w:shd w:val="clear" w:color="auto" w:fill="auto"/>
          </w:tcPr>
          <w:p w14:paraId="1E65B7A4" w14:textId="38B61C61" w:rsidR="00974331" w:rsidRPr="005466E6" w:rsidRDefault="009D2FA4" w:rsidP="0015509C">
            <w:pPr>
              <w:spacing w:line="360" w:lineRule="auto"/>
              <w:jc w:val="center"/>
            </w:pPr>
            <w:r>
              <w:t>31</w:t>
            </w:r>
          </w:p>
        </w:tc>
      </w:tr>
      <w:tr w:rsidR="00974331" w:rsidRPr="005466E6" w14:paraId="6532BE0A" w14:textId="77777777" w:rsidTr="00E1360F">
        <w:tc>
          <w:tcPr>
            <w:tcW w:w="4208" w:type="pct"/>
          </w:tcPr>
          <w:p w14:paraId="0237A0F0" w14:textId="77777777" w:rsidR="00974331" w:rsidRPr="005466E6" w:rsidRDefault="00974331" w:rsidP="00974331">
            <w:pPr>
              <w:pStyle w:val="ListParagraph"/>
              <w:numPr>
                <w:ilvl w:val="1"/>
                <w:numId w:val="9"/>
              </w:numPr>
              <w:spacing w:line="360" w:lineRule="auto"/>
              <w:ind w:left="2835" w:hanging="567"/>
            </w:pPr>
            <w:r w:rsidRPr="005466E6">
              <w:t>Components</w:t>
            </w:r>
          </w:p>
        </w:tc>
        <w:tc>
          <w:tcPr>
            <w:tcW w:w="792" w:type="pct"/>
            <w:shd w:val="clear" w:color="auto" w:fill="auto"/>
          </w:tcPr>
          <w:p w14:paraId="2B25D395" w14:textId="1DF779A6" w:rsidR="00974331" w:rsidRPr="005466E6" w:rsidRDefault="009D2FA4" w:rsidP="0015509C">
            <w:pPr>
              <w:spacing w:line="360" w:lineRule="auto"/>
              <w:jc w:val="center"/>
            </w:pPr>
            <w:r>
              <w:t>32</w:t>
            </w:r>
          </w:p>
        </w:tc>
      </w:tr>
      <w:tr w:rsidR="00974331" w:rsidRPr="005466E6" w14:paraId="7C2E42D4" w14:textId="77777777" w:rsidTr="00E1360F">
        <w:tc>
          <w:tcPr>
            <w:tcW w:w="4208" w:type="pct"/>
          </w:tcPr>
          <w:p w14:paraId="66B17E57" w14:textId="77777777" w:rsidR="00974331" w:rsidRPr="005466E6" w:rsidRDefault="00974331" w:rsidP="00974331">
            <w:pPr>
              <w:pStyle w:val="ListParagraph"/>
              <w:numPr>
                <w:ilvl w:val="1"/>
                <w:numId w:val="9"/>
              </w:numPr>
              <w:spacing w:line="360" w:lineRule="auto"/>
              <w:ind w:left="2835" w:hanging="567"/>
            </w:pPr>
            <w:r w:rsidRPr="005466E6">
              <w:t>General Flow of Execution</w:t>
            </w:r>
          </w:p>
        </w:tc>
        <w:tc>
          <w:tcPr>
            <w:tcW w:w="792" w:type="pct"/>
            <w:shd w:val="clear" w:color="auto" w:fill="auto"/>
          </w:tcPr>
          <w:p w14:paraId="4248C159" w14:textId="0F5A25EB" w:rsidR="00974331" w:rsidRPr="005466E6" w:rsidRDefault="00974331" w:rsidP="0015509C">
            <w:pPr>
              <w:spacing w:line="360" w:lineRule="auto"/>
              <w:jc w:val="center"/>
            </w:pPr>
            <w:r w:rsidRPr="005466E6">
              <w:t>3</w:t>
            </w:r>
            <w:r w:rsidR="009D2FA4">
              <w:t>5</w:t>
            </w:r>
          </w:p>
        </w:tc>
      </w:tr>
      <w:tr w:rsidR="00974331" w:rsidRPr="005466E6" w14:paraId="6BF9EAB3" w14:textId="77777777" w:rsidTr="00E1360F">
        <w:tc>
          <w:tcPr>
            <w:tcW w:w="4208" w:type="pct"/>
          </w:tcPr>
          <w:p w14:paraId="15C6B482" w14:textId="77777777" w:rsidR="00974331" w:rsidRPr="005466E6" w:rsidRDefault="00974331" w:rsidP="0015509C">
            <w:pPr>
              <w:pStyle w:val="ListParagraph"/>
              <w:spacing w:line="360" w:lineRule="auto"/>
              <w:ind w:left="0"/>
            </w:pPr>
          </w:p>
          <w:p w14:paraId="03078B83" w14:textId="77777777" w:rsidR="00974331" w:rsidRPr="005466E6" w:rsidRDefault="00974331" w:rsidP="0015509C">
            <w:pPr>
              <w:pStyle w:val="ListParagraph"/>
              <w:spacing w:line="360" w:lineRule="auto"/>
              <w:ind w:left="0"/>
            </w:pPr>
          </w:p>
        </w:tc>
        <w:tc>
          <w:tcPr>
            <w:tcW w:w="792" w:type="pct"/>
            <w:shd w:val="clear" w:color="auto" w:fill="auto"/>
          </w:tcPr>
          <w:p w14:paraId="537FE17A" w14:textId="77777777" w:rsidR="00974331" w:rsidRPr="005466E6" w:rsidRDefault="00974331" w:rsidP="0015509C">
            <w:pPr>
              <w:spacing w:line="360" w:lineRule="auto"/>
              <w:jc w:val="center"/>
            </w:pPr>
          </w:p>
        </w:tc>
      </w:tr>
      <w:tr w:rsidR="00974331" w:rsidRPr="005466E6" w14:paraId="014C0503" w14:textId="77777777" w:rsidTr="00E1360F">
        <w:tc>
          <w:tcPr>
            <w:tcW w:w="4208" w:type="pct"/>
          </w:tcPr>
          <w:p w14:paraId="6DADBCA7" w14:textId="77777777" w:rsidR="00974331" w:rsidRPr="005466E6" w:rsidRDefault="00974331" w:rsidP="00974331">
            <w:pPr>
              <w:pStyle w:val="ListParagraph"/>
              <w:numPr>
                <w:ilvl w:val="0"/>
                <w:numId w:val="9"/>
              </w:numPr>
              <w:spacing w:line="360" w:lineRule="auto"/>
              <w:ind w:left="2268" w:hanging="1984"/>
            </w:pPr>
            <w:r w:rsidRPr="005466E6">
              <w:lastRenderedPageBreak/>
              <w:t>CHAPTER IV - IMPLEMENTATION DETAILS</w:t>
            </w:r>
          </w:p>
          <w:p w14:paraId="3D2B349A" w14:textId="77777777" w:rsidR="00974331" w:rsidRPr="005466E6" w:rsidRDefault="00974331" w:rsidP="0015509C">
            <w:pPr>
              <w:pStyle w:val="ListParagraph"/>
              <w:spacing w:line="360" w:lineRule="auto"/>
              <w:ind w:left="2268"/>
            </w:pPr>
          </w:p>
        </w:tc>
        <w:tc>
          <w:tcPr>
            <w:tcW w:w="792" w:type="pct"/>
            <w:shd w:val="clear" w:color="auto" w:fill="auto"/>
          </w:tcPr>
          <w:p w14:paraId="3D8DBB02" w14:textId="4C8C3AF9" w:rsidR="00974331" w:rsidRPr="005466E6" w:rsidRDefault="00974331" w:rsidP="0015509C">
            <w:pPr>
              <w:spacing w:line="360" w:lineRule="auto"/>
              <w:jc w:val="center"/>
            </w:pPr>
            <w:r w:rsidRPr="005466E6">
              <w:t>3</w:t>
            </w:r>
            <w:r w:rsidR="009D2FA4">
              <w:t>7</w:t>
            </w:r>
          </w:p>
        </w:tc>
      </w:tr>
      <w:tr w:rsidR="00974331" w:rsidRPr="005466E6" w14:paraId="0724BE17" w14:textId="77777777" w:rsidTr="00E1360F">
        <w:tc>
          <w:tcPr>
            <w:tcW w:w="4208" w:type="pct"/>
          </w:tcPr>
          <w:p w14:paraId="5C68E9ED" w14:textId="77777777" w:rsidR="00974331" w:rsidRPr="005466E6" w:rsidRDefault="00974331" w:rsidP="00974331">
            <w:pPr>
              <w:pStyle w:val="ListParagraph"/>
              <w:numPr>
                <w:ilvl w:val="1"/>
                <w:numId w:val="9"/>
              </w:numPr>
              <w:spacing w:line="360" w:lineRule="auto"/>
              <w:ind w:left="2835" w:hanging="567"/>
            </w:pPr>
            <w:r w:rsidRPr="005466E6">
              <w:t>Software Requirements</w:t>
            </w:r>
          </w:p>
        </w:tc>
        <w:tc>
          <w:tcPr>
            <w:tcW w:w="792" w:type="pct"/>
            <w:shd w:val="clear" w:color="auto" w:fill="auto"/>
          </w:tcPr>
          <w:p w14:paraId="3FE31EE3" w14:textId="54708D2E" w:rsidR="00974331" w:rsidRPr="005466E6" w:rsidRDefault="00974331" w:rsidP="0015509C">
            <w:pPr>
              <w:spacing w:line="360" w:lineRule="auto"/>
              <w:jc w:val="center"/>
            </w:pPr>
            <w:r w:rsidRPr="005466E6">
              <w:t>3</w:t>
            </w:r>
            <w:r w:rsidR="009D2FA4">
              <w:t>7</w:t>
            </w:r>
          </w:p>
        </w:tc>
      </w:tr>
      <w:tr w:rsidR="00974331" w:rsidRPr="005466E6" w14:paraId="15CE004C" w14:textId="77777777" w:rsidTr="00E1360F">
        <w:tc>
          <w:tcPr>
            <w:tcW w:w="4208" w:type="pct"/>
          </w:tcPr>
          <w:p w14:paraId="279D20BE" w14:textId="77777777" w:rsidR="00974331" w:rsidRPr="005466E6" w:rsidRDefault="00974331" w:rsidP="00974331">
            <w:pPr>
              <w:pStyle w:val="ListParagraph"/>
              <w:numPr>
                <w:ilvl w:val="1"/>
                <w:numId w:val="9"/>
              </w:numPr>
              <w:spacing w:line="360" w:lineRule="auto"/>
              <w:ind w:left="2835" w:hanging="567"/>
            </w:pPr>
            <w:r w:rsidRPr="005466E6">
              <w:t>Hardware Requirements</w:t>
            </w:r>
          </w:p>
        </w:tc>
        <w:tc>
          <w:tcPr>
            <w:tcW w:w="792" w:type="pct"/>
            <w:shd w:val="clear" w:color="auto" w:fill="auto"/>
          </w:tcPr>
          <w:p w14:paraId="51FDEF31" w14:textId="763BF66D" w:rsidR="00974331" w:rsidRPr="005466E6" w:rsidRDefault="00974331" w:rsidP="0015509C">
            <w:pPr>
              <w:spacing w:line="360" w:lineRule="auto"/>
              <w:jc w:val="center"/>
            </w:pPr>
            <w:r w:rsidRPr="005466E6">
              <w:t>3</w:t>
            </w:r>
            <w:r w:rsidR="009D2FA4">
              <w:t>7</w:t>
            </w:r>
          </w:p>
        </w:tc>
      </w:tr>
      <w:tr w:rsidR="00974331" w:rsidRPr="005466E6" w14:paraId="7AB5470A" w14:textId="77777777" w:rsidTr="00E1360F">
        <w:tc>
          <w:tcPr>
            <w:tcW w:w="4208" w:type="pct"/>
          </w:tcPr>
          <w:p w14:paraId="1AEE20C1" w14:textId="77777777" w:rsidR="00974331" w:rsidRPr="005466E6" w:rsidRDefault="00974331" w:rsidP="00974331">
            <w:pPr>
              <w:pStyle w:val="ListParagraph"/>
              <w:numPr>
                <w:ilvl w:val="1"/>
                <w:numId w:val="9"/>
              </w:numPr>
              <w:spacing w:line="360" w:lineRule="auto"/>
              <w:ind w:left="2835" w:hanging="567"/>
            </w:pPr>
            <w:r w:rsidRPr="005466E6">
              <w:t xml:space="preserve">Libraries and Functions </w:t>
            </w:r>
          </w:p>
        </w:tc>
        <w:tc>
          <w:tcPr>
            <w:tcW w:w="792" w:type="pct"/>
            <w:shd w:val="clear" w:color="auto" w:fill="auto"/>
          </w:tcPr>
          <w:p w14:paraId="3C6B47FB" w14:textId="73968C0B" w:rsidR="00974331" w:rsidRPr="005466E6" w:rsidRDefault="00974331" w:rsidP="0015509C">
            <w:pPr>
              <w:spacing w:line="360" w:lineRule="auto"/>
              <w:jc w:val="center"/>
            </w:pPr>
            <w:r w:rsidRPr="005466E6">
              <w:t>3</w:t>
            </w:r>
            <w:r w:rsidR="009D2FA4">
              <w:t>7</w:t>
            </w:r>
          </w:p>
        </w:tc>
      </w:tr>
      <w:tr w:rsidR="00974331" w:rsidRPr="005466E6" w14:paraId="6FCA4F7E" w14:textId="77777777" w:rsidTr="00E1360F">
        <w:tc>
          <w:tcPr>
            <w:tcW w:w="4208" w:type="pct"/>
          </w:tcPr>
          <w:p w14:paraId="17734931" w14:textId="77777777" w:rsidR="00974331" w:rsidRPr="005466E6" w:rsidRDefault="00974331" w:rsidP="0015509C">
            <w:pPr>
              <w:pStyle w:val="ListParagraph"/>
              <w:spacing w:line="360" w:lineRule="auto"/>
              <w:ind w:left="2835"/>
            </w:pPr>
          </w:p>
          <w:p w14:paraId="3CCB8856" w14:textId="6E0A7956" w:rsidR="00974331" w:rsidRPr="005466E6" w:rsidRDefault="00974331" w:rsidP="00974331">
            <w:pPr>
              <w:pStyle w:val="ListParagraph"/>
              <w:numPr>
                <w:ilvl w:val="1"/>
                <w:numId w:val="9"/>
              </w:numPr>
              <w:spacing w:line="360" w:lineRule="auto"/>
              <w:ind w:left="2835" w:hanging="567"/>
            </w:pPr>
            <w:r w:rsidRPr="005466E6">
              <w:t>Steps Followed</w:t>
            </w:r>
            <w:r w:rsidR="009D2FA4">
              <w:t xml:space="preserve"> for Individual Modules</w:t>
            </w:r>
          </w:p>
        </w:tc>
        <w:tc>
          <w:tcPr>
            <w:tcW w:w="792" w:type="pct"/>
            <w:shd w:val="clear" w:color="auto" w:fill="auto"/>
          </w:tcPr>
          <w:p w14:paraId="673A132C" w14:textId="77777777" w:rsidR="00974331" w:rsidRPr="005466E6" w:rsidRDefault="00974331" w:rsidP="0015509C">
            <w:pPr>
              <w:spacing w:line="360" w:lineRule="auto"/>
              <w:jc w:val="center"/>
            </w:pPr>
          </w:p>
          <w:p w14:paraId="39FE6736" w14:textId="5C18A3D1" w:rsidR="00974331" w:rsidRPr="005466E6" w:rsidRDefault="00974331" w:rsidP="0015509C">
            <w:pPr>
              <w:spacing w:line="360" w:lineRule="auto"/>
              <w:jc w:val="center"/>
            </w:pPr>
            <w:r w:rsidRPr="005466E6">
              <w:t>3</w:t>
            </w:r>
            <w:r w:rsidR="008E18C0">
              <w:t>9</w:t>
            </w:r>
          </w:p>
        </w:tc>
      </w:tr>
      <w:tr w:rsidR="00974331" w:rsidRPr="005466E6" w14:paraId="133C1EAE" w14:textId="77777777" w:rsidTr="00E1360F">
        <w:tc>
          <w:tcPr>
            <w:tcW w:w="4208" w:type="pct"/>
          </w:tcPr>
          <w:p w14:paraId="3F587C8D" w14:textId="77777777" w:rsidR="00974331" w:rsidRPr="005466E6" w:rsidRDefault="00974331" w:rsidP="00974331">
            <w:pPr>
              <w:pStyle w:val="ListParagraph"/>
              <w:numPr>
                <w:ilvl w:val="2"/>
                <w:numId w:val="9"/>
              </w:numPr>
              <w:spacing w:line="360" w:lineRule="auto"/>
              <w:ind w:left="3686" w:hanging="851"/>
            </w:pPr>
            <w:r w:rsidRPr="005466E6">
              <w:t>Summarization</w:t>
            </w:r>
          </w:p>
        </w:tc>
        <w:tc>
          <w:tcPr>
            <w:tcW w:w="792" w:type="pct"/>
            <w:shd w:val="clear" w:color="auto" w:fill="auto"/>
          </w:tcPr>
          <w:p w14:paraId="40AEF6BA" w14:textId="25358BA7" w:rsidR="00974331" w:rsidRPr="005466E6" w:rsidRDefault="00974331" w:rsidP="0015509C">
            <w:pPr>
              <w:spacing w:line="360" w:lineRule="auto"/>
              <w:jc w:val="center"/>
            </w:pPr>
            <w:r w:rsidRPr="005466E6">
              <w:t>3</w:t>
            </w:r>
            <w:r w:rsidR="008E18C0">
              <w:t>9</w:t>
            </w:r>
          </w:p>
        </w:tc>
      </w:tr>
      <w:tr w:rsidR="00974331" w:rsidRPr="005466E6" w14:paraId="20191C52" w14:textId="77777777" w:rsidTr="00E1360F">
        <w:tc>
          <w:tcPr>
            <w:tcW w:w="4208" w:type="pct"/>
          </w:tcPr>
          <w:p w14:paraId="0471BC47" w14:textId="77777777" w:rsidR="00974331" w:rsidRPr="005466E6" w:rsidRDefault="00974331" w:rsidP="00974331">
            <w:pPr>
              <w:pStyle w:val="ListParagraph"/>
              <w:numPr>
                <w:ilvl w:val="2"/>
                <w:numId w:val="9"/>
              </w:numPr>
              <w:spacing w:line="360" w:lineRule="auto"/>
              <w:ind w:left="3686" w:hanging="851"/>
            </w:pPr>
            <w:r w:rsidRPr="005466E6">
              <w:t>Web Scraping</w:t>
            </w:r>
          </w:p>
        </w:tc>
        <w:tc>
          <w:tcPr>
            <w:tcW w:w="792" w:type="pct"/>
            <w:shd w:val="clear" w:color="auto" w:fill="auto"/>
          </w:tcPr>
          <w:p w14:paraId="1A5092B6" w14:textId="780EC304" w:rsidR="00974331" w:rsidRPr="005466E6" w:rsidRDefault="008E18C0" w:rsidP="0015509C">
            <w:pPr>
              <w:spacing w:line="360" w:lineRule="auto"/>
              <w:jc w:val="center"/>
            </w:pPr>
            <w:r>
              <w:t>44</w:t>
            </w:r>
          </w:p>
        </w:tc>
      </w:tr>
      <w:tr w:rsidR="00974331" w:rsidRPr="005466E6" w14:paraId="5820708E" w14:textId="77777777" w:rsidTr="00E1360F">
        <w:tc>
          <w:tcPr>
            <w:tcW w:w="4208" w:type="pct"/>
          </w:tcPr>
          <w:p w14:paraId="7E604536" w14:textId="77777777" w:rsidR="00974331" w:rsidRPr="005466E6" w:rsidRDefault="00974331" w:rsidP="00974331">
            <w:pPr>
              <w:pStyle w:val="ListParagraph"/>
              <w:numPr>
                <w:ilvl w:val="2"/>
                <w:numId w:val="9"/>
              </w:numPr>
              <w:spacing w:line="360" w:lineRule="auto"/>
              <w:ind w:left="3686" w:hanging="851"/>
            </w:pPr>
            <w:r w:rsidRPr="005466E6">
              <w:t xml:space="preserve">Twitter </w:t>
            </w:r>
          </w:p>
        </w:tc>
        <w:tc>
          <w:tcPr>
            <w:tcW w:w="792" w:type="pct"/>
            <w:shd w:val="clear" w:color="auto" w:fill="auto"/>
          </w:tcPr>
          <w:p w14:paraId="4E4C1723" w14:textId="19B9B606" w:rsidR="00974331" w:rsidRPr="005466E6" w:rsidRDefault="00974331" w:rsidP="0015509C">
            <w:pPr>
              <w:spacing w:line="360" w:lineRule="auto"/>
              <w:jc w:val="center"/>
            </w:pPr>
            <w:r w:rsidRPr="005466E6">
              <w:t>4</w:t>
            </w:r>
            <w:r w:rsidR="008E18C0">
              <w:t>6</w:t>
            </w:r>
          </w:p>
        </w:tc>
      </w:tr>
      <w:tr w:rsidR="00974331" w:rsidRPr="005466E6" w14:paraId="4B33E556" w14:textId="77777777" w:rsidTr="00E1360F">
        <w:tc>
          <w:tcPr>
            <w:tcW w:w="4208" w:type="pct"/>
          </w:tcPr>
          <w:p w14:paraId="6F8AE56E" w14:textId="77777777" w:rsidR="00974331" w:rsidRPr="005466E6" w:rsidRDefault="00974331" w:rsidP="0015509C">
            <w:pPr>
              <w:pStyle w:val="ListParagraph"/>
              <w:spacing w:line="360" w:lineRule="auto"/>
              <w:ind w:left="0"/>
            </w:pPr>
          </w:p>
        </w:tc>
        <w:tc>
          <w:tcPr>
            <w:tcW w:w="792" w:type="pct"/>
            <w:shd w:val="clear" w:color="auto" w:fill="auto"/>
          </w:tcPr>
          <w:p w14:paraId="3E9091BD" w14:textId="77777777" w:rsidR="00974331" w:rsidRPr="005466E6" w:rsidRDefault="00974331" w:rsidP="0015509C">
            <w:pPr>
              <w:spacing w:line="360" w:lineRule="auto"/>
              <w:jc w:val="center"/>
            </w:pPr>
          </w:p>
        </w:tc>
      </w:tr>
      <w:tr w:rsidR="00974331" w:rsidRPr="005466E6" w14:paraId="1DB5FB24" w14:textId="77777777" w:rsidTr="00E1360F">
        <w:tc>
          <w:tcPr>
            <w:tcW w:w="4208" w:type="pct"/>
          </w:tcPr>
          <w:p w14:paraId="20F200BE" w14:textId="77777777" w:rsidR="00974331" w:rsidRPr="005466E6" w:rsidRDefault="00974331" w:rsidP="00974331">
            <w:pPr>
              <w:pStyle w:val="ListParagraph"/>
              <w:numPr>
                <w:ilvl w:val="0"/>
                <w:numId w:val="9"/>
              </w:numPr>
              <w:spacing w:line="360" w:lineRule="auto"/>
              <w:ind w:left="2268" w:hanging="1984"/>
            </w:pPr>
            <w:r w:rsidRPr="005466E6">
              <w:t>CHAPTER V – RESULTS AND DISCUSSION</w:t>
            </w:r>
          </w:p>
        </w:tc>
        <w:tc>
          <w:tcPr>
            <w:tcW w:w="792" w:type="pct"/>
            <w:shd w:val="clear" w:color="auto" w:fill="auto"/>
          </w:tcPr>
          <w:p w14:paraId="7F132D18" w14:textId="0D0B8D6C" w:rsidR="00974331" w:rsidRPr="005466E6" w:rsidRDefault="00974331" w:rsidP="0015509C">
            <w:pPr>
              <w:spacing w:line="360" w:lineRule="auto"/>
              <w:jc w:val="center"/>
            </w:pPr>
            <w:r w:rsidRPr="005466E6">
              <w:t>4</w:t>
            </w:r>
            <w:r w:rsidR="008E18C0">
              <w:t>8</w:t>
            </w:r>
          </w:p>
        </w:tc>
      </w:tr>
      <w:tr w:rsidR="00974331" w:rsidRPr="005466E6" w14:paraId="7776B1EE" w14:textId="77777777" w:rsidTr="00E1360F">
        <w:tc>
          <w:tcPr>
            <w:tcW w:w="4208" w:type="pct"/>
          </w:tcPr>
          <w:p w14:paraId="69704CA6" w14:textId="77777777" w:rsidR="00974331" w:rsidRPr="005466E6" w:rsidRDefault="00974331" w:rsidP="0015509C">
            <w:pPr>
              <w:pStyle w:val="ListParagraph"/>
              <w:spacing w:line="360" w:lineRule="auto"/>
              <w:ind w:left="0"/>
            </w:pPr>
          </w:p>
        </w:tc>
        <w:tc>
          <w:tcPr>
            <w:tcW w:w="792" w:type="pct"/>
            <w:shd w:val="clear" w:color="auto" w:fill="auto"/>
          </w:tcPr>
          <w:p w14:paraId="14395B77" w14:textId="77777777" w:rsidR="00974331" w:rsidRPr="005466E6" w:rsidRDefault="00974331" w:rsidP="0015509C">
            <w:pPr>
              <w:spacing w:line="360" w:lineRule="auto"/>
              <w:jc w:val="center"/>
            </w:pPr>
          </w:p>
        </w:tc>
      </w:tr>
      <w:tr w:rsidR="00974331" w:rsidRPr="005466E6" w14:paraId="5A88411A" w14:textId="77777777" w:rsidTr="00E1360F">
        <w:tc>
          <w:tcPr>
            <w:tcW w:w="4208" w:type="pct"/>
          </w:tcPr>
          <w:p w14:paraId="1F94DF2A" w14:textId="77777777" w:rsidR="00974331" w:rsidRPr="005466E6" w:rsidRDefault="00974331" w:rsidP="00974331">
            <w:pPr>
              <w:pStyle w:val="ListParagraph"/>
              <w:numPr>
                <w:ilvl w:val="0"/>
                <w:numId w:val="9"/>
              </w:numPr>
              <w:spacing w:line="360" w:lineRule="auto"/>
              <w:ind w:left="2268" w:hanging="1984"/>
            </w:pPr>
            <w:r w:rsidRPr="005466E6">
              <w:t xml:space="preserve">CHAPTER VI – CONCLUSION AND FUTURE </w:t>
            </w:r>
            <w:r w:rsidRPr="005466E6">
              <w:tab/>
            </w:r>
            <w:r w:rsidRPr="005466E6">
              <w:tab/>
            </w:r>
            <w:r w:rsidRPr="005466E6">
              <w:tab/>
            </w:r>
            <w:r w:rsidRPr="005466E6">
              <w:tab/>
              <w:t>SCOPE</w:t>
            </w:r>
          </w:p>
        </w:tc>
        <w:tc>
          <w:tcPr>
            <w:tcW w:w="792" w:type="pct"/>
            <w:shd w:val="clear" w:color="auto" w:fill="auto"/>
          </w:tcPr>
          <w:p w14:paraId="2D4210B8" w14:textId="6AB4A2DF" w:rsidR="00974331" w:rsidRPr="005466E6" w:rsidRDefault="008E18C0" w:rsidP="0015509C">
            <w:pPr>
              <w:spacing w:line="360" w:lineRule="auto"/>
              <w:jc w:val="center"/>
            </w:pPr>
            <w:r>
              <w:t>55</w:t>
            </w:r>
          </w:p>
        </w:tc>
      </w:tr>
      <w:tr w:rsidR="00974331" w:rsidRPr="005466E6" w14:paraId="05129EFC" w14:textId="77777777" w:rsidTr="00E1360F">
        <w:tc>
          <w:tcPr>
            <w:tcW w:w="4208" w:type="pct"/>
          </w:tcPr>
          <w:p w14:paraId="38366F9E" w14:textId="77777777" w:rsidR="00974331" w:rsidRPr="005466E6" w:rsidRDefault="00974331" w:rsidP="0015509C">
            <w:pPr>
              <w:spacing w:line="360" w:lineRule="auto"/>
            </w:pPr>
          </w:p>
        </w:tc>
        <w:tc>
          <w:tcPr>
            <w:tcW w:w="792" w:type="pct"/>
            <w:shd w:val="clear" w:color="auto" w:fill="auto"/>
          </w:tcPr>
          <w:p w14:paraId="1B64CCD4" w14:textId="77777777" w:rsidR="00974331" w:rsidRPr="005466E6" w:rsidRDefault="00974331" w:rsidP="0015509C">
            <w:pPr>
              <w:spacing w:line="360" w:lineRule="auto"/>
              <w:jc w:val="center"/>
            </w:pPr>
          </w:p>
        </w:tc>
      </w:tr>
      <w:tr w:rsidR="00974331" w:rsidRPr="005466E6" w14:paraId="0D226E74" w14:textId="77777777" w:rsidTr="00E1360F">
        <w:tc>
          <w:tcPr>
            <w:tcW w:w="4208" w:type="pct"/>
          </w:tcPr>
          <w:p w14:paraId="3669E557" w14:textId="77777777" w:rsidR="00974331" w:rsidRPr="005466E6" w:rsidRDefault="00974331" w:rsidP="0015509C">
            <w:pPr>
              <w:spacing w:line="360" w:lineRule="auto"/>
            </w:pPr>
            <w:r w:rsidRPr="005466E6">
              <w:tab/>
            </w:r>
            <w:r w:rsidRPr="005466E6">
              <w:tab/>
            </w:r>
            <w:r w:rsidRPr="005466E6">
              <w:tab/>
              <w:t>REFERENCES</w:t>
            </w:r>
          </w:p>
        </w:tc>
        <w:tc>
          <w:tcPr>
            <w:tcW w:w="792" w:type="pct"/>
            <w:shd w:val="clear" w:color="auto" w:fill="auto"/>
          </w:tcPr>
          <w:p w14:paraId="17901280" w14:textId="416499FB" w:rsidR="00974331" w:rsidRPr="005466E6" w:rsidRDefault="00974331" w:rsidP="0015509C">
            <w:pPr>
              <w:spacing w:line="360" w:lineRule="auto"/>
              <w:jc w:val="center"/>
            </w:pPr>
            <w:r w:rsidRPr="005466E6">
              <w:t>5</w:t>
            </w:r>
            <w:r w:rsidR="008E18C0">
              <w:t>6</w:t>
            </w:r>
          </w:p>
        </w:tc>
      </w:tr>
      <w:tr w:rsidR="00974331" w:rsidRPr="005466E6" w14:paraId="2018FE54" w14:textId="77777777" w:rsidTr="00E1360F">
        <w:tc>
          <w:tcPr>
            <w:tcW w:w="4208" w:type="pct"/>
          </w:tcPr>
          <w:p w14:paraId="7CF40339" w14:textId="77777777" w:rsidR="00974331" w:rsidRPr="005466E6" w:rsidRDefault="00974331" w:rsidP="0015509C">
            <w:pPr>
              <w:spacing w:line="360" w:lineRule="auto"/>
            </w:pPr>
            <w:r w:rsidRPr="005466E6">
              <w:tab/>
            </w:r>
            <w:r w:rsidRPr="005466E6">
              <w:tab/>
            </w:r>
            <w:r w:rsidRPr="005466E6">
              <w:tab/>
              <w:t>APPENDIX</w:t>
            </w:r>
          </w:p>
        </w:tc>
        <w:tc>
          <w:tcPr>
            <w:tcW w:w="792" w:type="pct"/>
            <w:shd w:val="clear" w:color="auto" w:fill="auto"/>
          </w:tcPr>
          <w:p w14:paraId="382C8C8E" w14:textId="3B898190" w:rsidR="00974331" w:rsidRPr="005466E6" w:rsidRDefault="00974331" w:rsidP="0015509C">
            <w:pPr>
              <w:spacing w:line="360" w:lineRule="auto"/>
              <w:jc w:val="center"/>
            </w:pPr>
            <w:r w:rsidRPr="005466E6">
              <w:t>5</w:t>
            </w:r>
            <w:r w:rsidR="008E18C0">
              <w:t>9</w:t>
            </w:r>
          </w:p>
        </w:tc>
      </w:tr>
      <w:tr w:rsidR="00974331" w:rsidRPr="005466E6" w14:paraId="2112193D" w14:textId="77777777" w:rsidTr="00E1360F">
        <w:tc>
          <w:tcPr>
            <w:tcW w:w="4208" w:type="pct"/>
          </w:tcPr>
          <w:p w14:paraId="79E18EB7" w14:textId="77777777" w:rsidR="00974331" w:rsidRPr="005466E6" w:rsidRDefault="00974331" w:rsidP="0015509C">
            <w:pPr>
              <w:spacing w:line="360" w:lineRule="auto"/>
            </w:pPr>
            <w:r w:rsidRPr="005466E6">
              <w:tab/>
            </w:r>
            <w:r w:rsidRPr="005466E6">
              <w:tab/>
            </w:r>
            <w:r w:rsidRPr="005466E6">
              <w:tab/>
              <w:t>ACKNOWLEDGEMENT</w:t>
            </w:r>
          </w:p>
        </w:tc>
        <w:tc>
          <w:tcPr>
            <w:tcW w:w="792" w:type="pct"/>
            <w:shd w:val="clear" w:color="auto" w:fill="auto"/>
          </w:tcPr>
          <w:p w14:paraId="5D2CF724" w14:textId="294EF735" w:rsidR="00974331" w:rsidRPr="005466E6" w:rsidRDefault="008E18C0" w:rsidP="0015509C">
            <w:pPr>
              <w:spacing w:line="360" w:lineRule="auto"/>
              <w:jc w:val="center"/>
            </w:pPr>
            <w:r>
              <w:t>61</w:t>
            </w:r>
          </w:p>
        </w:tc>
      </w:tr>
    </w:tbl>
    <w:p w14:paraId="012A9932" w14:textId="77777777" w:rsidR="00377F60" w:rsidRPr="00974331" w:rsidRDefault="00377F60" w:rsidP="00974331"/>
    <w:sectPr w:rsidR="00377F60" w:rsidRPr="00974331" w:rsidSect="00380819">
      <w:footerReference w:type="default" r:id="rId9"/>
      <w:pgSz w:w="11906" w:h="16838"/>
      <w:pgMar w:top="1701" w:right="1134" w:bottom="1247" w:left="1701" w:header="851" w:footer="737" w:gutter="0"/>
      <w:pgNumType w:fmt="upp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EFBC73" w14:textId="77777777" w:rsidR="00851F73" w:rsidRDefault="00851F73" w:rsidP="00731346">
      <w:pPr>
        <w:spacing w:after="0" w:line="240" w:lineRule="auto"/>
      </w:pPr>
      <w:r>
        <w:separator/>
      </w:r>
    </w:p>
  </w:endnote>
  <w:endnote w:type="continuationSeparator" w:id="0">
    <w:p w14:paraId="2C517475" w14:textId="77777777" w:rsidR="00851F73" w:rsidRDefault="00851F73" w:rsidP="00731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BD1AE" w14:textId="77777777" w:rsidR="00380819" w:rsidRDefault="00380819">
    <w:pPr>
      <w:pStyle w:val="Footer"/>
      <w:jc w:val="center"/>
    </w:pPr>
  </w:p>
  <w:sdt>
    <w:sdtPr>
      <w:id w:val="-1001816880"/>
      <w:docPartObj>
        <w:docPartGallery w:val="Page Numbers (Bottom of Page)"/>
        <w:docPartUnique/>
      </w:docPartObj>
    </w:sdtPr>
    <w:sdtEndPr>
      <w:rPr>
        <w:noProof/>
      </w:rPr>
    </w:sdtEndPr>
    <w:sdtContent>
      <w:p w14:paraId="17C6E14F" w14:textId="51E533AA" w:rsidR="00380819" w:rsidRDefault="0038081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CB80A8" w14:textId="77777777" w:rsidR="000151C8" w:rsidRDefault="000151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5DDE05" w14:textId="77777777" w:rsidR="00851F73" w:rsidRDefault="00851F73" w:rsidP="00731346">
      <w:pPr>
        <w:spacing w:after="0" w:line="240" w:lineRule="auto"/>
      </w:pPr>
      <w:r>
        <w:separator/>
      </w:r>
    </w:p>
  </w:footnote>
  <w:footnote w:type="continuationSeparator" w:id="0">
    <w:p w14:paraId="7CA54A5D" w14:textId="77777777" w:rsidR="00851F73" w:rsidRDefault="00851F73" w:rsidP="00731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734D6"/>
    <w:multiLevelType w:val="hybridMultilevel"/>
    <w:tmpl w:val="60180240"/>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F47A2B"/>
    <w:multiLevelType w:val="hybridMultilevel"/>
    <w:tmpl w:val="7A56CF3E"/>
    <w:lvl w:ilvl="0" w:tplc="60B0BE0C">
      <w:start w:val="1"/>
      <w:numFmt w:val="decimal"/>
      <w:lvlText w:val="Table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DF1894"/>
    <w:multiLevelType w:val="hybridMultilevel"/>
    <w:tmpl w:val="6EFE6B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9D07B7"/>
    <w:multiLevelType w:val="multilevel"/>
    <w:tmpl w:val="5E3CB8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893A4B"/>
    <w:multiLevelType w:val="multilevel"/>
    <w:tmpl w:val="210C50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164DA7"/>
    <w:multiLevelType w:val="hybridMultilevel"/>
    <w:tmpl w:val="9E78F50E"/>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36016A"/>
    <w:multiLevelType w:val="hybridMultilevel"/>
    <w:tmpl w:val="554A6FC0"/>
    <w:lvl w:ilvl="0" w:tplc="4009000F">
      <w:start w:val="1"/>
      <w:numFmt w:val="decimal"/>
      <w:lvlText w:val="%1."/>
      <w:lvlJc w:val="left"/>
      <w:pPr>
        <w:ind w:left="749" w:hanging="360"/>
      </w:pPr>
      <w:rPr>
        <w:rFonts w:hint="default"/>
      </w:rPr>
    </w:lvl>
    <w:lvl w:ilvl="1" w:tplc="40090003">
      <w:start w:val="1"/>
      <w:numFmt w:val="bullet"/>
      <w:lvlText w:val="o"/>
      <w:lvlJc w:val="left"/>
      <w:pPr>
        <w:ind w:left="1469" w:hanging="360"/>
      </w:pPr>
      <w:rPr>
        <w:rFonts w:ascii="Courier New" w:hAnsi="Courier New" w:cs="Courier New" w:hint="default"/>
      </w:rPr>
    </w:lvl>
    <w:lvl w:ilvl="2" w:tplc="40090005">
      <w:start w:val="1"/>
      <w:numFmt w:val="bullet"/>
      <w:lvlText w:val=""/>
      <w:lvlJc w:val="left"/>
      <w:pPr>
        <w:ind w:left="2189" w:hanging="360"/>
      </w:pPr>
      <w:rPr>
        <w:rFonts w:ascii="Wingdings" w:hAnsi="Wingdings" w:hint="default"/>
      </w:rPr>
    </w:lvl>
    <w:lvl w:ilvl="3" w:tplc="D270A45E">
      <w:start w:val="1"/>
      <w:numFmt w:val="decimal"/>
      <w:lvlText w:val="%4.1"/>
      <w:lvlJc w:val="left"/>
      <w:pPr>
        <w:ind w:left="3367" w:hanging="360"/>
      </w:pPr>
      <w:rPr>
        <w:rFonts w:hint="default"/>
      </w:rPr>
    </w:lvl>
    <w:lvl w:ilvl="4" w:tplc="40090003" w:tentative="1">
      <w:start w:val="1"/>
      <w:numFmt w:val="bullet"/>
      <w:lvlText w:val="o"/>
      <w:lvlJc w:val="left"/>
      <w:pPr>
        <w:ind w:left="3629" w:hanging="360"/>
      </w:pPr>
      <w:rPr>
        <w:rFonts w:ascii="Courier New" w:hAnsi="Courier New" w:cs="Courier New" w:hint="default"/>
      </w:rPr>
    </w:lvl>
    <w:lvl w:ilvl="5" w:tplc="40090005" w:tentative="1">
      <w:start w:val="1"/>
      <w:numFmt w:val="bullet"/>
      <w:lvlText w:val=""/>
      <w:lvlJc w:val="left"/>
      <w:pPr>
        <w:ind w:left="4349" w:hanging="360"/>
      </w:pPr>
      <w:rPr>
        <w:rFonts w:ascii="Wingdings" w:hAnsi="Wingdings" w:hint="default"/>
      </w:rPr>
    </w:lvl>
    <w:lvl w:ilvl="6" w:tplc="40090001" w:tentative="1">
      <w:start w:val="1"/>
      <w:numFmt w:val="bullet"/>
      <w:lvlText w:val=""/>
      <w:lvlJc w:val="left"/>
      <w:pPr>
        <w:ind w:left="5069" w:hanging="360"/>
      </w:pPr>
      <w:rPr>
        <w:rFonts w:ascii="Symbol" w:hAnsi="Symbol" w:hint="default"/>
      </w:rPr>
    </w:lvl>
    <w:lvl w:ilvl="7" w:tplc="40090003" w:tentative="1">
      <w:start w:val="1"/>
      <w:numFmt w:val="bullet"/>
      <w:lvlText w:val="o"/>
      <w:lvlJc w:val="left"/>
      <w:pPr>
        <w:ind w:left="5789" w:hanging="360"/>
      </w:pPr>
      <w:rPr>
        <w:rFonts w:ascii="Courier New" w:hAnsi="Courier New" w:cs="Courier New" w:hint="default"/>
      </w:rPr>
    </w:lvl>
    <w:lvl w:ilvl="8" w:tplc="40090005" w:tentative="1">
      <w:start w:val="1"/>
      <w:numFmt w:val="bullet"/>
      <w:lvlText w:val=""/>
      <w:lvlJc w:val="left"/>
      <w:pPr>
        <w:ind w:left="6509" w:hanging="360"/>
      </w:pPr>
      <w:rPr>
        <w:rFonts w:ascii="Wingdings" w:hAnsi="Wingdings" w:hint="default"/>
      </w:rPr>
    </w:lvl>
  </w:abstractNum>
  <w:abstractNum w:abstractNumId="7" w15:restartNumberingAfterBreak="0">
    <w:nsid w:val="223031AF"/>
    <w:multiLevelType w:val="hybridMultilevel"/>
    <w:tmpl w:val="E2F6AE14"/>
    <w:lvl w:ilvl="0" w:tplc="94167B20">
      <w:start w:val="1"/>
      <w:numFmt w:val="decimal"/>
      <w:lvlText w:val="Figur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97009C"/>
    <w:multiLevelType w:val="multilevel"/>
    <w:tmpl w:val="306E41D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F64C37"/>
    <w:multiLevelType w:val="hybridMultilevel"/>
    <w:tmpl w:val="9D80A7DE"/>
    <w:lvl w:ilvl="0" w:tplc="90F0B52C">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ED811D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134AE2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D72F0F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7AA478A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B36F704">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F54465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B0CE15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65FC01B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CA162AA"/>
    <w:multiLevelType w:val="hybridMultilevel"/>
    <w:tmpl w:val="A8D811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55D614C"/>
    <w:multiLevelType w:val="multilevel"/>
    <w:tmpl w:val="2E3282BC"/>
    <w:lvl w:ilvl="0">
      <w:start w:val="1"/>
      <w:numFmt w:val="decimal"/>
      <w:lvlText w:val="%1."/>
      <w:lvlJc w:val="left"/>
      <w:pPr>
        <w:ind w:left="360" w:hanging="360"/>
      </w:pPr>
      <w:rPr>
        <w:rFonts w:hint="default"/>
      </w:r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2F6855"/>
    <w:multiLevelType w:val="hybridMultilevel"/>
    <w:tmpl w:val="90B87290"/>
    <w:lvl w:ilvl="0" w:tplc="A9FA653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E927F0"/>
    <w:multiLevelType w:val="hybridMultilevel"/>
    <w:tmpl w:val="2FCE6A90"/>
    <w:lvl w:ilvl="0" w:tplc="A010EEB4">
      <w:start w:val="1"/>
      <w:numFmt w:val="decimal"/>
      <w:lvlText w:val="Figure 4.%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A41284"/>
    <w:multiLevelType w:val="multilevel"/>
    <w:tmpl w:val="B7F257EC"/>
    <w:lvl w:ilvl="0">
      <w:start w:val="1"/>
      <w:numFmt w:val="decimal"/>
      <w:lvlText w:val="%1"/>
      <w:lvlJc w:val="left"/>
      <w:pPr>
        <w:ind w:left="420" w:hanging="420"/>
      </w:pPr>
      <w:rPr>
        <w:rFonts w:hint="default"/>
        <w:color w:val="auto"/>
      </w:rPr>
    </w:lvl>
    <w:lvl w:ilvl="1">
      <w:start w:val="1"/>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5" w15:restartNumberingAfterBreak="0">
    <w:nsid w:val="3ACE22F6"/>
    <w:multiLevelType w:val="hybridMultilevel"/>
    <w:tmpl w:val="6658A0F0"/>
    <w:lvl w:ilvl="0" w:tplc="8A4E54FA">
      <w:start w:val="1"/>
      <w:numFmt w:val="decimal"/>
      <w:lvlText w:val="Equation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DFB0A3D"/>
    <w:multiLevelType w:val="multilevel"/>
    <w:tmpl w:val="FDE002E4"/>
    <w:lvl w:ilvl="0">
      <w:start w:val="1"/>
      <w:numFmt w:val="decimal"/>
      <w:lvlText w:val="[%1]"/>
      <w:lvlJc w:val="left"/>
      <w:pPr>
        <w:tabs>
          <w:tab w:val="num" w:pos="720"/>
        </w:tabs>
        <w:ind w:left="720" w:hanging="360"/>
      </w:pPr>
      <w:rPr>
        <w:rFonts w:hint="default"/>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CD1AE6"/>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18" w15:restartNumberingAfterBreak="0">
    <w:nsid w:val="56971F44"/>
    <w:multiLevelType w:val="hybridMultilevel"/>
    <w:tmpl w:val="D5C689BA"/>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DB10B9E"/>
    <w:multiLevelType w:val="hybridMultilevel"/>
    <w:tmpl w:val="3A2AB99E"/>
    <w:lvl w:ilvl="0" w:tplc="1E863DB2">
      <w:start w:val="1"/>
      <w:numFmt w:val="decimal"/>
      <w:lvlText w:val="Figure 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060157E"/>
    <w:multiLevelType w:val="hybridMultilevel"/>
    <w:tmpl w:val="409863F4"/>
    <w:lvl w:ilvl="0" w:tplc="D084E55A">
      <w:start w:val="1"/>
      <w:numFmt w:val="decimal"/>
      <w:lvlText w:val="Equation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2163686"/>
    <w:multiLevelType w:val="hybridMultilevel"/>
    <w:tmpl w:val="EDFEC582"/>
    <w:lvl w:ilvl="0" w:tplc="821AC4F2">
      <w:start w:val="1"/>
      <w:numFmt w:val="decimal"/>
      <w:lvlText w:val="Figure 3.%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28E3EEA"/>
    <w:multiLevelType w:val="hybridMultilevel"/>
    <w:tmpl w:val="A790AF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C724F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4AB3568"/>
    <w:multiLevelType w:val="multilevel"/>
    <w:tmpl w:val="3EB64234"/>
    <w:lvl w:ilvl="0">
      <w:start w:val="1"/>
      <w:numFmt w:val="decimal"/>
      <w:lvlText w:val="%1"/>
      <w:lvlJc w:val="left"/>
      <w:pPr>
        <w:ind w:left="420" w:hanging="420"/>
      </w:pPr>
      <w:rPr>
        <w:rFonts w:hint="default"/>
        <w:color w:val="auto"/>
      </w:rPr>
    </w:lvl>
    <w:lvl w:ilvl="1">
      <w:start w:val="2"/>
      <w:numFmt w:val="decimal"/>
      <w:lvlText w:val="%1.%2"/>
      <w:lvlJc w:val="left"/>
      <w:pPr>
        <w:ind w:left="420" w:hanging="420"/>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1080" w:hanging="108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440" w:hanging="144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800" w:hanging="1800"/>
      </w:pPr>
      <w:rPr>
        <w:rFonts w:hint="default"/>
        <w:color w:val="auto"/>
      </w:rPr>
    </w:lvl>
    <w:lvl w:ilvl="8">
      <w:start w:val="1"/>
      <w:numFmt w:val="decimal"/>
      <w:lvlText w:val="%1.%2.%3.%4.%5.%6.%7.%8.%9"/>
      <w:lvlJc w:val="left"/>
      <w:pPr>
        <w:ind w:left="2160" w:hanging="2160"/>
      </w:pPr>
      <w:rPr>
        <w:rFonts w:hint="default"/>
        <w:color w:val="auto"/>
      </w:rPr>
    </w:lvl>
  </w:abstractNum>
  <w:abstractNum w:abstractNumId="25" w15:restartNumberingAfterBreak="0">
    <w:nsid w:val="6B1312C4"/>
    <w:multiLevelType w:val="multilevel"/>
    <w:tmpl w:val="347013E6"/>
    <w:lvl w:ilvl="0">
      <w:start w:val="1"/>
      <w:numFmt w:val="decimal"/>
      <w:lvlText w:val="%1."/>
      <w:lvlJc w:val="left"/>
      <w:pPr>
        <w:ind w:left="721" w:hanging="721"/>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6" w15:restartNumberingAfterBreak="0">
    <w:nsid w:val="7BC33A31"/>
    <w:multiLevelType w:val="hybridMultilevel"/>
    <w:tmpl w:val="A6242320"/>
    <w:lvl w:ilvl="0" w:tplc="076AB71C">
      <w:start w:val="1"/>
      <w:numFmt w:val="decimal"/>
      <w:lvlText w:val="Fig %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BD1477D"/>
    <w:multiLevelType w:val="hybridMultilevel"/>
    <w:tmpl w:val="16B68806"/>
    <w:lvl w:ilvl="0" w:tplc="286C3E7E">
      <w:start w:val="1"/>
      <w:numFmt w:val="decimal"/>
      <w:lvlText w:val="Table 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DAA2D83"/>
    <w:multiLevelType w:val="hybridMultilevel"/>
    <w:tmpl w:val="83E46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22"/>
  </w:num>
  <w:num w:numId="4">
    <w:abstractNumId w:val="28"/>
  </w:num>
  <w:num w:numId="5">
    <w:abstractNumId w:val="6"/>
  </w:num>
  <w:num w:numId="6">
    <w:abstractNumId w:val="23"/>
  </w:num>
  <w:num w:numId="7">
    <w:abstractNumId w:val="17"/>
  </w:num>
  <w:num w:numId="8">
    <w:abstractNumId w:val="24"/>
  </w:num>
  <w:num w:numId="9">
    <w:abstractNumId w:val="14"/>
  </w:num>
  <w:num w:numId="10">
    <w:abstractNumId w:val="10"/>
  </w:num>
  <w:num w:numId="11">
    <w:abstractNumId w:val="18"/>
  </w:num>
  <w:num w:numId="12">
    <w:abstractNumId w:val="26"/>
  </w:num>
  <w:num w:numId="13">
    <w:abstractNumId w:val="1"/>
  </w:num>
  <w:num w:numId="14">
    <w:abstractNumId w:val="15"/>
  </w:num>
  <w:num w:numId="15">
    <w:abstractNumId w:val="2"/>
  </w:num>
  <w:num w:numId="16">
    <w:abstractNumId w:val="11"/>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8"/>
    <w:lvlOverride w:ilvl="0">
      <w:lvl w:ilvl="0">
        <w:numFmt w:val="decimal"/>
        <w:lvlText w:val="%1."/>
        <w:lvlJc w:val="left"/>
      </w:lvl>
    </w:lvlOverride>
  </w:num>
  <w:num w:numId="20">
    <w:abstractNumId w:val="3"/>
  </w:num>
  <w:num w:numId="21">
    <w:abstractNumId w:val="16"/>
  </w:num>
  <w:num w:numId="22">
    <w:abstractNumId w:val="20"/>
  </w:num>
  <w:num w:numId="23">
    <w:abstractNumId w:val="19"/>
  </w:num>
  <w:num w:numId="24">
    <w:abstractNumId w:val="21"/>
  </w:num>
  <w:num w:numId="25">
    <w:abstractNumId w:val="13"/>
  </w:num>
  <w:num w:numId="26">
    <w:abstractNumId w:val="7"/>
  </w:num>
  <w:num w:numId="27">
    <w:abstractNumId w:val="27"/>
  </w:num>
  <w:num w:numId="28">
    <w:abstractNumId w:val="12"/>
  </w:num>
  <w:num w:numId="29">
    <w:abstractNumId w:val="0"/>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MDQ1NzIzMzI1MrVQ0lEKTi0uzszPAykwNK4FAN85yWwtAAAA"/>
  </w:docVars>
  <w:rsids>
    <w:rsidRoot w:val="00F704F7"/>
    <w:rsid w:val="000002F9"/>
    <w:rsid w:val="00000769"/>
    <w:rsid w:val="000151C8"/>
    <w:rsid w:val="00017487"/>
    <w:rsid w:val="000225A1"/>
    <w:rsid w:val="00037832"/>
    <w:rsid w:val="00054652"/>
    <w:rsid w:val="00065C4B"/>
    <w:rsid w:val="0007098D"/>
    <w:rsid w:val="0007703F"/>
    <w:rsid w:val="000904D4"/>
    <w:rsid w:val="00094399"/>
    <w:rsid w:val="000C4989"/>
    <w:rsid w:val="000C6E31"/>
    <w:rsid w:val="000C7705"/>
    <w:rsid w:val="000E639B"/>
    <w:rsid w:val="000F1A18"/>
    <w:rsid w:val="00100DA8"/>
    <w:rsid w:val="00104983"/>
    <w:rsid w:val="00132ECD"/>
    <w:rsid w:val="00135200"/>
    <w:rsid w:val="00135347"/>
    <w:rsid w:val="0014214C"/>
    <w:rsid w:val="001521BF"/>
    <w:rsid w:val="001538AA"/>
    <w:rsid w:val="00174918"/>
    <w:rsid w:val="00175429"/>
    <w:rsid w:val="00183C51"/>
    <w:rsid w:val="001B0697"/>
    <w:rsid w:val="001B3E11"/>
    <w:rsid w:val="001B57D4"/>
    <w:rsid w:val="001C3C59"/>
    <w:rsid w:val="001E1F14"/>
    <w:rsid w:val="001E649C"/>
    <w:rsid w:val="001E7497"/>
    <w:rsid w:val="002034AE"/>
    <w:rsid w:val="002047D3"/>
    <w:rsid w:val="00220287"/>
    <w:rsid w:val="002232A4"/>
    <w:rsid w:val="00223B4E"/>
    <w:rsid w:val="002314B8"/>
    <w:rsid w:val="002351D7"/>
    <w:rsid w:val="002539D9"/>
    <w:rsid w:val="002577EE"/>
    <w:rsid w:val="00272BF1"/>
    <w:rsid w:val="0028245F"/>
    <w:rsid w:val="002A6865"/>
    <w:rsid w:val="002A7593"/>
    <w:rsid w:val="002C222C"/>
    <w:rsid w:val="002C24EE"/>
    <w:rsid w:val="002D4FF4"/>
    <w:rsid w:val="002E3619"/>
    <w:rsid w:val="00324F59"/>
    <w:rsid w:val="0033754D"/>
    <w:rsid w:val="0034438C"/>
    <w:rsid w:val="00354EB3"/>
    <w:rsid w:val="003567F4"/>
    <w:rsid w:val="00365C90"/>
    <w:rsid w:val="00377F60"/>
    <w:rsid w:val="00380819"/>
    <w:rsid w:val="00387105"/>
    <w:rsid w:val="00394836"/>
    <w:rsid w:val="00397D22"/>
    <w:rsid w:val="003B2BCC"/>
    <w:rsid w:val="003B64DE"/>
    <w:rsid w:val="003C6447"/>
    <w:rsid w:val="003D35F0"/>
    <w:rsid w:val="003E172D"/>
    <w:rsid w:val="003F170A"/>
    <w:rsid w:val="003F1B5B"/>
    <w:rsid w:val="003F78A5"/>
    <w:rsid w:val="00402875"/>
    <w:rsid w:val="004218EE"/>
    <w:rsid w:val="00440387"/>
    <w:rsid w:val="004442D7"/>
    <w:rsid w:val="00462CCE"/>
    <w:rsid w:val="004716DF"/>
    <w:rsid w:val="00472C1B"/>
    <w:rsid w:val="0048142D"/>
    <w:rsid w:val="004815B5"/>
    <w:rsid w:val="00485496"/>
    <w:rsid w:val="004A7382"/>
    <w:rsid w:val="004B2440"/>
    <w:rsid w:val="004C0974"/>
    <w:rsid w:val="004C1D9E"/>
    <w:rsid w:val="004D5B72"/>
    <w:rsid w:val="004D5E61"/>
    <w:rsid w:val="00501458"/>
    <w:rsid w:val="00511BBE"/>
    <w:rsid w:val="005355FC"/>
    <w:rsid w:val="00550528"/>
    <w:rsid w:val="0056165B"/>
    <w:rsid w:val="00567650"/>
    <w:rsid w:val="00584CC5"/>
    <w:rsid w:val="005D2C56"/>
    <w:rsid w:val="005E068C"/>
    <w:rsid w:val="006007EB"/>
    <w:rsid w:val="006235FF"/>
    <w:rsid w:val="00643160"/>
    <w:rsid w:val="0064648E"/>
    <w:rsid w:val="006642FB"/>
    <w:rsid w:val="006B6A07"/>
    <w:rsid w:val="006C1E07"/>
    <w:rsid w:val="006D2B27"/>
    <w:rsid w:val="006E7F38"/>
    <w:rsid w:val="006F1AD8"/>
    <w:rsid w:val="006F3E1F"/>
    <w:rsid w:val="00714E1A"/>
    <w:rsid w:val="007169ED"/>
    <w:rsid w:val="007307F2"/>
    <w:rsid w:val="00731346"/>
    <w:rsid w:val="007325F6"/>
    <w:rsid w:val="00743F21"/>
    <w:rsid w:val="007455A8"/>
    <w:rsid w:val="00750D02"/>
    <w:rsid w:val="00767B3A"/>
    <w:rsid w:val="007716E2"/>
    <w:rsid w:val="0079090F"/>
    <w:rsid w:val="00795A61"/>
    <w:rsid w:val="00796D3F"/>
    <w:rsid w:val="007A1B00"/>
    <w:rsid w:val="007A357B"/>
    <w:rsid w:val="007A7711"/>
    <w:rsid w:val="007B41BC"/>
    <w:rsid w:val="007B4D8E"/>
    <w:rsid w:val="007C34E0"/>
    <w:rsid w:val="007E41DC"/>
    <w:rsid w:val="007F046E"/>
    <w:rsid w:val="007F345A"/>
    <w:rsid w:val="00804272"/>
    <w:rsid w:val="00837AF1"/>
    <w:rsid w:val="00842279"/>
    <w:rsid w:val="00851F73"/>
    <w:rsid w:val="008562A4"/>
    <w:rsid w:val="0089151E"/>
    <w:rsid w:val="00897036"/>
    <w:rsid w:val="00897427"/>
    <w:rsid w:val="0089789E"/>
    <w:rsid w:val="008A43A7"/>
    <w:rsid w:val="008A5C23"/>
    <w:rsid w:val="008B2A3E"/>
    <w:rsid w:val="008D7537"/>
    <w:rsid w:val="008E18C0"/>
    <w:rsid w:val="008F20F6"/>
    <w:rsid w:val="008F36BC"/>
    <w:rsid w:val="00911E41"/>
    <w:rsid w:val="00913209"/>
    <w:rsid w:val="00926B60"/>
    <w:rsid w:val="00936A08"/>
    <w:rsid w:val="009527BA"/>
    <w:rsid w:val="009575E1"/>
    <w:rsid w:val="00960F0E"/>
    <w:rsid w:val="00961D29"/>
    <w:rsid w:val="00967775"/>
    <w:rsid w:val="00967D78"/>
    <w:rsid w:val="009731F8"/>
    <w:rsid w:val="00974331"/>
    <w:rsid w:val="009744EB"/>
    <w:rsid w:val="00981E4C"/>
    <w:rsid w:val="00983EF9"/>
    <w:rsid w:val="009A0C2D"/>
    <w:rsid w:val="009A37B6"/>
    <w:rsid w:val="009B2805"/>
    <w:rsid w:val="009B3FAE"/>
    <w:rsid w:val="009B6459"/>
    <w:rsid w:val="009D2FA4"/>
    <w:rsid w:val="009E024B"/>
    <w:rsid w:val="009E3EDE"/>
    <w:rsid w:val="009E4E4F"/>
    <w:rsid w:val="00A20834"/>
    <w:rsid w:val="00A32369"/>
    <w:rsid w:val="00A40199"/>
    <w:rsid w:val="00A50B67"/>
    <w:rsid w:val="00A548D8"/>
    <w:rsid w:val="00A5519E"/>
    <w:rsid w:val="00AA42F6"/>
    <w:rsid w:val="00AA5CCC"/>
    <w:rsid w:val="00AB115D"/>
    <w:rsid w:val="00AB4AF3"/>
    <w:rsid w:val="00AC4B81"/>
    <w:rsid w:val="00AE2F37"/>
    <w:rsid w:val="00AE489A"/>
    <w:rsid w:val="00AF0701"/>
    <w:rsid w:val="00AF33D9"/>
    <w:rsid w:val="00B010C3"/>
    <w:rsid w:val="00B03BCD"/>
    <w:rsid w:val="00B15BD5"/>
    <w:rsid w:val="00B169EB"/>
    <w:rsid w:val="00B20134"/>
    <w:rsid w:val="00B31181"/>
    <w:rsid w:val="00B57D07"/>
    <w:rsid w:val="00B72154"/>
    <w:rsid w:val="00B87AB8"/>
    <w:rsid w:val="00B92443"/>
    <w:rsid w:val="00BC442E"/>
    <w:rsid w:val="00C05C3D"/>
    <w:rsid w:val="00C07EED"/>
    <w:rsid w:val="00C10548"/>
    <w:rsid w:val="00C2656D"/>
    <w:rsid w:val="00C33CB0"/>
    <w:rsid w:val="00C4188F"/>
    <w:rsid w:val="00C43AAD"/>
    <w:rsid w:val="00C56D6F"/>
    <w:rsid w:val="00C706CF"/>
    <w:rsid w:val="00C845C4"/>
    <w:rsid w:val="00CA4A21"/>
    <w:rsid w:val="00CA6FAD"/>
    <w:rsid w:val="00CB7A37"/>
    <w:rsid w:val="00CD4A77"/>
    <w:rsid w:val="00CE4677"/>
    <w:rsid w:val="00D101A5"/>
    <w:rsid w:val="00D26310"/>
    <w:rsid w:val="00D51D2C"/>
    <w:rsid w:val="00D550A9"/>
    <w:rsid w:val="00D64FEB"/>
    <w:rsid w:val="00D913D3"/>
    <w:rsid w:val="00DB5D79"/>
    <w:rsid w:val="00DE66FD"/>
    <w:rsid w:val="00E06E65"/>
    <w:rsid w:val="00E1360F"/>
    <w:rsid w:val="00E17DCF"/>
    <w:rsid w:val="00E33818"/>
    <w:rsid w:val="00E431EA"/>
    <w:rsid w:val="00E543DC"/>
    <w:rsid w:val="00E85915"/>
    <w:rsid w:val="00E921EE"/>
    <w:rsid w:val="00E95350"/>
    <w:rsid w:val="00EA218C"/>
    <w:rsid w:val="00EA4438"/>
    <w:rsid w:val="00EB2191"/>
    <w:rsid w:val="00ED394D"/>
    <w:rsid w:val="00ED7F62"/>
    <w:rsid w:val="00EF55BE"/>
    <w:rsid w:val="00F05D96"/>
    <w:rsid w:val="00F165F0"/>
    <w:rsid w:val="00F363B4"/>
    <w:rsid w:val="00F40B3F"/>
    <w:rsid w:val="00F40DCB"/>
    <w:rsid w:val="00F54E5A"/>
    <w:rsid w:val="00F55D56"/>
    <w:rsid w:val="00F613BA"/>
    <w:rsid w:val="00F65DB4"/>
    <w:rsid w:val="00F704F7"/>
    <w:rsid w:val="00F815AA"/>
    <w:rsid w:val="00FA5D03"/>
    <w:rsid w:val="00FB2803"/>
    <w:rsid w:val="00FB6E3C"/>
    <w:rsid w:val="00FC5527"/>
    <w:rsid w:val="00FE72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34A26"/>
  <w15:chartTrackingRefBased/>
  <w15:docId w15:val="{B6885F2C-A467-4461-BDAF-3AD7DCC3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D96"/>
    <w:rPr>
      <w:lang w:val="en-GB"/>
    </w:rPr>
  </w:style>
  <w:style w:type="paragraph" w:styleId="Heading1">
    <w:name w:val="heading 1"/>
    <w:next w:val="Normal"/>
    <w:link w:val="Heading1Char"/>
    <w:uiPriority w:val="9"/>
    <w:unhideWhenUsed/>
    <w:qFormat/>
    <w:rsid w:val="00F704F7"/>
    <w:pPr>
      <w:keepNext/>
      <w:keepLines/>
      <w:numPr>
        <w:numId w:val="1"/>
      </w:numPr>
      <w:spacing w:after="20"/>
      <w:ind w:left="10" w:right="1" w:hanging="10"/>
      <w:outlineLvl w:val="0"/>
    </w:pPr>
    <w:rPr>
      <w:rFonts w:eastAsia="Times New Roman" w:cs="Times New Roman"/>
      <w:b/>
      <w:color w:val="000000"/>
      <w:lang w:val="en-US"/>
    </w:rPr>
  </w:style>
  <w:style w:type="paragraph" w:styleId="Heading2">
    <w:name w:val="heading 2"/>
    <w:basedOn w:val="Normal"/>
    <w:next w:val="Normal"/>
    <w:link w:val="Heading2Char"/>
    <w:uiPriority w:val="9"/>
    <w:semiHidden/>
    <w:unhideWhenUsed/>
    <w:qFormat/>
    <w:rsid w:val="00F70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10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04F7"/>
    <w:rPr>
      <w:rFonts w:eastAsia="Times New Roman" w:cs="Times New Roman"/>
      <w:b/>
      <w:color w:val="000000"/>
      <w:lang w:val="en-US"/>
    </w:rPr>
  </w:style>
  <w:style w:type="character" w:customStyle="1" w:styleId="Heading2Char">
    <w:name w:val="Heading 2 Char"/>
    <w:basedOn w:val="DefaultParagraphFont"/>
    <w:link w:val="Heading2"/>
    <w:uiPriority w:val="9"/>
    <w:semiHidden/>
    <w:rsid w:val="00F704F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B24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244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4B2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2440"/>
    <w:rPr>
      <w:rFonts w:ascii="Segoe UI" w:hAnsi="Segoe UI" w:cs="Segoe UI"/>
      <w:sz w:val="18"/>
      <w:szCs w:val="18"/>
    </w:rPr>
  </w:style>
  <w:style w:type="table" w:styleId="TableGrid">
    <w:name w:val="Table Grid"/>
    <w:basedOn w:val="TableNormal"/>
    <w:uiPriority w:val="39"/>
    <w:rsid w:val="00511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1"/>
    <w:link w:val="Style1Char"/>
    <w:qFormat/>
    <w:rsid w:val="00C33CB0"/>
    <w:pPr>
      <w:numPr>
        <w:numId w:val="0"/>
      </w:numPr>
      <w:jc w:val="center"/>
    </w:pPr>
    <w:rPr>
      <w:sz w:val="32"/>
    </w:rPr>
  </w:style>
  <w:style w:type="paragraph" w:styleId="ListParagraph">
    <w:name w:val="List Paragraph"/>
    <w:basedOn w:val="Normal"/>
    <w:uiPriority w:val="34"/>
    <w:qFormat/>
    <w:rsid w:val="00272BF1"/>
    <w:pPr>
      <w:ind w:left="720"/>
      <w:contextualSpacing/>
    </w:pPr>
  </w:style>
  <w:style w:type="character" w:customStyle="1" w:styleId="Style1Char">
    <w:name w:val="Style1 Char"/>
    <w:basedOn w:val="Heading1Char"/>
    <w:link w:val="Style1"/>
    <w:rsid w:val="00C33CB0"/>
    <w:rPr>
      <w:rFonts w:eastAsia="Times New Roman" w:cs="Times New Roman"/>
      <w:b/>
      <w:color w:val="000000"/>
      <w:sz w:val="32"/>
      <w:lang w:val="en-US"/>
    </w:rPr>
  </w:style>
  <w:style w:type="paragraph" w:styleId="Header">
    <w:name w:val="header"/>
    <w:basedOn w:val="Normal"/>
    <w:link w:val="HeaderChar"/>
    <w:uiPriority w:val="99"/>
    <w:unhideWhenUsed/>
    <w:rsid w:val="007313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346"/>
  </w:style>
  <w:style w:type="paragraph" w:styleId="Footer">
    <w:name w:val="footer"/>
    <w:basedOn w:val="Normal"/>
    <w:link w:val="FooterChar"/>
    <w:uiPriority w:val="99"/>
    <w:unhideWhenUsed/>
    <w:rsid w:val="007313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346"/>
  </w:style>
  <w:style w:type="paragraph" w:styleId="NormalWeb">
    <w:name w:val="Normal (Web)"/>
    <w:basedOn w:val="Normal"/>
    <w:uiPriority w:val="99"/>
    <w:unhideWhenUsed/>
    <w:rsid w:val="00377F60"/>
    <w:pPr>
      <w:spacing w:before="100" w:beforeAutospacing="1" w:after="100" w:afterAutospacing="1" w:line="240" w:lineRule="auto"/>
    </w:pPr>
    <w:rPr>
      <w:rFonts w:eastAsia="Times New Roman" w:cs="Times New Roman"/>
      <w:szCs w:val="24"/>
      <w:lang w:eastAsia="en-IN"/>
    </w:rPr>
  </w:style>
  <w:style w:type="paragraph" w:customStyle="1" w:styleId="Style2">
    <w:name w:val="Style2"/>
    <w:basedOn w:val="Heading2"/>
    <w:link w:val="Style2Char"/>
    <w:qFormat/>
    <w:rsid w:val="00377F60"/>
    <w:pPr>
      <w:numPr>
        <w:ilvl w:val="1"/>
        <w:numId w:val="16"/>
      </w:numPr>
    </w:pPr>
    <w:rPr>
      <w:rFonts w:ascii="Times New Roman" w:hAnsi="Times New Roman"/>
      <w:b/>
      <w:color w:val="auto"/>
      <w:sz w:val="28"/>
    </w:rPr>
  </w:style>
  <w:style w:type="paragraph" w:customStyle="1" w:styleId="Style3">
    <w:name w:val="Style3"/>
    <w:basedOn w:val="Heading3"/>
    <w:link w:val="Style3Char"/>
    <w:qFormat/>
    <w:rsid w:val="00387105"/>
    <w:pPr>
      <w:ind w:left="792" w:hanging="432"/>
    </w:pPr>
    <w:rPr>
      <w:rFonts w:ascii="Times New Roman" w:hAnsi="Times New Roman"/>
      <w:b/>
      <w:color w:val="auto"/>
    </w:rPr>
  </w:style>
  <w:style w:type="character" w:customStyle="1" w:styleId="Style2Char">
    <w:name w:val="Style2 Char"/>
    <w:basedOn w:val="Heading2Char"/>
    <w:link w:val="Style2"/>
    <w:rsid w:val="00377F60"/>
    <w:rPr>
      <w:rFonts w:asciiTheme="majorHAnsi" w:eastAsiaTheme="majorEastAsia" w:hAnsiTheme="majorHAnsi" w:cstheme="majorBidi"/>
      <w:b/>
      <w:color w:val="2F5496" w:themeColor="accent1" w:themeShade="BF"/>
      <w:sz w:val="28"/>
      <w:szCs w:val="26"/>
    </w:rPr>
  </w:style>
  <w:style w:type="character" w:styleId="Hyperlink">
    <w:name w:val="Hyperlink"/>
    <w:basedOn w:val="DefaultParagraphFont"/>
    <w:uiPriority w:val="99"/>
    <w:semiHidden/>
    <w:unhideWhenUsed/>
    <w:rsid w:val="00F815AA"/>
    <w:rPr>
      <w:color w:val="0000FF"/>
      <w:u w:val="single"/>
    </w:rPr>
  </w:style>
  <w:style w:type="character" w:customStyle="1" w:styleId="Heading3Char">
    <w:name w:val="Heading 3 Char"/>
    <w:basedOn w:val="DefaultParagraphFont"/>
    <w:link w:val="Heading3"/>
    <w:uiPriority w:val="9"/>
    <w:semiHidden/>
    <w:rsid w:val="00387105"/>
    <w:rPr>
      <w:rFonts w:asciiTheme="majorHAnsi" w:eastAsiaTheme="majorEastAsia" w:hAnsiTheme="majorHAnsi" w:cstheme="majorBidi"/>
      <w:color w:val="1F3763" w:themeColor="accent1" w:themeShade="7F"/>
      <w:szCs w:val="24"/>
    </w:rPr>
  </w:style>
  <w:style w:type="character" w:customStyle="1" w:styleId="Style3Char">
    <w:name w:val="Style3 Char"/>
    <w:basedOn w:val="Heading3Char"/>
    <w:link w:val="Style3"/>
    <w:rsid w:val="00387105"/>
    <w:rPr>
      <w:rFonts w:asciiTheme="majorHAnsi" w:eastAsiaTheme="majorEastAsia" w:hAnsiTheme="majorHAnsi" w:cstheme="majorBidi"/>
      <w:b/>
      <w:color w:val="1F3763" w:themeColor="accent1" w:themeShade="7F"/>
      <w:szCs w:val="24"/>
      <w:lang w:val="en-GB"/>
    </w:rPr>
  </w:style>
  <w:style w:type="table" w:styleId="GridTable1Light">
    <w:name w:val="Grid Table 1 Light"/>
    <w:basedOn w:val="TableNormal"/>
    <w:uiPriority w:val="46"/>
    <w:rsid w:val="00AA42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6756">
      <w:bodyDiv w:val="1"/>
      <w:marLeft w:val="0"/>
      <w:marRight w:val="0"/>
      <w:marTop w:val="0"/>
      <w:marBottom w:val="0"/>
      <w:divBdr>
        <w:top w:val="none" w:sz="0" w:space="0" w:color="auto"/>
        <w:left w:val="none" w:sz="0" w:space="0" w:color="auto"/>
        <w:bottom w:val="none" w:sz="0" w:space="0" w:color="auto"/>
        <w:right w:val="none" w:sz="0" w:space="0" w:color="auto"/>
      </w:divBdr>
    </w:div>
    <w:div w:id="51736983">
      <w:bodyDiv w:val="1"/>
      <w:marLeft w:val="0"/>
      <w:marRight w:val="0"/>
      <w:marTop w:val="0"/>
      <w:marBottom w:val="0"/>
      <w:divBdr>
        <w:top w:val="none" w:sz="0" w:space="0" w:color="auto"/>
        <w:left w:val="none" w:sz="0" w:space="0" w:color="auto"/>
        <w:bottom w:val="none" w:sz="0" w:space="0" w:color="auto"/>
        <w:right w:val="none" w:sz="0" w:space="0" w:color="auto"/>
      </w:divBdr>
    </w:div>
    <w:div w:id="61293066">
      <w:bodyDiv w:val="1"/>
      <w:marLeft w:val="0"/>
      <w:marRight w:val="0"/>
      <w:marTop w:val="0"/>
      <w:marBottom w:val="0"/>
      <w:divBdr>
        <w:top w:val="none" w:sz="0" w:space="0" w:color="auto"/>
        <w:left w:val="none" w:sz="0" w:space="0" w:color="auto"/>
        <w:bottom w:val="none" w:sz="0" w:space="0" w:color="auto"/>
        <w:right w:val="none" w:sz="0" w:space="0" w:color="auto"/>
      </w:divBdr>
    </w:div>
    <w:div w:id="111829415">
      <w:bodyDiv w:val="1"/>
      <w:marLeft w:val="0"/>
      <w:marRight w:val="0"/>
      <w:marTop w:val="0"/>
      <w:marBottom w:val="0"/>
      <w:divBdr>
        <w:top w:val="none" w:sz="0" w:space="0" w:color="auto"/>
        <w:left w:val="none" w:sz="0" w:space="0" w:color="auto"/>
        <w:bottom w:val="none" w:sz="0" w:space="0" w:color="auto"/>
        <w:right w:val="none" w:sz="0" w:space="0" w:color="auto"/>
      </w:divBdr>
    </w:div>
    <w:div w:id="140733333">
      <w:bodyDiv w:val="1"/>
      <w:marLeft w:val="0"/>
      <w:marRight w:val="0"/>
      <w:marTop w:val="0"/>
      <w:marBottom w:val="0"/>
      <w:divBdr>
        <w:top w:val="none" w:sz="0" w:space="0" w:color="auto"/>
        <w:left w:val="none" w:sz="0" w:space="0" w:color="auto"/>
        <w:bottom w:val="none" w:sz="0" w:space="0" w:color="auto"/>
        <w:right w:val="none" w:sz="0" w:space="0" w:color="auto"/>
      </w:divBdr>
    </w:div>
    <w:div w:id="142744421">
      <w:bodyDiv w:val="1"/>
      <w:marLeft w:val="0"/>
      <w:marRight w:val="0"/>
      <w:marTop w:val="0"/>
      <w:marBottom w:val="0"/>
      <w:divBdr>
        <w:top w:val="none" w:sz="0" w:space="0" w:color="auto"/>
        <w:left w:val="none" w:sz="0" w:space="0" w:color="auto"/>
        <w:bottom w:val="none" w:sz="0" w:space="0" w:color="auto"/>
        <w:right w:val="none" w:sz="0" w:space="0" w:color="auto"/>
      </w:divBdr>
    </w:div>
    <w:div w:id="152065810">
      <w:bodyDiv w:val="1"/>
      <w:marLeft w:val="0"/>
      <w:marRight w:val="0"/>
      <w:marTop w:val="0"/>
      <w:marBottom w:val="0"/>
      <w:divBdr>
        <w:top w:val="none" w:sz="0" w:space="0" w:color="auto"/>
        <w:left w:val="none" w:sz="0" w:space="0" w:color="auto"/>
        <w:bottom w:val="none" w:sz="0" w:space="0" w:color="auto"/>
        <w:right w:val="none" w:sz="0" w:space="0" w:color="auto"/>
      </w:divBdr>
    </w:div>
    <w:div w:id="163280252">
      <w:bodyDiv w:val="1"/>
      <w:marLeft w:val="0"/>
      <w:marRight w:val="0"/>
      <w:marTop w:val="0"/>
      <w:marBottom w:val="0"/>
      <w:divBdr>
        <w:top w:val="none" w:sz="0" w:space="0" w:color="auto"/>
        <w:left w:val="none" w:sz="0" w:space="0" w:color="auto"/>
        <w:bottom w:val="none" w:sz="0" w:space="0" w:color="auto"/>
        <w:right w:val="none" w:sz="0" w:space="0" w:color="auto"/>
      </w:divBdr>
    </w:div>
    <w:div w:id="166528355">
      <w:bodyDiv w:val="1"/>
      <w:marLeft w:val="0"/>
      <w:marRight w:val="0"/>
      <w:marTop w:val="0"/>
      <w:marBottom w:val="0"/>
      <w:divBdr>
        <w:top w:val="none" w:sz="0" w:space="0" w:color="auto"/>
        <w:left w:val="none" w:sz="0" w:space="0" w:color="auto"/>
        <w:bottom w:val="none" w:sz="0" w:space="0" w:color="auto"/>
        <w:right w:val="none" w:sz="0" w:space="0" w:color="auto"/>
      </w:divBdr>
    </w:div>
    <w:div w:id="173571366">
      <w:bodyDiv w:val="1"/>
      <w:marLeft w:val="0"/>
      <w:marRight w:val="0"/>
      <w:marTop w:val="0"/>
      <w:marBottom w:val="0"/>
      <w:divBdr>
        <w:top w:val="none" w:sz="0" w:space="0" w:color="auto"/>
        <w:left w:val="none" w:sz="0" w:space="0" w:color="auto"/>
        <w:bottom w:val="none" w:sz="0" w:space="0" w:color="auto"/>
        <w:right w:val="none" w:sz="0" w:space="0" w:color="auto"/>
      </w:divBdr>
    </w:div>
    <w:div w:id="186987279">
      <w:bodyDiv w:val="1"/>
      <w:marLeft w:val="0"/>
      <w:marRight w:val="0"/>
      <w:marTop w:val="0"/>
      <w:marBottom w:val="0"/>
      <w:divBdr>
        <w:top w:val="none" w:sz="0" w:space="0" w:color="auto"/>
        <w:left w:val="none" w:sz="0" w:space="0" w:color="auto"/>
        <w:bottom w:val="none" w:sz="0" w:space="0" w:color="auto"/>
        <w:right w:val="none" w:sz="0" w:space="0" w:color="auto"/>
      </w:divBdr>
    </w:div>
    <w:div w:id="220488181">
      <w:bodyDiv w:val="1"/>
      <w:marLeft w:val="0"/>
      <w:marRight w:val="0"/>
      <w:marTop w:val="0"/>
      <w:marBottom w:val="0"/>
      <w:divBdr>
        <w:top w:val="none" w:sz="0" w:space="0" w:color="auto"/>
        <w:left w:val="none" w:sz="0" w:space="0" w:color="auto"/>
        <w:bottom w:val="none" w:sz="0" w:space="0" w:color="auto"/>
        <w:right w:val="none" w:sz="0" w:space="0" w:color="auto"/>
      </w:divBdr>
    </w:div>
    <w:div w:id="278492590">
      <w:bodyDiv w:val="1"/>
      <w:marLeft w:val="0"/>
      <w:marRight w:val="0"/>
      <w:marTop w:val="0"/>
      <w:marBottom w:val="0"/>
      <w:divBdr>
        <w:top w:val="none" w:sz="0" w:space="0" w:color="auto"/>
        <w:left w:val="none" w:sz="0" w:space="0" w:color="auto"/>
        <w:bottom w:val="none" w:sz="0" w:space="0" w:color="auto"/>
        <w:right w:val="none" w:sz="0" w:space="0" w:color="auto"/>
      </w:divBdr>
    </w:div>
    <w:div w:id="291518123">
      <w:bodyDiv w:val="1"/>
      <w:marLeft w:val="0"/>
      <w:marRight w:val="0"/>
      <w:marTop w:val="0"/>
      <w:marBottom w:val="0"/>
      <w:divBdr>
        <w:top w:val="none" w:sz="0" w:space="0" w:color="auto"/>
        <w:left w:val="none" w:sz="0" w:space="0" w:color="auto"/>
        <w:bottom w:val="none" w:sz="0" w:space="0" w:color="auto"/>
        <w:right w:val="none" w:sz="0" w:space="0" w:color="auto"/>
      </w:divBdr>
    </w:div>
    <w:div w:id="313610809">
      <w:bodyDiv w:val="1"/>
      <w:marLeft w:val="0"/>
      <w:marRight w:val="0"/>
      <w:marTop w:val="0"/>
      <w:marBottom w:val="0"/>
      <w:divBdr>
        <w:top w:val="none" w:sz="0" w:space="0" w:color="auto"/>
        <w:left w:val="none" w:sz="0" w:space="0" w:color="auto"/>
        <w:bottom w:val="none" w:sz="0" w:space="0" w:color="auto"/>
        <w:right w:val="none" w:sz="0" w:space="0" w:color="auto"/>
      </w:divBdr>
    </w:div>
    <w:div w:id="382871143">
      <w:bodyDiv w:val="1"/>
      <w:marLeft w:val="0"/>
      <w:marRight w:val="0"/>
      <w:marTop w:val="0"/>
      <w:marBottom w:val="0"/>
      <w:divBdr>
        <w:top w:val="none" w:sz="0" w:space="0" w:color="auto"/>
        <w:left w:val="none" w:sz="0" w:space="0" w:color="auto"/>
        <w:bottom w:val="none" w:sz="0" w:space="0" w:color="auto"/>
        <w:right w:val="none" w:sz="0" w:space="0" w:color="auto"/>
      </w:divBdr>
    </w:div>
    <w:div w:id="424958162">
      <w:bodyDiv w:val="1"/>
      <w:marLeft w:val="0"/>
      <w:marRight w:val="0"/>
      <w:marTop w:val="0"/>
      <w:marBottom w:val="0"/>
      <w:divBdr>
        <w:top w:val="none" w:sz="0" w:space="0" w:color="auto"/>
        <w:left w:val="none" w:sz="0" w:space="0" w:color="auto"/>
        <w:bottom w:val="none" w:sz="0" w:space="0" w:color="auto"/>
        <w:right w:val="none" w:sz="0" w:space="0" w:color="auto"/>
      </w:divBdr>
    </w:div>
    <w:div w:id="432822368">
      <w:bodyDiv w:val="1"/>
      <w:marLeft w:val="0"/>
      <w:marRight w:val="0"/>
      <w:marTop w:val="0"/>
      <w:marBottom w:val="0"/>
      <w:divBdr>
        <w:top w:val="none" w:sz="0" w:space="0" w:color="auto"/>
        <w:left w:val="none" w:sz="0" w:space="0" w:color="auto"/>
        <w:bottom w:val="none" w:sz="0" w:space="0" w:color="auto"/>
        <w:right w:val="none" w:sz="0" w:space="0" w:color="auto"/>
      </w:divBdr>
    </w:div>
    <w:div w:id="442923173">
      <w:bodyDiv w:val="1"/>
      <w:marLeft w:val="0"/>
      <w:marRight w:val="0"/>
      <w:marTop w:val="0"/>
      <w:marBottom w:val="0"/>
      <w:divBdr>
        <w:top w:val="none" w:sz="0" w:space="0" w:color="auto"/>
        <w:left w:val="none" w:sz="0" w:space="0" w:color="auto"/>
        <w:bottom w:val="none" w:sz="0" w:space="0" w:color="auto"/>
        <w:right w:val="none" w:sz="0" w:space="0" w:color="auto"/>
      </w:divBdr>
    </w:div>
    <w:div w:id="480586290">
      <w:bodyDiv w:val="1"/>
      <w:marLeft w:val="0"/>
      <w:marRight w:val="0"/>
      <w:marTop w:val="0"/>
      <w:marBottom w:val="0"/>
      <w:divBdr>
        <w:top w:val="none" w:sz="0" w:space="0" w:color="auto"/>
        <w:left w:val="none" w:sz="0" w:space="0" w:color="auto"/>
        <w:bottom w:val="none" w:sz="0" w:space="0" w:color="auto"/>
        <w:right w:val="none" w:sz="0" w:space="0" w:color="auto"/>
      </w:divBdr>
    </w:div>
    <w:div w:id="506482900">
      <w:bodyDiv w:val="1"/>
      <w:marLeft w:val="0"/>
      <w:marRight w:val="0"/>
      <w:marTop w:val="0"/>
      <w:marBottom w:val="0"/>
      <w:divBdr>
        <w:top w:val="none" w:sz="0" w:space="0" w:color="auto"/>
        <w:left w:val="none" w:sz="0" w:space="0" w:color="auto"/>
        <w:bottom w:val="none" w:sz="0" w:space="0" w:color="auto"/>
        <w:right w:val="none" w:sz="0" w:space="0" w:color="auto"/>
      </w:divBdr>
    </w:div>
    <w:div w:id="555896283">
      <w:bodyDiv w:val="1"/>
      <w:marLeft w:val="0"/>
      <w:marRight w:val="0"/>
      <w:marTop w:val="0"/>
      <w:marBottom w:val="0"/>
      <w:divBdr>
        <w:top w:val="none" w:sz="0" w:space="0" w:color="auto"/>
        <w:left w:val="none" w:sz="0" w:space="0" w:color="auto"/>
        <w:bottom w:val="none" w:sz="0" w:space="0" w:color="auto"/>
        <w:right w:val="none" w:sz="0" w:space="0" w:color="auto"/>
      </w:divBdr>
    </w:div>
    <w:div w:id="557323323">
      <w:bodyDiv w:val="1"/>
      <w:marLeft w:val="0"/>
      <w:marRight w:val="0"/>
      <w:marTop w:val="0"/>
      <w:marBottom w:val="0"/>
      <w:divBdr>
        <w:top w:val="none" w:sz="0" w:space="0" w:color="auto"/>
        <w:left w:val="none" w:sz="0" w:space="0" w:color="auto"/>
        <w:bottom w:val="none" w:sz="0" w:space="0" w:color="auto"/>
        <w:right w:val="none" w:sz="0" w:space="0" w:color="auto"/>
      </w:divBdr>
    </w:div>
    <w:div w:id="573778860">
      <w:bodyDiv w:val="1"/>
      <w:marLeft w:val="0"/>
      <w:marRight w:val="0"/>
      <w:marTop w:val="0"/>
      <w:marBottom w:val="0"/>
      <w:divBdr>
        <w:top w:val="none" w:sz="0" w:space="0" w:color="auto"/>
        <w:left w:val="none" w:sz="0" w:space="0" w:color="auto"/>
        <w:bottom w:val="none" w:sz="0" w:space="0" w:color="auto"/>
        <w:right w:val="none" w:sz="0" w:space="0" w:color="auto"/>
      </w:divBdr>
    </w:div>
    <w:div w:id="660697596">
      <w:bodyDiv w:val="1"/>
      <w:marLeft w:val="0"/>
      <w:marRight w:val="0"/>
      <w:marTop w:val="0"/>
      <w:marBottom w:val="0"/>
      <w:divBdr>
        <w:top w:val="none" w:sz="0" w:space="0" w:color="auto"/>
        <w:left w:val="none" w:sz="0" w:space="0" w:color="auto"/>
        <w:bottom w:val="none" w:sz="0" w:space="0" w:color="auto"/>
        <w:right w:val="none" w:sz="0" w:space="0" w:color="auto"/>
      </w:divBdr>
    </w:div>
    <w:div w:id="758521273">
      <w:bodyDiv w:val="1"/>
      <w:marLeft w:val="0"/>
      <w:marRight w:val="0"/>
      <w:marTop w:val="0"/>
      <w:marBottom w:val="0"/>
      <w:divBdr>
        <w:top w:val="none" w:sz="0" w:space="0" w:color="auto"/>
        <w:left w:val="none" w:sz="0" w:space="0" w:color="auto"/>
        <w:bottom w:val="none" w:sz="0" w:space="0" w:color="auto"/>
        <w:right w:val="none" w:sz="0" w:space="0" w:color="auto"/>
      </w:divBdr>
    </w:div>
    <w:div w:id="914169773">
      <w:bodyDiv w:val="1"/>
      <w:marLeft w:val="0"/>
      <w:marRight w:val="0"/>
      <w:marTop w:val="0"/>
      <w:marBottom w:val="0"/>
      <w:divBdr>
        <w:top w:val="none" w:sz="0" w:space="0" w:color="auto"/>
        <w:left w:val="none" w:sz="0" w:space="0" w:color="auto"/>
        <w:bottom w:val="none" w:sz="0" w:space="0" w:color="auto"/>
        <w:right w:val="none" w:sz="0" w:space="0" w:color="auto"/>
      </w:divBdr>
    </w:div>
    <w:div w:id="916209816">
      <w:bodyDiv w:val="1"/>
      <w:marLeft w:val="0"/>
      <w:marRight w:val="0"/>
      <w:marTop w:val="0"/>
      <w:marBottom w:val="0"/>
      <w:divBdr>
        <w:top w:val="none" w:sz="0" w:space="0" w:color="auto"/>
        <w:left w:val="none" w:sz="0" w:space="0" w:color="auto"/>
        <w:bottom w:val="none" w:sz="0" w:space="0" w:color="auto"/>
        <w:right w:val="none" w:sz="0" w:space="0" w:color="auto"/>
      </w:divBdr>
    </w:div>
    <w:div w:id="1003049296">
      <w:bodyDiv w:val="1"/>
      <w:marLeft w:val="0"/>
      <w:marRight w:val="0"/>
      <w:marTop w:val="0"/>
      <w:marBottom w:val="0"/>
      <w:divBdr>
        <w:top w:val="none" w:sz="0" w:space="0" w:color="auto"/>
        <w:left w:val="none" w:sz="0" w:space="0" w:color="auto"/>
        <w:bottom w:val="none" w:sz="0" w:space="0" w:color="auto"/>
        <w:right w:val="none" w:sz="0" w:space="0" w:color="auto"/>
      </w:divBdr>
    </w:div>
    <w:div w:id="1130587385">
      <w:bodyDiv w:val="1"/>
      <w:marLeft w:val="0"/>
      <w:marRight w:val="0"/>
      <w:marTop w:val="0"/>
      <w:marBottom w:val="0"/>
      <w:divBdr>
        <w:top w:val="none" w:sz="0" w:space="0" w:color="auto"/>
        <w:left w:val="none" w:sz="0" w:space="0" w:color="auto"/>
        <w:bottom w:val="none" w:sz="0" w:space="0" w:color="auto"/>
        <w:right w:val="none" w:sz="0" w:space="0" w:color="auto"/>
      </w:divBdr>
    </w:div>
    <w:div w:id="1165167605">
      <w:bodyDiv w:val="1"/>
      <w:marLeft w:val="0"/>
      <w:marRight w:val="0"/>
      <w:marTop w:val="0"/>
      <w:marBottom w:val="0"/>
      <w:divBdr>
        <w:top w:val="none" w:sz="0" w:space="0" w:color="auto"/>
        <w:left w:val="none" w:sz="0" w:space="0" w:color="auto"/>
        <w:bottom w:val="none" w:sz="0" w:space="0" w:color="auto"/>
        <w:right w:val="none" w:sz="0" w:space="0" w:color="auto"/>
      </w:divBdr>
    </w:div>
    <w:div w:id="1305768585">
      <w:bodyDiv w:val="1"/>
      <w:marLeft w:val="0"/>
      <w:marRight w:val="0"/>
      <w:marTop w:val="0"/>
      <w:marBottom w:val="0"/>
      <w:divBdr>
        <w:top w:val="none" w:sz="0" w:space="0" w:color="auto"/>
        <w:left w:val="none" w:sz="0" w:space="0" w:color="auto"/>
        <w:bottom w:val="none" w:sz="0" w:space="0" w:color="auto"/>
        <w:right w:val="none" w:sz="0" w:space="0" w:color="auto"/>
      </w:divBdr>
      <w:divsChild>
        <w:div w:id="1795446461">
          <w:marLeft w:val="0"/>
          <w:marRight w:val="0"/>
          <w:marTop w:val="0"/>
          <w:marBottom w:val="0"/>
          <w:divBdr>
            <w:top w:val="none" w:sz="0" w:space="0" w:color="auto"/>
            <w:left w:val="none" w:sz="0" w:space="0" w:color="auto"/>
            <w:bottom w:val="none" w:sz="0" w:space="0" w:color="auto"/>
            <w:right w:val="none" w:sz="0" w:space="0" w:color="auto"/>
          </w:divBdr>
        </w:div>
        <w:div w:id="989821561">
          <w:marLeft w:val="0"/>
          <w:marRight w:val="0"/>
          <w:marTop w:val="0"/>
          <w:marBottom w:val="0"/>
          <w:divBdr>
            <w:top w:val="none" w:sz="0" w:space="0" w:color="auto"/>
            <w:left w:val="none" w:sz="0" w:space="0" w:color="auto"/>
            <w:bottom w:val="none" w:sz="0" w:space="0" w:color="auto"/>
            <w:right w:val="none" w:sz="0" w:space="0" w:color="auto"/>
          </w:divBdr>
        </w:div>
      </w:divsChild>
    </w:div>
    <w:div w:id="1328166041">
      <w:bodyDiv w:val="1"/>
      <w:marLeft w:val="0"/>
      <w:marRight w:val="0"/>
      <w:marTop w:val="0"/>
      <w:marBottom w:val="0"/>
      <w:divBdr>
        <w:top w:val="none" w:sz="0" w:space="0" w:color="auto"/>
        <w:left w:val="none" w:sz="0" w:space="0" w:color="auto"/>
        <w:bottom w:val="none" w:sz="0" w:space="0" w:color="auto"/>
        <w:right w:val="none" w:sz="0" w:space="0" w:color="auto"/>
      </w:divBdr>
    </w:div>
    <w:div w:id="1373385823">
      <w:bodyDiv w:val="1"/>
      <w:marLeft w:val="0"/>
      <w:marRight w:val="0"/>
      <w:marTop w:val="0"/>
      <w:marBottom w:val="0"/>
      <w:divBdr>
        <w:top w:val="none" w:sz="0" w:space="0" w:color="auto"/>
        <w:left w:val="none" w:sz="0" w:space="0" w:color="auto"/>
        <w:bottom w:val="none" w:sz="0" w:space="0" w:color="auto"/>
        <w:right w:val="none" w:sz="0" w:space="0" w:color="auto"/>
      </w:divBdr>
    </w:div>
    <w:div w:id="1376466831">
      <w:bodyDiv w:val="1"/>
      <w:marLeft w:val="0"/>
      <w:marRight w:val="0"/>
      <w:marTop w:val="0"/>
      <w:marBottom w:val="0"/>
      <w:divBdr>
        <w:top w:val="none" w:sz="0" w:space="0" w:color="auto"/>
        <w:left w:val="none" w:sz="0" w:space="0" w:color="auto"/>
        <w:bottom w:val="none" w:sz="0" w:space="0" w:color="auto"/>
        <w:right w:val="none" w:sz="0" w:space="0" w:color="auto"/>
      </w:divBdr>
    </w:div>
    <w:div w:id="1482456992">
      <w:bodyDiv w:val="1"/>
      <w:marLeft w:val="0"/>
      <w:marRight w:val="0"/>
      <w:marTop w:val="0"/>
      <w:marBottom w:val="0"/>
      <w:divBdr>
        <w:top w:val="none" w:sz="0" w:space="0" w:color="auto"/>
        <w:left w:val="none" w:sz="0" w:space="0" w:color="auto"/>
        <w:bottom w:val="none" w:sz="0" w:space="0" w:color="auto"/>
        <w:right w:val="none" w:sz="0" w:space="0" w:color="auto"/>
      </w:divBdr>
    </w:div>
    <w:div w:id="1500775176">
      <w:bodyDiv w:val="1"/>
      <w:marLeft w:val="0"/>
      <w:marRight w:val="0"/>
      <w:marTop w:val="0"/>
      <w:marBottom w:val="0"/>
      <w:divBdr>
        <w:top w:val="none" w:sz="0" w:space="0" w:color="auto"/>
        <w:left w:val="none" w:sz="0" w:space="0" w:color="auto"/>
        <w:bottom w:val="none" w:sz="0" w:space="0" w:color="auto"/>
        <w:right w:val="none" w:sz="0" w:space="0" w:color="auto"/>
      </w:divBdr>
    </w:div>
    <w:div w:id="1536698426">
      <w:bodyDiv w:val="1"/>
      <w:marLeft w:val="0"/>
      <w:marRight w:val="0"/>
      <w:marTop w:val="0"/>
      <w:marBottom w:val="0"/>
      <w:divBdr>
        <w:top w:val="none" w:sz="0" w:space="0" w:color="auto"/>
        <w:left w:val="none" w:sz="0" w:space="0" w:color="auto"/>
        <w:bottom w:val="none" w:sz="0" w:space="0" w:color="auto"/>
        <w:right w:val="none" w:sz="0" w:space="0" w:color="auto"/>
      </w:divBdr>
    </w:div>
    <w:div w:id="1566526274">
      <w:bodyDiv w:val="1"/>
      <w:marLeft w:val="0"/>
      <w:marRight w:val="0"/>
      <w:marTop w:val="0"/>
      <w:marBottom w:val="0"/>
      <w:divBdr>
        <w:top w:val="none" w:sz="0" w:space="0" w:color="auto"/>
        <w:left w:val="none" w:sz="0" w:space="0" w:color="auto"/>
        <w:bottom w:val="none" w:sz="0" w:space="0" w:color="auto"/>
        <w:right w:val="none" w:sz="0" w:space="0" w:color="auto"/>
      </w:divBdr>
    </w:div>
    <w:div w:id="1761875167">
      <w:bodyDiv w:val="1"/>
      <w:marLeft w:val="0"/>
      <w:marRight w:val="0"/>
      <w:marTop w:val="0"/>
      <w:marBottom w:val="0"/>
      <w:divBdr>
        <w:top w:val="none" w:sz="0" w:space="0" w:color="auto"/>
        <w:left w:val="none" w:sz="0" w:space="0" w:color="auto"/>
        <w:bottom w:val="none" w:sz="0" w:space="0" w:color="auto"/>
        <w:right w:val="none" w:sz="0" w:space="0" w:color="auto"/>
      </w:divBdr>
    </w:div>
    <w:div w:id="1784228936">
      <w:bodyDiv w:val="1"/>
      <w:marLeft w:val="0"/>
      <w:marRight w:val="0"/>
      <w:marTop w:val="0"/>
      <w:marBottom w:val="0"/>
      <w:divBdr>
        <w:top w:val="none" w:sz="0" w:space="0" w:color="auto"/>
        <w:left w:val="none" w:sz="0" w:space="0" w:color="auto"/>
        <w:bottom w:val="none" w:sz="0" w:space="0" w:color="auto"/>
        <w:right w:val="none" w:sz="0" w:space="0" w:color="auto"/>
      </w:divBdr>
    </w:div>
    <w:div w:id="1927034824">
      <w:bodyDiv w:val="1"/>
      <w:marLeft w:val="0"/>
      <w:marRight w:val="0"/>
      <w:marTop w:val="0"/>
      <w:marBottom w:val="0"/>
      <w:divBdr>
        <w:top w:val="none" w:sz="0" w:space="0" w:color="auto"/>
        <w:left w:val="none" w:sz="0" w:space="0" w:color="auto"/>
        <w:bottom w:val="none" w:sz="0" w:space="0" w:color="auto"/>
        <w:right w:val="none" w:sz="0" w:space="0" w:color="auto"/>
      </w:divBdr>
    </w:div>
    <w:div w:id="1931618940">
      <w:bodyDiv w:val="1"/>
      <w:marLeft w:val="0"/>
      <w:marRight w:val="0"/>
      <w:marTop w:val="0"/>
      <w:marBottom w:val="0"/>
      <w:divBdr>
        <w:top w:val="none" w:sz="0" w:space="0" w:color="auto"/>
        <w:left w:val="none" w:sz="0" w:space="0" w:color="auto"/>
        <w:bottom w:val="none" w:sz="0" w:space="0" w:color="auto"/>
        <w:right w:val="none" w:sz="0" w:space="0" w:color="auto"/>
      </w:divBdr>
    </w:div>
    <w:div w:id="1940328391">
      <w:bodyDiv w:val="1"/>
      <w:marLeft w:val="0"/>
      <w:marRight w:val="0"/>
      <w:marTop w:val="0"/>
      <w:marBottom w:val="0"/>
      <w:divBdr>
        <w:top w:val="none" w:sz="0" w:space="0" w:color="auto"/>
        <w:left w:val="none" w:sz="0" w:space="0" w:color="auto"/>
        <w:bottom w:val="none" w:sz="0" w:space="0" w:color="auto"/>
        <w:right w:val="none" w:sz="0" w:space="0" w:color="auto"/>
      </w:divBdr>
      <w:divsChild>
        <w:div w:id="1754011104">
          <w:marLeft w:val="0"/>
          <w:marRight w:val="0"/>
          <w:marTop w:val="0"/>
          <w:marBottom w:val="0"/>
          <w:divBdr>
            <w:top w:val="none" w:sz="0" w:space="0" w:color="auto"/>
            <w:left w:val="none" w:sz="0" w:space="0" w:color="auto"/>
            <w:bottom w:val="none" w:sz="0" w:space="0" w:color="auto"/>
            <w:right w:val="none" w:sz="0" w:space="0" w:color="auto"/>
          </w:divBdr>
        </w:div>
        <w:div w:id="1142579206">
          <w:marLeft w:val="0"/>
          <w:marRight w:val="0"/>
          <w:marTop w:val="0"/>
          <w:marBottom w:val="0"/>
          <w:divBdr>
            <w:top w:val="none" w:sz="0" w:space="0" w:color="auto"/>
            <w:left w:val="none" w:sz="0" w:space="0" w:color="auto"/>
            <w:bottom w:val="none" w:sz="0" w:space="0" w:color="auto"/>
            <w:right w:val="none" w:sz="0" w:space="0" w:color="auto"/>
          </w:divBdr>
        </w:div>
      </w:divsChild>
    </w:div>
    <w:div w:id="203753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8B1919-57B2-4C50-A8AB-9FF058429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6</Pages>
  <Words>601</Words>
  <Characters>342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een Reyaz</dc:creator>
  <cp:keywords/>
  <dc:description/>
  <cp:lastModifiedBy>Samreen Reyaz</cp:lastModifiedBy>
  <cp:revision>196</cp:revision>
  <dcterms:created xsi:type="dcterms:W3CDTF">2019-10-11T15:32:00Z</dcterms:created>
  <dcterms:modified xsi:type="dcterms:W3CDTF">2020-03-28T19:33:00Z</dcterms:modified>
</cp:coreProperties>
</file>